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3224F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5C0575E" w14:textId="77777777" w:rsidR="00CC4069" w:rsidRPr="006B2FA6" w:rsidRDefault="002740CD" w:rsidP="00ED3200">
      <w:pPr>
        <w:pStyle w:val="RFCTitle"/>
        <w:rPr>
          <w:lang w:val="en-GB"/>
        </w:rPr>
      </w:pPr>
      <w:r w:rsidRPr="00E33E77">
        <w:rPr>
          <w:highlight w:val="yellow"/>
          <w:lang w:val="en-GB"/>
        </w:rPr>
        <w:t>draft-</w:t>
      </w:r>
      <w:r w:rsidR="00980212" w:rsidRPr="00E33E77">
        <w:rPr>
          <w:highlight w:val="yellow"/>
          <w:lang w:val="en-GB"/>
        </w:rPr>
        <w:t>peru</w:t>
      </w:r>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r w:rsidR="00277FAA" w:rsidRPr="00E33E77">
        <w:rPr>
          <w:highlight w:val="yellow"/>
          <w:lang w:val="en-GB"/>
        </w:rPr>
        <w:t>0</w:t>
      </w:r>
      <w:r w:rsidR="007A0352" w:rsidRPr="00E33E77">
        <w:rPr>
          <w:highlight w:val="yellow"/>
          <w:lang w:val="en-GB"/>
        </w:rPr>
        <w:t>4</w:t>
      </w:r>
    </w:p>
    <w:p w14:paraId="2EE489DE" w14:textId="77777777" w:rsidR="006F6F19" w:rsidRPr="00F22289" w:rsidRDefault="006F6F19" w:rsidP="00CC4069">
      <w:pPr>
        <w:pStyle w:val="RFCH1-noTOCnonum"/>
      </w:pPr>
      <w:r w:rsidRPr="00544979">
        <w:t>Status of this Memo</w:t>
      </w:r>
    </w:p>
    <w:p w14:paraId="1089D687" w14:textId="77777777" w:rsidR="006A74C7" w:rsidRPr="00FC66EB" w:rsidRDefault="006A74C7" w:rsidP="006A74C7">
      <w:pPr>
        <w:rPr>
          <w:caps/>
        </w:rPr>
      </w:pPr>
      <w:r w:rsidRPr="00D72ADD">
        <w:t xml:space="preserve">This Internet-Draft is submitted in full conformance with the provisions of BCP 78 and BCP 79. </w:t>
      </w:r>
    </w:p>
    <w:p w14:paraId="12F7BA75"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44B8E3EF"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40D21F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06DCC7EB"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EEE24E9" w14:textId="35C07678"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1322D6">
        <w:rPr>
          <w:noProof/>
        </w:rPr>
        <w:instrText>6</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1322D6">
        <w:rPr>
          <w:noProof/>
        </w:rPr>
        <w:instrText>6</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1322D6">
        <w:rPr>
          <w:noProof/>
        </w:rPr>
        <w:instrText>6</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1322D6">
        <w:rPr>
          <w:noProof/>
        </w:rPr>
        <w:instrText>6</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1322D6">
        <w:rPr>
          <w:noProof/>
        </w:rPr>
        <w:instrText>6</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1322D6">
        <w:rPr>
          <w:noProof/>
        </w:rPr>
        <w:instrText>6</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1322D6" w:rsidRPr="00D72ADD">
        <w:rPr>
          <w:noProof/>
        </w:rPr>
        <w:instrText>December</w:instrText>
      </w:r>
      <w:r w:rsidRPr="00D72ADD">
        <w:fldChar w:fldCharType="end"/>
      </w:r>
      <w:r w:rsidRPr="00D72ADD">
        <w:instrText xml:space="preserve"> \* MERGEFORMAT </w:instrText>
      </w:r>
      <w:r w:rsidRPr="00D72ADD">
        <w:fldChar w:fldCharType="separate"/>
      </w:r>
      <w:r w:rsidR="001322D6" w:rsidRPr="00D72ADD">
        <w:rPr>
          <w:noProof/>
        </w:rPr>
        <w:instrText>December</w:instrText>
      </w:r>
      <w:r w:rsidRPr="00D72ADD">
        <w:fldChar w:fldCharType="end"/>
      </w:r>
      <w:r w:rsidRPr="00D72ADD">
        <w:instrText xml:space="preserve">  \* MERGEFORMAT </w:instrText>
      </w:r>
      <w:r w:rsidRPr="00D72ADD">
        <w:fldChar w:fldCharType="separate"/>
      </w:r>
      <w:r w:rsidR="001322D6" w:rsidRPr="00D72ADD">
        <w:rPr>
          <w:noProof/>
        </w:rPr>
        <w:instrText>December</w:instrText>
      </w:r>
      <w:r w:rsidRPr="00D72ADD">
        <w:fldChar w:fldCharType="end"/>
      </w:r>
      <w:r w:rsidRPr="00D72ADD">
        <w:instrText xml:space="preserve"> \* MERGEFORMAT </w:instrText>
      </w:r>
      <w:r w:rsidRPr="00D72ADD">
        <w:fldChar w:fldCharType="separate"/>
      </w:r>
      <w:r w:rsidR="001322D6" w:rsidRPr="00D72ADD">
        <w:rPr>
          <w:noProof/>
        </w:rPr>
        <w:instrText>December</w:instrText>
      </w:r>
      <w:r w:rsidRPr="00D72ADD">
        <w:fldChar w:fldCharType="end"/>
      </w:r>
      <w:r w:rsidRPr="00D72ADD">
        <w:instrText xml:space="preserve"> \* MERGEFORMAT </w:instrText>
      </w:r>
      <w:r w:rsidRPr="00D72ADD">
        <w:fldChar w:fldCharType="separate"/>
      </w:r>
      <w:r w:rsidR="001322D6" w:rsidRPr="00D72ADD">
        <w:rPr>
          <w:noProof/>
        </w:rPr>
        <w:instrText>December</w:instrText>
      </w:r>
      <w:r w:rsidRPr="00D72ADD">
        <w:fldChar w:fldCharType="end"/>
      </w:r>
      <w:r w:rsidRPr="00D72ADD">
        <w:instrText xml:space="preserve"> \* MERGEFORMAT </w:instrText>
      </w:r>
      <w:r w:rsidRPr="00D72ADD">
        <w:fldChar w:fldCharType="separate"/>
      </w:r>
      <w:r w:rsidR="001322D6" w:rsidRPr="00D72ADD">
        <w:rPr>
          <w:noProof/>
        </w:rPr>
        <w:t>Dec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1322D6">
        <w:rPr>
          <w:noProof/>
        </w:rPr>
        <w:t>29,</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1322D6">
        <w:rPr>
          <w:noProof/>
        </w:rPr>
        <w:instrText>6</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1322D6">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1322D6">
        <w:rPr>
          <w:noProof/>
        </w:rPr>
        <w:t>2020</w:t>
      </w:r>
      <w:r w:rsidRPr="00D72ADD">
        <w:fldChar w:fldCharType="end"/>
      </w:r>
      <w:r w:rsidRPr="00D72ADD">
        <w:t>.</w:t>
      </w:r>
    </w:p>
    <w:p w14:paraId="710AF4BB" w14:textId="77777777" w:rsidR="002E1F5F" w:rsidRPr="00D72ADD" w:rsidRDefault="002E1F5F" w:rsidP="002E1F5F">
      <w:pPr>
        <w:pStyle w:val="RFCH1-noTOCnonum"/>
      </w:pPr>
      <w:r w:rsidRPr="00D72ADD">
        <w:lastRenderedPageBreak/>
        <w:t>Copyright Notice</w:t>
      </w:r>
    </w:p>
    <w:p w14:paraId="4C5B8DF6" w14:textId="58B164BB"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1322D6">
        <w:rPr>
          <w:noProof/>
        </w:rPr>
        <w:t>2020</w:t>
      </w:r>
      <w:r w:rsidRPr="00D72ADD">
        <w:fldChar w:fldCharType="end"/>
      </w:r>
      <w:r w:rsidRPr="00D72ADD">
        <w:t xml:space="preserve"> IETF Trust and the persons identified as the document authors. All rights reserved.</w:t>
      </w:r>
    </w:p>
    <w:p w14:paraId="6F62031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1E1D5257" w14:textId="77777777" w:rsidR="0010357E" w:rsidRDefault="0010357E" w:rsidP="00072E31">
      <w:pPr>
        <w:ind w:left="0"/>
      </w:pPr>
      <w:r w:rsidRPr="00D72ADD">
        <w:t>Abstract</w:t>
      </w:r>
    </w:p>
    <w:p w14:paraId="65EC8415"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3D940779"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72EF91BC" w14:textId="77777777" w:rsidR="009E5988" w:rsidRDefault="009E5988" w:rsidP="00072E31">
      <w:pPr>
        <w:ind w:left="0"/>
      </w:pPr>
    </w:p>
    <w:p w14:paraId="6BB6BEE6" w14:textId="77777777" w:rsidR="006F6F19" w:rsidRDefault="006F6F19" w:rsidP="00CC4069">
      <w:pPr>
        <w:pStyle w:val="RFCH1-noTOCnonum"/>
      </w:pPr>
      <w:r w:rsidRPr="00544979">
        <w:t>Table of Contents</w:t>
      </w:r>
    </w:p>
    <w:p w14:paraId="5CC66315" w14:textId="77777777" w:rsidR="00147470" w:rsidRDefault="00147470" w:rsidP="00D109DF">
      <w:pPr>
        <w:pStyle w:val="TOC1"/>
      </w:pPr>
    </w:p>
    <w:p w14:paraId="41D3FB43"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7C5B22FC" w14:textId="77777777" w:rsidR="006522E9" w:rsidRDefault="001322D6">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4F5A2218" w14:textId="77777777" w:rsidR="006522E9" w:rsidRDefault="001322D6">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4FDAD8FF" w14:textId="77777777" w:rsidR="006522E9" w:rsidRDefault="001322D6">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19C38628" w14:textId="77777777" w:rsidR="006522E9" w:rsidRDefault="001322D6">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7CFE65FF" w14:textId="77777777" w:rsidR="006522E9" w:rsidRDefault="001322D6">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469BF40D" w14:textId="77777777" w:rsidR="006522E9" w:rsidRDefault="001322D6">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7EE7FD8" w14:textId="77777777" w:rsidR="006522E9" w:rsidRDefault="001322D6">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43AB7B9A" w14:textId="77777777" w:rsidR="006522E9" w:rsidRDefault="001322D6">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24B19FA2" w14:textId="77777777" w:rsidR="006522E9" w:rsidRDefault="001322D6">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p w14:paraId="4D45D7C7" w14:textId="77777777" w:rsidR="006522E9" w:rsidRDefault="001322D6">
      <w:pPr>
        <w:pStyle w:val="TOC3"/>
        <w:rPr>
          <w:rFonts w:asciiTheme="minorHAnsi" w:eastAsiaTheme="minorEastAsia" w:hAnsiTheme="minorHAnsi" w:cstheme="minorBidi"/>
          <w:sz w:val="22"/>
          <w:szCs w:val="22"/>
          <w:lang w:eastAsia="en-US"/>
        </w:rPr>
      </w:pPr>
      <w:hyperlink w:anchor="_Toc42249127" w:history="1">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hyperlink>
    </w:p>
    <w:p w14:paraId="0B73C38A" w14:textId="77777777" w:rsidR="006522E9" w:rsidRDefault="001322D6">
      <w:pPr>
        <w:pStyle w:val="TOC3"/>
        <w:rPr>
          <w:rFonts w:asciiTheme="minorHAnsi" w:eastAsiaTheme="minorEastAsia" w:hAnsiTheme="minorHAnsi" w:cstheme="minorBidi"/>
          <w:sz w:val="22"/>
          <w:szCs w:val="22"/>
          <w:lang w:eastAsia="en-US"/>
        </w:rPr>
      </w:pPr>
      <w:hyperlink w:anchor="_Toc42249128" w:history="1">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hyperlink>
    </w:p>
    <w:p w14:paraId="73213B3A" w14:textId="77777777" w:rsidR="006522E9" w:rsidRDefault="001322D6">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5CEA25D1" w14:textId="77777777" w:rsidR="006522E9" w:rsidRDefault="001322D6">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1DB9A59C" w14:textId="77777777" w:rsidR="006522E9" w:rsidRDefault="001322D6">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76130D9D" w14:textId="77777777" w:rsidR="006522E9" w:rsidRDefault="001322D6">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53FE25DD" w14:textId="77777777" w:rsidR="006522E9" w:rsidRDefault="001322D6">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F636E" w14:textId="77777777" w:rsidR="006522E9" w:rsidRDefault="001322D6">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7B964C1F" w14:textId="77777777" w:rsidR="006522E9" w:rsidRDefault="001322D6">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4FF3474F" w14:textId="77777777" w:rsidR="006522E9" w:rsidRDefault="001322D6">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430379E4" w14:textId="77777777" w:rsidR="006522E9" w:rsidRDefault="001322D6">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767F1A6" w14:textId="77777777" w:rsidR="006522E9" w:rsidRDefault="001322D6">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69AE54A1" w14:textId="77777777" w:rsidR="006522E9" w:rsidRDefault="001322D6">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FF190E8" w14:textId="77777777" w:rsidR="006522E9" w:rsidRDefault="001322D6">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51510E1D" w14:textId="77777777" w:rsidR="006522E9" w:rsidRDefault="001322D6">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2D9755B6" w14:textId="77777777" w:rsidR="00696527" w:rsidRDefault="00581409" w:rsidP="00D109DF">
      <w:pPr>
        <w:pStyle w:val="TOC1"/>
      </w:pPr>
      <w:r>
        <w:fldChar w:fldCharType="end"/>
      </w:r>
    </w:p>
    <w:p w14:paraId="21C00587" w14:textId="77777777" w:rsidR="006F6F19" w:rsidRPr="005254EF" w:rsidRDefault="008E670E" w:rsidP="00237595">
      <w:pPr>
        <w:pStyle w:val="Heading1"/>
      </w:pPr>
      <w:bookmarkStart w:id="1" w:name="_Toc42249109"/>
      <w:r w:rsidRPr="005254EF">
        <w:t>Introduction</w:t>
      </w:r>
      <w:bookmarkEnd w:id="1"/>
    </w:p>
    <w:p w14:paraId="5CDC6991" w14:textId="39DDD56E" w:rsidR="009E5988" w:rsidRDefault="009E5988" w:rsidP="009E5988">
      <w:commentRangeStart w:id="2"/>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2"/>
      <w:r w:rsidRPr="009E5988">
        <w:rPr>
          <w:rStyle w:val="CommentReference"/>
        </w:rPr>
        <w:commentReference w:id="2"/>
      </w:r>
    </w:p>
    <w:p w14:paraId="0ECAC4C2"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r w:rsidR="00BD5057">
        <w:t>(</w:t>
      </w:r>
      <w:r w:rsidR="00550ACC">
        <w:t>and optionally an Optical Transport Network (OTN)</w:t>
      </w:r>
      <w:commentRangeStart w:id="3"/>
      <w:r w:rsidR="00550ACC">
        <w:t>layer</w:t>
      </w:r>
      <w:commentRangeEnd w:id="3"/>
      <w:r w:rsidR="00BD5057">
        <w:rPr>
          <w:rStyle w:val="CommentReference"/>
        </w:rPr>
        <w:commentReference w:id="3"/>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13EAFB3B"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0794F999" w14:textId="7869020D" w:rsidR="00B975A5" w:rsidRDefault="00B975A5" w:rsidP="00A67ACD">
      <w:r>
        <w:t>ACTN framework enables this complete multi-layer and multi-vendor integration of packet and optical networks through MDSC and packet and optical PNCs.</w:t>
      </w:r>
    </w:p>
    <w:p w14:paraId="793810CF" w14:textId="7B95B9E7"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use case, the document analyzes how to use the interfaces and data models of the ACTN architecture.</w:t>
      </w:r>
    </w:p>
    <w:p w14:paraId="76E9D82C" w14:textId="77777777" w:rsidR="00A67ACD" w:rsidRDefault="00A67ACD" w:rsidP="00A67ACD">
      <w:r w:rsidRPr="00B975A5">
        <w:t>Understanding the level of standardization and the gaps will help to better assess the feasibility of integration between IP and Optical DWDM domain</w:t>
      </w:r>
      <w:r w:rsidR="00BD5057">
        <w:t xml:space="preserve"> (and optionally OTN </w:t>
      </w:r>
      <w:commentRangeStart w:id="4"/>
      <w:r w:rsidR="00BD5057">
        <w:t>layer</w:t>
      </w:r>
      <w:commentRangeEnd w:id="4"/>
      <w:r w:rsidR="00BD5057">
        <w:rPr>
          <w:rStyle w:val="CommentReference"/>
        </w:rPr>
        <w:commentReference w:id="4"/>
      </w:r>
      <w:r w:rsidR="00BD5057">
        <w:t>)</w:t>
      </w:r>
      <w:r w:rsidRPr="00B975A5">
        <w:t>, in an end-to-end multi-vendor service provisioning perspective.</w:t>
      </w:r>
    </w:p>
    <w:p w14:paraId="0416FD4F" w14:textId="77777777" w:rsidR="00E33E77" w:rsidRDefault="00A67ACD" w:rsidP="00E33E77">
      <w:r>
        <w:t xml:space="preserve"> </w:t>
      </w:r>
    </w:p>
    <w:p w14:paraId="010073C7" w14:textId="77777777" w:rsidR="00A67ACD" w:rsidRDefault="00A67ACD" w:rsidP="00E33E77"/>
    <w:p w14:paraId="096655FD" w14:textId="77777777" w:rsidR="00A7014C" w:rsidRPr="005254EF" w:rsidRDefault="00E33E77" w:rsidP="00E33E77">
      <w:pPr>
        <w:pStyle w:val="Heading1"/>
      </w:pPr>
      <w:bookmarkStart w:id="5" w:name="_Ref42241566"/>
      <w:bookmarkStart w:id="6" w:name="_Toc42249110"/>
      <w:r w:rsidRPr="00E33E77">
        <w:t>Reference architecture and network scenario</w:t>
      </w:r>
      <w:bookmarkEnd w:id="5"/>
      <w:bookmarkEnd w:id="6"/>
    </w:p>
    <w:p w14:paraId="657D9389" w14:textId="77777777" w:rsidR="00651799" w:rsidRDefault="005640C6" w:rsidP="005640C6">
      <w:pPr>
        <w:rPr>
          <w:ins w:id="7" w:author="Italo Busi" w:date="2020-06-23T11:26:00Z"/>
        </w:rPr>
      </w:pPr>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layer and multi-domain network</w:t>
      </w:r>
      <w:ins w:id="8" w:author="Italo Busi" w:date="2020-06-23T11:26:00Z">
        <w:r w:rsidR="00651799">
          <w:t>.</w:t>
        </w:r>
      </w:ins>
    </w:p>
    <w:p w14:paraId="35FD8355" w14:textId="54086CF2" w:rsidR="005640C6" w:rsidRDefault="00427748" w:rsidP="005640C6">
      <w:del w:id="9" w:author="Italo Busi" w:date="2020-06-23T11:27:00Z">
        <w:r w:rsidDel="00651799">
          <w:delText xml:space="preserve">, </w:delText>
        </w:r>
        <w:r w:rsidR="00981678" w:rsidDel="00651799">
          <w:delText>with</w:delText>
        </w:r>
        <w:r w:rsidR="005640C6" w:rsidDel="00651799">
          <w:delText xml:space="preserve"> two Optical domains and two Packet domains</w:delText>
        </w:r>
        <w:r w:rsidR="00981678" w:rsidDel="00651799">
          <w:delText xml:space="preserve">, as shown in </w:delText>
        </w:r>
      </w:del>
      <w:r w:rsidR="00981678">
        <w:fldChar w:fldCharType="begin"/>
      </w:r>
      <w:r w:rsidR="00981678">
        <w:instrText xml:space="preserve"> REF _Ref5722602 \r \h </w:instrText>
      </w:r>
      <w:r w:rsidR="00981678">
        <w:fldChar w:fldCharType="separate"/>
      </w:r>
      <w:r w:rsidR="00981678">
        <w:t>Figure 1</w:t>
      </w:r>
      <w:r w:rsidR="00981678">
        <w:fldChar w:fldCharType="end"/>
      </w:r>
      <w:ins w:id="10" w:author="Italo Busi" w:date="2020-06-23T11:27:00Z">
        <w:r w:rsidR="00651799">
          <w:t xml:space="preserve"> describes a reference network scenario with two Optical domains and two Packet domains</w:t>
        </w:r>
      </w:ins>
      <w:r w:rsidR="005640C6">
        <w:t>:</w:t>
      </w:r>
    </w:p>
    <w:p w14:paraId="59A4309A" w14:textId="77777777" w:rsidR="005640C6" w:rsidRDefault="005640C6" w:rsidP="00E33E77">
      <w:pPr>
        <w:rPr>
          <w:highlight w:val="yellow"/>
        </w:rPr>
      </w:pPr>
    </w:p>
    <w:p w14:paraId="0AE96881" w14:textId="77777777" w:rsidR="005640C6" w:rsidRDefault="005640C6" w:rsidP="005640C6">
      <w:pPr>
        <w:pStyle w:val="RFCFigure"/>
      </w:pPr>
    </w:p>
    <w:p w14:paraId="375AC733" w14:textId="77777777" w:rsidR="005640C6" w:rsidRDefault="005640C6" w:rsidP="005640C6">
      <w:pPr>
        <w:pStyle w:val="RFCFigure"/>
      </w:pPr>
      <w:r>
        <w:t xml:space="preserve">                           +----------+</w:t>
      </w:r>
    </w:p>
    <w:p w14:paraId="3098BB0E" w14:textId="77777777" w:rsidR="005640C6" w:rsidRDefault="005640C6" w:rsidP="005640C6">
      <w:pPr>
        <w:pStyle w:val="RFCFigure"/>
      </w:pPr>
      <w:r>
        <w:t xml:space="preserve">                           |   MDSC   |</w:t>
      </w:r>
    </w:p>
    <w:p w14:paraId="6E4CE585" w14:textId="77777777" w:rsidR="005640C6" w:rsidRDefault="005640C6" w:rsidP="005640C6">
      <w:pPr>
        <w:pStyle w:val="RFCFigure"/>
      </w:pPr>
      <w:r>
        <w:t xml:space="preserve">                           +-----+----+</w:t>
      </w:r>
    </w:p>
    <w:p w14:paraId="170E0C91" w14:textId="77777777" w:rsidR="005640C6" w:rsidRDefault="005640C6" w:rsidP="005640C6">
      <w:pPr>
        <w:pStyle w:val="RFCFigure"/>
      </w:pPr>
      <w:r>
        <w:t xml:space="preserve">                                 |</w:t>
      </w:r>
    </w:p>
    <w:p w14:paraId="1104C3DC" w14:textId="77777777" w:rsidR="005640C6" w:rsidRDefault="005640C6" w:rsidP="005640C6">
      <w:pPr>
        <w:pStyle w:val="RFCFigure"/>
      </w:pPr>
      <w:r>
        <w:t xml:space="preserve">               +-----------+-----+------+-----------+</w:t>
      </w:r>
    </w:p>
    <w:p w14:paraId="7EDA96B3" w14:textId="77777777" w:rsidR="005640C6" w:rsidRDefault="005640C6" w:rsidP="005640C6">
      <w:pPr>
        <w:pStyle w:val="RFCFigure"/>
      </w:pPr>
      <w:r>
        <w:t xml:space="preserve">               |           |            |           |</w:t>
      </w:r>
    </w:p>
    <w:p w14:paraId="22D451AE" w14:textId="77777777" w:rsidR="005640C6" w:rsidRDefault="005640C6" w:rsidP="005640C6">
      <w:pPr>
        <w:pStyle w:val="RFCFigure"/>
      </w:pPr>
      <w:r>
        <w:t xml:space="preserve">          +----+----+ +----+----+  +----+----+ +----+----+</w:t>
      </w:r>
    </w:p>
    <w:p w14:paraId="464E5568" w14:textId="77777777" w:rsidR="005640C6" w:rsidRDefault="005640C6" w:rsidP="005640C6">
      <w:pPr>
        <w:pStyle w:val="RFCFigure"/>
      </w:pPr>
      <w:r>
        <w:t xml:space="preserve">          | P-PNC 1 | | O-PNC 1 |  | O-PNC 2 | | P-PNC 2 |</w:t>
      </w:r>
    </w:p>
    <w:p w14:paraId="462F3E6A" w14:textId="77777777" w:rsidR="005640C6" w:rsidRPr="00D232EF" w:rsidRDefault="005640C6" w:rsidP="005640C6">
      <w:pPr>
        <w:pStyle w:val="RFCFigure"/>
      </w:pPr>
      <w:r w:rsidRPr="00E5780C">
        <w:t xml:space="preserve">          </w:t>
      </w:r>
      <w:r w:rsidRPr="00D232EF">
        <w:t>+----+----+ +----+----+  +----+----+ +----+----+</w:t>
      </w:r>
    </w:p>
    <w:p w14:paraId="1D7A34DD" w14:textId="77777777" w:rsidR="005640C6" w:rsidRPr="00D232EF" w:rsidRDefault="005640C6" w:rsidP="005640C6">
      <w:pPr>
        <w:pStyle w:val="RFCFigure"/>
      </w:pPr>
      <w:r w:rsidRPr="00D232EF">
        <w:t xml:space="preserve">               |           |            |           |</w:t>
      </w:r>
    </w:p>
    <w:p w14:paraId="744AB948" w14:textId="77777777" w:rsidR="005640C6" w:rsidRPr="00D232EF" w:rsidRDefault="005640C6" w:rsidP="005640C6">
      <w:pPr>
        <w:pStyle w:val="RFCFigure"/>
      </w:pPr>
      <w:r w:rsidRPr="00D232EF">
        <w:t xml:space="preserve">               |           \            /           |</w:t>
      </w:r>
    </w:p>
    <w:p w14:paraId="71B2E56E" w14:textId="77777777" w:rsidR="005640C6" w:rsidRPr="00D232EF" w:rsidRDefault="005640C6" w:rsidP="005640C6">
      <w:pPr>
        <w:pStyle w:val="RFCFigure"/>
      </w:pPr>
      <w:r w:rsidRPr="00D232EF">
        <w:t xml:space="preserve">     +-------------------+  \          /  +-------------------+</w:t>
      </w:r>
    </w:p>
    <w:p w14:paraId="7718AAEA" w14:textId="5811DF52" w:rsidR="005640C6" w:rsidRPr="00D232EF" w:rsidRDefault="006C35A3" w:rsidP="005640C6">
      <w:pPr>
        <w:pStyle w:val="RFCFigure"/>
      </w:pPr>
      <w:ins w:id="11" w:author="Italo Busi" w:date="2020-06-23T12:01:00Z">
        <w:r w:rsidRPr="00D232EF">
          <w:t xml:space="preserve">   </w:t>
        </w:r>
      </w:ins>
      <w:del w:id="12" w:author="Italo Busi" w:date="2020-06-23T12:01:00Z">
        <w:r w:rsidR="005640C6" w:rsidRPr="00D232EF" w:rsidDel="006C35A3">
          <w:delText>CE</w:delText>
        </w:r>
      </w:del>
      <w:del w:id="13" w:author="Italo Busi" w:date="2020-06-23T11:59:00Z">
        <w:r w:rsidR="005640C6" w:rsidRPr="00D232EF" w:rsidDel="006C35A3">
          <w:delText xml:space="preserve"> </w:delText>
        </w:r>
      </w:del>
      <w:r w:rsidR="005640C6" w:rsidRPr="00D232EF">
        <w:t xml:space="preserve"> / </w:t>
      </w:r>
      <w:del w:id="14" w:author="Italo Busi" w:date="2020-06-23T12:02:00Z">
        <w:r w:rsidR="005640C6" w:rsidRPr="00D232EF" w:rsidDel="006C35A3">
          <w:delText>PE</w:delText>
        </w:r>
      </w:del>
      <w:ins w:id="15" w:author="Italo Busi" w:date="2020-06-23T12:02:00Z">
        <w:r w:rsidRPr="00D232EF">
          <w:t xml:space="preserve">   </w:t>
        </w:r>
      </w:ins>
      <w:del w:id="16" w:author="Italo Busi" w:date="2020-06-23T11:59:00Z">
        <w:r w:rsidR="005640C6" w:rsidRPr="00D232EF" w:rsidDel="006C35A3">
          <w:delText xml:space="preserve"> </w:delText>
        </w:r>
      </w:del>
      <w:del w:id="17" w:author="Italo Busi" w:date="2020-06-23T12:03:00Z">
        <w:r w:rsidR="005640C6" w:rsidRPr="00D232EF" w:rsidDel="006C35A3">
          <w:delText xml:space="preserve"> </w:delText>
        </w:r>
      </w:del>
      <w:ins w:id="18" w:author="Italo Busi" w:date="2020-06-23T12:03:00Z">
        <w:r w:rsidRPr="00651799">
          <w:rPr>
            <w:highlight w:val="yellow"/>
            <w:lang w:val="es-ES"/>
          </w:rPr>
          <w:t>PKT Domain 1</w:t>
        </w:r>
      </w:ins>
      <w:del w:id="19" w:author="Italo Busi" w:date="2020-06-23T12:03:00Z">
        <w:r w:rsidR="005640C6" w:rsidRPr="00D232EF" w:rsidDel="006C35A3">
          <w:delText xml:space="preserve">           </w:delText>
        </w:r>
      </w:del>
      <w:r w:rsidR="002B08F9" w:rsidRPr="00D232EF">
        <w:t xml:space="preserve"> </w:t>
      </w:r>
      <w:del w:id="20" w:author="Italo Busi" w:date="2020-06-23T12:03:00Z">
        <w:r w:rsidR="002B08F9" w:rsidRPr="00D232EF" w:rsidDel="006C35A3">
          <w:delText xml:space="preserve"> </w:delText>
        </w:r>
      </w:del>
      <w:del w:id="21" w:author="Italo Busi" w:date="2020-06-23T12:02:00Z">
        <w:r w:rsidR="002B08F9" w:rsidRPr="00D232EF" w:rsidDel="006C35A3">
          <w:rPr>
            <w:highlight w:val="yellow"/>
          </w:rPr>
          <w:delText>BR</w:delText>
        </w:r>
        <w:r w:rsidR="002B08F9" w:rsidRPr="00D232EF" w:rsidDel="006C35A3">
          <w:delText xml:space="preserve"> </w:delText>
        </w:r>
      </w:del>
      <w:ins w:id="22" w:author="Italo Busi" w:date="2020-06-23T12:02:00Z">
        <w:r w:rsidRPr="00D232EF">
          <w:t xml:space="preserve">   </w:t>
        </w:r>
      </w:ins>
      <w:ins w:id="23" w:author="Italo Busi" w:date="2020-06-23T12:03:00Z">
        <w:r w:rsidRPr="00D232EF">
          <w:t xml:space="preserve"> </w:t>
        </w:r>
      </w:ins>
      <w:r w:rsidR="005640C6" w:rsidRPr="00D232EF">
        <w:t xml:space="preserve">\  |        /  </w:t>
      </w:r>
      <w:ins w:id="24" w:author="Italo Busi" w:date="2020-06-23T12:04:00Z">
        <w:r w:rsidR="00E7617F" w:rsidRPr="00D232EF">
          <w:t xml:space="preserve">/    </w:t>
        </w:r>
        <w:r w:rsidR="00E7617F" w:rsidRPr="00E7617F">
          <w:rPr>
            <w:highlight w:val="yellow"/>
            <w:lang w:val="es-ES"/>
          </w:rPr>
          <w:t xml:space="preserve">PKT Domain </w:t>
        </w:r>
        <w:r w:rsidR="00E7617F" w:rsidRPr="00E7617F">
          <w:rPr>
            <w:highlight w:val="yellow"/>
            <w:lang w:val="es-ES"/>
            <w:rPrChange w:id="25" w:author="Italo Busi" w:date="2020-06-23T12:05:00Z">
              <w:rPr>
                <w:lang w:val="es-ES"/>
              </w:rPr>
            </w:rPrChange>
          </w:rPr>
          <w:t>2</w:t>
        </w:r>
        <w:r w:rsidR="00E7617F" w:rsidRPr="00D232EF">
          <w:t xml:space="preserve">     \</w:t>
        </w:r>
      </w:ins>
      <w:del w:id="26" w:author="Italo Busi" w:date="2020-06-23T12:04:00Z">
        <w:r w:rsidR="005640C6" w:rsidRPr="00D232EF" w:rsidDel="00E7617F">
          <w:delText xml:space="preserve">/ </w:delText>
        </w:r>
        <w:r w:rsidR="002B08F9" w:rsidRPr="00D232EF" w:rsidDel="00E7617F">
          <w:rPr>
            <w:highlight w:val="yellow"/>
          </w:rPr>
          <w:delText>BR</w:delText>
        </w:r>
        <w:r w:rsidR="002B08F9" w:rsidRPr="00D232EF" w:rsidDel="00E7617F">
          <w:delText xml:space="preserve">              </w:delText>
        </w:r>
        <w:r w:rsidR="005640C6" w:rsidRPr="00D232EF" w:rsidDel="00E7617F">
          <w:delText>PE  \</w:delText>
        </w:r>
      </w:del>
      <w:del w:id="27" w:author="Italo Busi" w:date="2020-06-23T12:05:00Z">
        <w:r w:rsidR="005640C6" w:rsidRPr="00D232EF" w:rsidDel="00E7617F">
          <w:delText xml:space="preserve">  CE</w:delText>
        </w:r>
      </w:del>
    </w:p>
    <w:p w14:paraId="0861B9E3" w14:textId="2CBB35E3" w:rsidR="005640C6" w:rsidRPr="00D232EF" w:rsidRDefault="006C35A3" w:rsidP="005640C6">
      <w:pPr>
        <w:pStyle w:val="RFCFigure"/>
      </w:pPr>
      <w:ins w:id="28" w:author="Italo Busi" w:date="2020-06-23T12:01:00Z">
        <w:r w:rsidRPr="00D232EF">
          <w:t>CE1</w:t>
        </w:r>
      </w:ins>
      <w:del w:id="29" w:author="Italo Busi" w:date="2020-06-23T12:01:00Z">
        <w:r w:rsidR="005640C6" w:rsidRPr="00D232EF" w:rsidDel="006C35A3">
          <w:delText>o--</w:delText>
        </w:r>
      </w:del>
      <w:r w:rsidR="005640C6" w:rsidRPr="00D232EF">
        <w:t>/</w:t>
      </w:r>
      <w:del w:id="30" w:author="Italo Busi" w:date="2020-06-23T12:02:00Z">
        <w:r w:rsidR="005640C6" w:rsidRPr="00D232EF" w:rsidDel="006C35A3">
          <w:delText>---o</w:delText>
        </w:r>
      </w:del>
      <w:ins w:id="31" w:author="Italo Busi" w:date="2020-06-23T12:02:00Z">
        <w:r w:rsidRPr="00D232EF">
          <w:t xml:space="preserve">  PE1</w:t>
        </w:r>
      </w:ins>
      <w:del w:id="32" w:author="Italo Busi" w:date="2020-06-23T12:02:00Z">
        <w:r w:rsidR="005640C6" w:rsidRPr="00D232EF" w:rsidDel="006C35A3">
          <w:delText xml:space="preserve"> </w:delText>
        </w:r>
      </w:del>
      <w:r w:rsidR="005640C6" w:rsidRPr="00D232EF">
        <w:t xml:space="preserve">   </w:t>
      </w:r>
      <w:ins w:id="33" w:author="Italo Busi" w:date="2020-06-23T12:02:00Z">
        <w:r w:rsidRPr="00D232EF">
          <w:t>P1</w:t>
        </w:r>
      </w:ins>
      <w:del w:id="34" w:author="Italo Busi" w:date="2020-06-23T11:59:00Z">
        <w:r w:rsidR="005640C6" w:rsidRPr="00D232EF" w:rsidDel="006C35A3">
          <w:delText xml:space="preserve"> </w:delText>
        </w:r>
      </w:del>
      <w:del w:id="35" w:author="Italo Busi" w:date="2020-06-23T12:02:00Z">
        <w:r w:rsidR="005640C6" w:rsidRPr="00D232EF" w:rsidDel="006C35A3">
          <w:delText xml:space="preserve"> </w:delText>
        </w:r>
      </w:del>
      <w:r w:rsidR="005640C6" w:rsidRPr="00D232EF">
        <w:t xml:space="preserve">   </w:t>
      </w:r>
      <w:del w:id="36" w:author="Italo Busi" w:date="2020-06-23T12:02:00Z">
        <w:r w:rsidR="005640C6" w:rsidRPr="00D232EF" w:rsidDel="006C35A3">
          <w:delText xml:space="preserve"> </w:delText>
        </w:r>
      </w:del>
      <w:ins w:id="37" w:author="Italo Busi" w:date="2020-06-23T12:02:00Z">
        <w:r w:rsidRPr="00D232EF">
          <w:t>P2</w:t>
        </w:r>
      </w:ins>
      <w:del w:id="38" w:author="Italo Busi" w:date="2020-06-23T11:59:00Z">
        <w:r w:rsidR="005640C6" w:rsidRPr="00D232EF" w:rsidDel="006C35A3">
          <w:delText xml:space="preserve"> </w:delText>
        </w:r>
      </w:del>
      <w:r w:rsidR="005640C6" w:rsidRPr="00D232EF">
        <w:t xml:space="preserve">   </w:t>
      </w:r>
      <w:del w:id="39" w:author="Italo Busi" w:date="2020-06-23T12:04:00Z">
        <w:r w:rsidR="005640C6" w:rsidRPr="00D232EF" w:rsidDel="00E7617F">
          <w:delText xml:space="preserve"> </w:delText>
        </w:r>
      </w:del>
      <w:del w:id="40" w:author="Italo Busi" w:date="2020-06-23T12:02:00Z">
        <w:r w:rsidR="005640C6" w:rsidRPr="00D232EF" w:rsidDel="006C35A3">
          <w:rPr>
            <w:highlight w:val="yellow"/>
            <w:rPrChange w:id="41" w:author="Italo Busi" w:date="2020-06-23T12:05:00Z">
              <w:rPr>
                <w:lang w:val="it-IT"/>
              </w:rPr>
            </w:rPrChange>
          </w:rPr>
          <w:delText>o---</w:delText>
        </w:r>
      </w:del>
      <w:ins w:id="42" w:author="Italo Busi" w:date="2020-06-23T12:02:00Z">
        <w:r w:rsidRPr="00D232EF">
          <w:rPr>
            <w:highlight w:val="yellow"/>
            <w:rPrChange w:id="43" w:author="Italo Busi" w:date="2020-06-23T12:05:00Z">
              <w:rPr>
                <w:lang w:val="it-IT"/>
              </w:rPr>
            </w:rPrChange>
          </w:rPr>
          <w:t>BR1</w:t>
        </w:r>
      </w:ins>
      <w:ins w:id="44" w:author="Italo Busi" w:date="2020-06-23T12:04:00Z">
        <w:r w:rsidR="00E7617F" w:rsidRPr="00D232EF">
          <w:t xml:space="preserve"> </w:t>
        </w:r>
      </w:ins>
      <w:ins w:id="45" w:author="Italo Busi" w:date="2020-06-23T12:02:00Z">
        <w:r w:rsidRPr="00D232EF">
          <w:t xml:space="preserve"> </w:t>
        </w:r>
      </w:ins>
      <w:r w:rsidR="005640C6" w:rsidRPr="00D232EF">
        <w:t>\</w:t>
      </w:r>
      <w:ins w:id="46" w:author="Italo Busi" w:date="2020-06-23T12:03:00Z">
        <w:r w:rsidR="00E7617F" w:rsidRPr="009E5988">
          <w:rPr>
            <w:lang w:val="es-ES"/>
          </w:rPr>
          <w:t xml:space="preserve"> |       |  </w:t>
        </w:r>
      </w:ins>
      <w:del w:id="47" w:author="Italo Busi" w:date="2020-06-23T12:03:00Z">
        <w:r w:rsidR="005640C6" w:rsidRPr="00D232EF" w:rsidDel="00E7617F">
          <w:delText>-|-------|--</w:delText>
        </w:r>
      </w:del>
      <w:r w:rsidR="005640C6" w:rsidRPr="00D232EF">
        <w:t>/</w:t>
      </w:r>
      <w:del w:id="48" w:author="Italo Busi" w:date="2020-06-23T12:04:00Z">
        <w:r w:rsidR="005640C6" w:rsidRPr="00D232EF" w:rsidDel="00E7617F">
          <w:delText>---o</w:delText>
        </w:r>
      </w:del>
      <w:ins w:id="49" w:author="Italo Busi" w:date="2020-06-23T12:04:00Z">
        <w:r w:rsidR="00E7617F" w:rsidRPr="00D232EF">
          <w:t xml:space="preserve">  </w:t>
        </w:r>
        <w:r w:rsidR="00E7617F" w:rsidRPr="00D232EF">
          <w:rPr>
            <w:highlight w:val="yellow"/>
            <w:rPrChange w:id="50" w:author="Italo Busi" w:date="2020-06-23T12:05:00Z">
              <w:rPr>
                <w:lang w:val="it-IT"/>
              </w:rPr>
            </w:rPrChange>
          </w:rPr>
          <w:t>BR2</w:t>
        </w:r>
      </w:ins>
      <w:del w:id="51" w:author="Italo Busi" w:date="2020-06-23T12:04:00Z">
        <w:r w:rsidR="005640C6" w:rsidRPr="00D232EF" w:rsidDel="00E7617F">
          <w:delText xml:space="preserve"> </w:delText>
        </w:r>
      </w:del>
      <w:r w:rsidR="005640C6" w:rsidRPr="00D232EF">
        <w:t xml:space="preserve">             </w:t>
      </w:r>
      <w:ins w:id="52" w:author="Italo Busi" w:date="2020-06-23T12:05:00Z">
        <w:r w:rsidR="00E7617F" w:rsidRPr="00D232EF">
          <w:t xml:space="preserve">PE2  </w:t>
        </w:r>
      </w:ins>
      <w:del w:id="53" w:author="Italo Busi" w:date="2020-06-23T12:05:00Z">
        <w:r w:rsidR="005640C6" w:rsidRPr="00D232EF" w:rsidDel="00E7617F">
          <w:delText xml:space="preserve"> </w:delText>
        </w:r>
      </w:del>
      <w:del w:id="54" w:author="Italo Busi" w:date="2020-06-23T12:04:00Z">
        <w:r w:rsidR="005640C6" w:rsidRPr="00D232EF" w:rsidDel="00E7617F">
          <w:delText>o---</w:delText>
        </w:r>
      </w:del>
      <w:r w:rsidR="005640C6" w:rsidRPr="00D232EF">
        <w:t>\</w:t>
      </w:r>
      <w:del w:id="55" w:author="Italo Busi" w:date="2020-06-23T12:05:00Z">
        <w:r w:rsidR="005640C6" w:rsidRPr="00D232EF" w:rsidDel="00E7617F">
          <w:delText>--o</w:delText>
        </w:r>
      </w:del>
      <w:ins w:id="56" w:author="Italo Busi" w:date="2020-06-23T12:05:00Z">
        <w:r w:rsidR="00E7617F" w:rsidRPr="00D232EF">
          <w:t>CE2</w:t>
        </w:r>
      </w:ins>
    </w:p>
    <w:p w14:paraId="2824FC14" w14:textId="7573BFC0" w:rsidR="005640C6" w:rsidRPr="009E5988" w:rsidRDefault="006C35A3" w:rsidP="005640C6">
      <w:pPr>
        <w:pStyle w:val="RFCFigure"/>
        <w:rPr>
          <w:lang w:val="es-ES"/>
        </w:rPr>
      </w:pPr>
      <w:ins w:id="57" w:author="Italo Busi" w:date="2020-06-23T12:01:00Z">
        <w:r w:rsidRPr="00D93A17">
          <w:rPr>
            <w:lang w:val="it-IT"/>
          </w:rPr>
          <w:t>o--</w:t>
        </w:r>
      </w:ins>
      <w:del w:id="58" w:author="Italo Busi" w:date="2020-06-23T12:01:00Z">
        <w:r w:rsidR="005640C6" w:rsidRPr="006B2FA6" w:rsidDel="006C35A3">
          <w:rPr>
            <w:lang w:val="it-IT"/>
          </w:rPr>
          <w:delText xml:space="preserve">   </w:delText>
        </w:r>
      </w:del>
      <w:r w:rsidR="005640C6" w:rsidRPr="009E5988">
        <w:rPr>
          <w:lang w:val="es-ES"/>
        </w:rPr>
        <w:t>\</w:t>
      </w:r>
      <w:ins w:id="59" w:author="Italo Busi" w:date="2020-06-23T12:01:00Z">
        <w:r w:rsidRPr="00D93A17">
          <w:rPr>
            <w:lang w:val="it-IT"/>
          </w:rPr>
          <w:t>---o</w:t>
        </w:r>
      </w:ins>
      <w:del w:id="60" w:author="Italo Busi" w:date="2020-06-23T12:01:00Z">
        <w:r w:rsidR="005640C6" w:rsidRPr="009E5988" w:rsidDel="006C35A3">
          <w:rPr>
            <w:lang w:val="es-ES"/>
          </w:rPr>
          <w:delText xml:space="preserve">   :</w:delText>
        </w:r>
      </w:del>
      <w:r w:rsidR="005640C6" w:rsidRPr="009E5988">
        <w:rPr>
          <w:lang w:val="es-ES"/>
        </w:rPr>
        <w:t xml:space="preserve">    </w:t>
      </w:r>
      <w:ins w:id="61" w:author="Italo Busi" w:date="2020-06-23T12:02:00Z">
        <w:r w:rsidRPr="00D93A17">
          <w:rPr>
            <w:lang w:val="it-IT"/>
          </w:rPr>
          <w:t>o</w:t>
        </w:r>
      </w:ins>
      <w:del w:id="62" w:author="Italo Busi" w:date="2020-06-23T12:02:00Z">
        <w:r w:rsidR="005640C6" w:rsidRPr="009E5988" w:rsidDel="006C35A3">
          <w:rPr>
            <w:lang w:val="es-ES"/>
          </w:rPr>
          <w:delText xml:space="preserve"> </w:delText>
        </w:r>
      </w:del>
      <w:r w:rsidR="005640C6" w:rsidRPr="009E5988">
        <w:rPr>
          <w:lang w:val="es-ES"/>
        </w:rPr>
        <w:t xml:space="preserve">     </w:t>
      </w:r>
      <w:ins w:id="63" w:author="Italo Busi" w:date="2020-06-23T12:02:00Z">
        <w:r w:rsidRPr="00D93A17">
          <w:rPr>
            <w:lang w:val="it-IT"/>
          </w:rPr>
          <w:t>o</w:t>
        </w:r>
      </w:ins>
      <w:del w:id="64" w:author="Italo Busi" w:date="2020-06-23T12:02:00Z">
        <w:r w:rsidR="005640C6" w:rsidRPr="009E5988" w:rsidDel="006C35A3">
          <w:rPr>
            <w:lang w:val="es-ES"/>
          </w:rPr>
          <w:delText xml:space="preserve"> </w:delText>
        </w:r>
      </w:del>
      <w:r w:rsidR="005640C6" w:rsidRPr="009E5988">
        <w:rPr>
          <w:lang w:val="es-ES"/>
        </w:rPr>
        <w:t xml:space="preserve">    </w:t>
      </w:r>
      <w:ins w:id="65" w:author="Italo Busi" w:date="2020-06-23T12:02:00Z">
        <w:r w:rsidRPr="00D93A17">
          <w:rPr>
            <w:lang w:val="it-IT"/>
          </w:rPr>
          <w:t>o---</w:t>
        </w:r>
      </w:ins>
      <w:del w:id="66" w:author="Italo Busi" w:date="2020-06-23T12:02:00Z">
        <w:r w:rsidR="005640C6" w:rsidRPr="009E5988" w:rsidDel="006C35A3">
          <w:rPr>
            <w:lang w:val="es-ES"/>
          </w:rPr>
          <w:delText xml:space="preserve">:   </w:delText>
        </w:r>
      </w:del>
      <w:r w:rsidR="005640C6" w:rsidRPr="009E5988">
        <w:rPr>
          <w:lang w:val="es-ES"/>
        </w:rPr>
        <w:t>/</w:t>
      </w:r>
      <w:ins w:id="67" w:author="Italo Busi" w:date="2020-06-23T12:03:00Z">
        <w:r w:rsidR="00E7617F" w:rsidRPr="00D93A17">
          <w:rPr>
            <w:lang w:val="it-IT"/>
          </w:rPr>
          <w:t>-|-------|--</w:t>
        </w:r>
      </w:ins>
      <w:del w:id="68" w:author="Italo Busi" w:date="2020-06-23T12:03:00Z">
        <w:r w:rsidR="005640C6" w:rsidRPr="009E5988" w:rsidDel="00E7617F">
          <w:rPr>
            <w:lang w:val="es-ES"/>
          </w:rPr>
          <w:delText xml:space="preserve"> |       |  </w:delText>
        </w:r>
      </w:del>
      <w:r w:rsidR="005640C6" w:rsidRPr="009E5988">
        <w:rPr>
          <w:lang w:val="es-ES"/>
        </w:rPr>
        <w:t>\</w:t>
      </w:r>
      <w:ins w:id="69" w:author="Italo Busi" w:date="2020-06-23T12:04:00Z">
        <w:r w:rsidR="00E7617F" w:rsidRPr="00D93A17">
          <w:rPr>
            <w:lang w:val="it-IT"/>
          </w:rPr>
          <w:t>---o               o---</w:t>
        </w:r>
      </w:ins>
      <w:del w:id="70" w:author="Italo Busi" w:date="2020-06-23T12:04:00Z">
        <w:r w:rsidR="005640C6" w:rsidRPr="009E5988" w:rsidDel="00E7617F">
          <w:rPr>
            <w:lang w:val="es-ES"/>
          </w:rPr>
          <w:delText xml:space="preserve">   :               :   </w:delText>
        </w:r>
      </w:del>
      <w:r w:rsidR="005640C6" w:rsidRPr="009E5988">
        <w:rPr>
          <w:lang w:val="es-ES"/>
        </w:rPr>
        <w:t>/</w:t>
      </w:r>
      <w:ins w:id="71" w:author="Italo Busi" w:date="2020-06-23T12:05:00Z">
        <w:r w:rsidR="00E7617F" w:rsidRPr="00D93A17">
          <w:rPr>
            <w:lang w:val="it-IT"/>
          </w:rPr>
          <w:t>--o</w:t>
        </w:r>
      </w:ins>
    </w:p>
    <w:p w14:paraId="2DE7511A" w14:textId="64E656EA" w:rsidR="005640C6" w:rsidRPr="009E5988" w:rsidRDefault="005640C6" w:rsidP="005640C6">
      <w:pPr>
        <w:pStyle w:val="RFCFigure"/>
        <w:rPr>
          <w:lang w:val="es-ES"/>
        </w:rPr>
      </w:pPr>
      <w:r w:rsidRPr="009E5988">
        <w:rPr>
          <w:lang w:val="es-ES"/>
        </w:rPr>
        <w:t xml:space="preserve">    \  :</w:t>
      </w:r>
      <w:del w:id="72" w:author="Italo Busi" w:date="2020-06-23T12:02:00Z">
        <w:r w:rsidRPr="009E5988" w:rsidDel="006C35A3">
          <w:rPr>
            <w:lang w:val="es-ES"/>
          </w:rPr>
          <w:delText xml:space="preserve"> </w:delText>
        </w:r>
        <w:r w:rsidR="002B08F9" w:rsidRPr="00651799" w:rsidDel="006C35A3">
          <w:rPr>
            <w:highlight w:val="yellow"/>
            <w:lang w:val="es-ES"/>
          </w:rPr>
          <w:delText>PKT</w:delText>
        </w:r>
        <w:r w:rsidRPr="00651799" w:rsidDel="006C35A3">
          <w:rPr>
            <w:highlight w:val="yellow"/>
            <w:lang w:val="es-ES"/>
          </w:rPr>
          <w:delText xml:space="preserve"> Domain 1</w:delText>
        </w:r>
      </w:del>
      <w:ins w:id="73" w:author="Italo Busi" w:date="2020-06-23T12:02:00Z">
        <w:r w:rsidR="006C35A3">
          <w:rPr>
            <w:lang w:val="es-ES"/>
          </w:rPr>
          <w:t xml:space="preserve">    </w:t>
        </w:r>
      </w:ins>
      <w:r w:rsidR="001322D6" w:rsidRPr="009E5988">
        <w:rPr>
          <w:lang w:val="es-ES"/>
        </w:rPr>
        <w:t>:</w:t>
      </w:r>
      <w:ins w:id="74" w:author="Italo Busi" w:date="2020-06-23T12:02:00Z">
        <w:r w:rsidR="006C35A3">
          <w:rPr>
            <w:lang w:val="es-ES"/>
          </w:rPr>
          <w:t xml:space="preserve">     </w:t>
        </w:r>
      </w:ins>
      <w:r w:rsidR="001322D6" w:rsidRPr="009E5988">
        <w:rPr>
          <w:lang w:val="es-ES"/>
        </w:rPr>
        <w:t>:</w:t>
      </w:r>
      <w:ins w:id="75" w:author="Italo Busi" w:date="2020-06-23T12:02:00Z">
        <w:r w:rsidR="006C35A3">
          <w:rPr>
            <w:lang w:val="es-ES"/>
          </w:rPr>
          <w:t xml:space="preserve">  </w:t>
        </w:r>
      </w:ins>
      <w:r w:rsidRPr="009E5988">
        <w:rPr>
          <w:lang w:val="es-ES"/>
        </w:rPr>
        <w:t xml:space="preserve">  :  /  |       |   </w:t>
      </w:r>
      <w:ins w:id="76" w:author="Italo Busi" w:date="2020-06-23T12:04:00Z">
        <w:r w:rsidR="00E7617F" w:rsidRPr="009E5988">
          <w:rPr>
            <w:lang w:val="es-ES"/>
          </w:rPr>
          <w:t>\  :</w:t>
        </w:r>
        <w:r w:rsidR="00E7617F">
          <w:rPr>
            <w:lang w:val="es-ES"/>
          </w:rPr>
          <w:t xml:space="preserve">             </w:t>
        </w:r>
        <w:r w:rsidR="00E7617F" w:rsidRPr="009E5988">
          <w:rPr>
            <w:lang w:val="es-ES"/>
          </w:rPr>
          <w:t xml:space="preserve">  :  /</w:t>
        </w:r>
      </w:ins>
      <w:del w:id="77" w:author="Italo Busi" w:date="2020-06-23T12:04:00Z">
        <w:r w:rsidRPr="009E5988" w:rsidDel="00E7617F">
          <w:rPr>
            <w:lang w:val="es-ES"/>
          </w:rPr>
          <w:delText xml:space="preserve">\  : </w:delText>
        </w:r>
        <w:r w:rsidR="002B08F9" w:rsidRPr="00651799" w:rsidDel="00E7617F">
          <w:rPr>
            <w:highlight w:val="yellow"/>
            <w:lang w:val="es-ES"/>
          </w:rPr>
          <w:delText>PKT</w:delText>
        </w:r>
        <w:r w:rsidRPr="00651799" w:rsidDel="00E7617F">
          <w:rPr>
            <w:highlight w:val="yellow"/>
            <w:lang w:val="es-ES"/>
          </w:rPr>
          <w:delText xml:space="preserve"> Domain 2</w:delText>
        </w:r>
        <w:r w:rsidRPr="009E5988" w:rsidDel="00E7617F">
          <w:rPr>
            <w:lang w:val="es-ES"/>
          </w:rPr>
          <w:delText xml:space="preserve">  :  /</w:delText>
        </w:r>
      </w:del>
    </w:p>
    <w:p w14:paraId="1E1F1103" w14:textId="484F6DE2" w:rsidR="005640C6" w:rsidRPr="00D232EF" w:rsidRDefault="005640C6" w:rsidP="005640C6">
      <w:pPr>
        <w:pStyle w:val="RFCFigure"/>
        <w:rPr>
          <w:lang w:val="it-IT"/>
        </w:rPr>
      </w:pPr>
      <w:r w:rsidRPr="009E5988">
        <w:rPr>
          <w:lang w:val="es-ES"/>
        </w:rPr>
        <w:t xml:space="preserve">     </w:t>
      </w:r>
      <w:r w:rsidRPr="00D232EF">
        <w:rPr>
          <w:lang w:val="it-IT"/>
        </w:rPr>
        <w:t>+-:----</w:t>
      </w:r>
      <w:r w:rsidR="001322D6" w:rsidRPr="00D232EF">
        <w:rPr>
          <w:lang w:val="it-IT"/>
        </w:rPr>
        <w:t>:</w:t>
      </w:r>
      <w:r w:rsidRPr="00D232EF">
        <w:rPr>
          <w:lang w:val="it-IT"/>
        </w:rPr>
        <w:t>-----</w:t>
      </w:r>
      <w:r w:rsidR="001322D6" w:rsidRPr="00D232EF">
        <w:rPr>
          <w:lang w:val="it-IT"/>
        </w:rPr>
        <w:t>:</w:t>
      </w:r>
      <w:r w:rsidRPr="00D232EF">
        <w:rPr>
          <w:lang w:val="it-IT"/>
        </w:rPr>
        <w:t>----:-+   |       |    +-:---------------:--+</w:t>
      </w:r>
    </w:p>
    <w:p w14:paraId="28DC6D45" w14:textId="780030AC" w:rsidR="005640C6" w:rsidRPr="00D232EF" w:rsidRDefault="005640C6" w:rsidP="005640C6">
      <w:pPr>
        <w:pStyle w:val="RFCFigure"/>
        <w:rPr>
          <w:lang w:val="it-IT"/>
        </w:rPr>
      </w:pPr>
      <w:r w:rsidRPr="00D232EF">
        <w:rPr>
          <w:lang w:val="it-IT"/>
        </w:rPr>
        <w:t xml:space="preserve">       :    </w:t>
      </w:r>
      <w:r w:rsidR="001322D6" w:rsidRPr="00D232EF">
        <w:rPr>
          <w:lang w:val="it-IT"/>
        </w:rPr>
        <w:t>:</w:t>
      </w:r>
      <w:r w:rsidRPr="00D232EF">
        <w:rPr>
          <w:lang w:val="it-IT"/>
        </w:rPr>
        <w:t xml:space="preserve">     </w:t>
      </w:r>
      <w:r w:rsidR="001322D6" w:rsidRPr="00D232EF">
        <w:rPr>
          <w:lang w:val="it-IT"/>
        </w:rPr>
        <w:t>:</w:t>
      </w:r>
      <w:r w:rsidRPr="00D232EF">
        <w:rPr>
          <w:lang w:val="it-IT"/>
        </w:rPr>
        <w:t xml:space="preserve">    :     |       |      :               :</w:t>
      </w:r>
    </w:p>
    <w:p w14:paraId="2B58A6FE" w14:textId="654062B0" w:rsidR="005640C6" w:rsidRPr="00D232EF" w:rsidRDefault="005640C6" w:rsidP="005640C6">
      <w:pPr>
        <w:pStyle w:val="RFCFigure"/>
        <w:rPr>
          <w:lang w:val="it-IT"/>
        </w:rPr>
      </w:pPr>
      <w:r w:rsidRPr="00D232EF">
        <w:rPr>
          <w:lang w:val="it-IT"/>
        </w:rPr>
        <w:t xml:space="preserve">       :    </w:t>
      </w:r>
      <w:r w:rsidR="001322D6" w:rsidRPr="00D232EF">
        <w:rPr>
          <w:lang w:val="it-IT"/>
        </w:rPr>
        <w:t>:</w:t>
      </w:r>
      <w:r w:rsidRPr="00D232EF">
        <w:rPr>
          <w:lang w:val="it-IT"/>
        </w:rPr>
        <w:t xml:space="preserve">     </w:t>
      </w:r>
      <w:r w:rsidR="001322D6" w:rsidRPr="00D232EF">
        <w:rPr>
          <w:lang w:val="it-IT"/>
        </w:rPr>
        <w:t>:</w:t>
      </w:r>
      <w:r w:rsidRPr="00D232EF">
        <w:rPr>
          <w:lang w:val="it-IT"/>
        </w:rPr>
        <w:t xml:space="preserve">    :     |       |      :               :</w:t>
      </w:r>
    </w:p>
    <w:p w14:paraId="030B1739" w14:textId="6400F78E" w:rsidR="005640C6" w:rsidRPr="00D232EF" w:rsidRDefault="005640C6" w:rsidP="005640C6">
      <w:pPr>
        <w:pStyle w:val="RFCFigure"/>
        <w:rPr>
          <w:lang w:val="it-IT"/>
        </w:rPr>
      </w:pPr>
      <w:r w:rsidRPr="00D232EF">
        <w:rPr>
          <w:lang w:val="it-IT"/>
        </w:rPr>
        <w:t xml:space="preserve">     +-:----</w:t>
      </w:r>
      <w:r w:rsidR="001322D6" w:rsidRPr="00D232EF">
        <w:rPr>
          <w:lang w:val="it-IT"/>
        </w:rPr>
        <w:t>:</w:t>
      </w:r>
      <w:r w:rsidRPr="00D232EF">
        <w:rPr>
          <w:lang w:val="it-IT"/>
        </w:rPr>
        <w:t>-----</w:t>
      </w:r>
      <w:r w:rsidR="001322D6" w:rsidRPr="00D232EF">
        <w:rPr>
          <w:lang w:val="it-IT"/>
        </w:rPr>
        <w:t>:</w:t>
      </w:r>
      <w:r w:rsidRPr="00D232EF">
        <w:rPr>
          <w:lang w:val="it-IT"/>
        </w:rPr>
        <w:t>----:------+     +-------:---------------:--+</w:t>
      </w:r>
    </w:p>
    <w:p w14:paraId="5B869AFB" w14:textId="31221A4D" w:rsidR="005640C6" w:rsidRPr="00D232EF" w:rsidRDefault="005640C6" w:rsidP="005640C6">
      <w:pPr>
        <w:pStyle w:val="RFCFigure"/>
        <w:rPr>
          <w:lang w:val="it-IT"/>
        </w:rPr>
      </w:pPr>
      <w:r w:rsidRPr="00D232EF">
        <w:rPr>
          <w:lang w:val="it-IT"/>
        </w:rPr>
        <w:t xml:space="preserve">    /  :    </w:t>
      </w:r>
      <w:r w:rsidR="001322D6" w:rsidRPr="00D232EF">
        <w:rPr>
          <w:lang w:val="it-IT"/>
        </w:rPr>
        <w:t>:</w:t>
      </w:r>
      <w:r w:rsidRPr="00D232EF">
        <w:rPr>
          <w:lang w:val="it-IT"/>
        </w:rPr>
        <w:t xml:space="preserve">     </w:t>
      </w:r>
      <w:r w:rsidR="001322D6" w:rsidRPr="00D232EF">
        <w:rPr>
          <w:lang w:val="it-IT"/>
        </w:rPr>
        <w:t>:</w:t>
      </w:r>
      <w:r w:rsidRPr="00D232EF">
        <w:rPr>
          <w:lang w:val="it-IT"/>
        </w:rPr>
        <w:t xml:space="preserve">    :       \   /        :               :   \</w:t>
      </w:r>
    </w:p>
    <w:p w14:paraId="55F46EA5" w14:textId="23796669" w:rsidR="005640C6" w:rsidRPr="00D232EF" w:rsidRDefault="005640C6" w:rsidP="005640C6">
      <w:pPr>
        <w:pStyle w:val="RFCFigure"/>
        <w:rPr>
          <w:lang w:val="it-IT"/>
        </w:rPr>
      </w:pPr>
      <w:r w:rsidRPr="00D232EF">
        <w:rPr>
          <w:lang w:val="it-IT"/>
        </w:rPr>
        <w:t xml:space="preserve">   /   o....</w:t>
      </w:r>
      <w:r w:rsidR="001322D6" w:rsidRPr="00D232EF">
        <w:rPr>
          <w:lang w:val="it-IT"/>
        </w:rPr>
        <w:t>o</w:t>
      </w:r>
      <w:r w:rsidRPr="00D232EF">
        <w:rPr>
          <w:lang w:val="it-IT"/>
        </w:rPr>
        <w:t>.....</w:t>
      </w:r>
      <w:r w:rsidR="001322D6" w:rsidRPr="00D232EF">
        <w:rPr>
          <w:lang w:val="it-IT"/>
        </w:rPr>
        <w:t>o</w:t>
      </w:r>
      <w:r w:rsidRPr="00D232EF">
        <w:rPr>
          <w:lang w:val="it-IT"/>
        </w:rPr>
        <w:t>....o        \ /         o...............o    \</w:t>
      </w:r>
    </w:p>
    <w:p w14:paraId="1D458A28" w14:textId="77777777" w:rsidR="005640C6" w:rsidRPr="00D232EF" w:rsidRDefault="005640C6" w:rsidP="005640C6">
      <w:pPr>
        <w:pStyle w:val="RFCFigure"/>
        <w:rPr>
          <w:lang w:val="it-IT"/>
        </w:rPr>
      </w:pPr>
      <w:r w:rsidRPr="00D232EF">
        <w:rPr>
          <w:lang w:val="it-IT"/>
        </w:rPr>
        <w:t xml:space="preserve">   \     Optical Domain 1       / \       Optical Domain 2       /</w:t>
      </w:r>
    </w:p>
    <w:p w14:paraId="0FD1EEAF" w14:textId="77777777" w:rsidR="005640C6" w:rsidRDefault="005640C6" w:rsidP="005640C6">
      <w:pPr>
        <w:pStyle w:val="RFCFigure"/>
      </w:pPr>
      <w:r w:rsidRPr="00D232EF">
        <w:rPr>
          <w:lang w:val="it-IT"/>
        </w:rPr>
        <w:t xml:space="preserve">    </w:t>
      </w:r>
      <w:r>
        <w:t>\                          /   \                            /</w:t>
      </w:r>
    </w:p>
    <w:p w14:paraId="03BE745D" w14:textId="77777777" w:rsidR="005640C6" w:rsidRDefault="005640C6" w:rsidP="005640C6">
      <w:pPr>
        <w:pStyle w:val="RFCFigure"/>
      </w:pPr>
      <w:r>
        <w:t xml:space="preserve">     +------------------------+     +--------------------------+</w:t>
      </w:r>
    </w:p>
    <w:p w14:paraId="3C82BD85" w14:textId="77777777" w:rsidR="005640C6" w:rsidRDefault="005640C6" w:rsidP="005640C6">
      <w:pPr>
        <w:pStyle w:val="RFCFigure"/>
      </w:pPr>
    </w:p>
    <w:p w14:paraId="7EAD77D2" w14:textId="50114346" w:rsidR="005640C6" w:rsidRPr="00995068" w:rsidRDefault="005640C6" w:rsidP="00651799">
      <w:pPr>
        <w:pStyle w:val="Caption"/>
      </w:pPr>
      <w:bookmarkStart w:id="78" w:name="_Ref5722602"/>
      <w:r w:rsidRPr="00995068">
        <w:t xml:space="preserve">– Reference </w:t>
      </w:r>
      <w:del w:id="79" w:author="Italo Busi" w:date="2020-06-23T11:27:00Z">
        <w:r w:rsidRPr="00995068" w:rsidDel="00651799">
          <w:delText>Scenario</w:delText>
        </w:r>
      </w:del>
      <w:bookmarkEnd w:id="78"/>
      <w:ins w:id="80" w:author="Italo Busi" w:date="2020-06-23T11:27:00Z">
        <w:r w:rsidR="00651799">
          <w:t>network s</w:t>
        </w:r>
        <w:r w:rsidR="00651799" w:rsidRPr="00995068">
          <w:t>cenario</w:t>
        </w:r>
      </w:ins>
    </w:p>
    <w:p w14:paraId="0E6E619E" w14:textId="4A3D3748" w:rsidR="0065225C" w:rsidRDefault="005640C6" w:rsidP="005640C6">
      <w:pPr>
        <w:rPr>
          <w:ins w:id="81" w:author="Italo Busi" w:date="2020-06-23T11:32:00Z"/>
        </w:rPr>
      </w:pPr>
      <w:r>
        <w:t xml:space="preserve">The ACTN architecture, defined in [RFC8453], is used to control this multi-domain network where each Packet PNC (P-PNC) is responsible for controlling its </w:t>
      </w:r>
      <w:del w:id="82" w:author="Italo Busi" w:date="2020-06-23T11:28:00Z">
        <w:r w:rsidDel="00651799">
          <w:delText xml:space="preserve">IP </w:delText>
        </w:r>
      </w:del>
      <w:ins w:id="83" w:author="Italo Busi" w:date="2020-06-23T11:28:00Z">
        <w:r w:rsidR="00651799">
          <w:t xml:space="preserve">Packet </w:t>
        </w:r>
      </w:ins>
      <w:r>
        <w:t>domain</w:t>
      </w:r>
      <w:del w:id="84" w:author="Italo Busi" w:date="2020-06-23T11:33:00Z">
        <w:r w:rsidDel="0065225C">
          <w:delText xml:space="preserve"> (AS), </w:delText>
        </w:r>
      </w:del>
      <w:ins w:id="85" w:author="Italo Busi" w:date="2020-06-23T11:33:00Z">
        <w:r w:rsidR="0065225C">
          <w:t xml:space="preserve"> </w:t>
        </w:r>
      </w:ins>
      <w:r>
        <w:t>and each Optical PNC (O-PNC) is responsible for controlling its Optical Domain.</w:t>
      </w:r>
    </w:p>
    <w:p w14:paraId="5FDAB1B1" w14:textId="7F94E9C8" w:rsidR="005640C6" w:rsidRDefault="0065225C" w:rsidP="0065225C">
      <w:ins w:id="86" w:author="Italo Busi" w:date="2020-06-23T11:33:00Z">
        <w:r>
          <w:t xml:space="preserve">The Packet domain could be </w:t>
        </w:r>
        <w:r w:rsidRPr="0065225C">
          <w:t xml:space="preserve">either an </w:t>
        </w:r>
      </w:ins>
      <w:ins w:id="87" w:author="Italo Busi" w:date="2020-06-23T11:37:00Z">
        <w:r w:rsidRPr="0065225C">
          <w:t xml:space="preserve">Autonomous System </w:t>
        </w:r>
      </w:ins>
      <w:ins w:id="88" w:author="Italo Busi" w:date="2020-06-23T11:33:00Z">
        <w:r w:rsidRPr="0065225C">
          <w:t>(AS) or an IGP area,</w:t>
        </w:r>
      </w:ins>
      <w:ins w:id="89" w:author="Italo Busi" w:date="2020-06-23T11:34:00Z">
        <w:r>
          <w:t xml:space="preserve"> and the term </w:t>
        </w:r>
      </w:ins>
      <w:ins w:id="90" w:author="Italo Busi" w:date="2020-06-23T11:32:00Z">
        <w:r>
          <w:t xml:space="preserve">Border Router (BR) is used to represent either an </w:t>
        </w:r>
      </w:ins>
      <w:ins w:id="91" w:author="Italo Busi" w:date="2020-06-23T11:37:00Z">
        <w:r w:rsidRPr="0065225C">
          <w:t xml:space="preserve">Autonomous System Border Router </w:t>
        </w:r>
      </w:ins>
      <w:ins w:id="92" w:author="Italo Busi" w:date="2020-06-23T11:34:00Z">
        <w:r>
          <w:t>(</w:t>
        </w:r>
      </w:ins>
      <w:ins w:id="93" w:author="Italo Busi" w:date="2020-06-23T11:32:00Z">
        <w:r>
          <w:t>A</w:t>
        </w:r>
      </w:ins>
      <w:ins w:id="94" w:author="Italo Busi" w:date="2020-06-23T11:34:00Z">
        <w:r>
          <w:t>S</w:t>
        </w:r>
      </w:ins>
      <w:ins w:id="95" w:author="Italo Busi" w:date="2020-06-23T11:32:00Z">
        <w:r>
          <w:t>B</w:t>
        </w:r>
      </w:ins>
      <w:ins w:id="96" w:author="Italo Busi" w:date="2020-06-23T11:33:00Z">
        <w:r>
          <w:t>R</w:t>
        </w:r>
      </w:ins>
      <w:ins w:id="97" w:author="Italo Busi" w:date="2020-06-23T11:34:00Z">
        <w:r>
          <w:t>)</w:t>
        </w:r>
      </w:ins>
      <w:del w:id="98" w:author="Italo Busi" w:date="2020-06-23T11:32:00Z">
        <w:r w:rsidR="005640C6" w:rsidDel="00651799">
          <w:delText xml:space="preserve"> </w:delText>
        </w:r>
      </w:del>
      <w:ins w:id="99" w:author="Italo Busi" w:date="2020-06-23T11:34:00Z">
        <w:r>
          <w:t xml:space="preserve"> or an </w:t>
        </w:r>
        <w:r w:rsidRPr="0065225C">
          <w:t xml:space="preserve">Area Border Router </w:t>
        </w:r>
      </w:ins>
      <w:ins w:id="100" w:author="Italo Busi" w:date="2020-06-23T11:35:00Z">
        <w:r>
          <w:t>(</w:t>
        </w:r>
      </w:ins>
      <w:ins w:id="101" w:author="Italo Busi" w:date="2020-06-23T11:34:00Z">
        <w:r>
          <w:t>ABR</w:t>
        </w:r>
      </w:ins>
      <w:ins w:id="102" w:author="Italo Busi" w:date="2020-06-23T11:35:00Z">
        <w:r>
          <w:t>)</w:t>
        </w:r>
      </w:ins>
      <w:ins w:id="103" w:author="Italo Busi" w:date="2020-06-23T11:34:00Z">
        <w:r>
          <w:t>, respectively.</w:t>
        </w:r>
      </w:ins>
    </w:p>
    <w:p w14:paraId="63DFBD9F"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197A734D" w14:textId="15D918A3" w:rsidR="005640C6" w:rsidRDefault="005640C6" w:rsidP="005640C6">
      <w:commentRangeStart w:id="104"/>
      <w:r>
        <w:t xml:space="preserve">The MPI interface presents </w:t>
      </w:r>
      <w:ins w:id="105" w:author="Italo Busi" w:date="2020-06-23T11:38:00Z">
        <w:r w:rsidR="0065225C">
          <w:t xml:space="preserve">to MDSC </w:t>
        </w:r>
      </w:ins>
      <w:r>
        <w:t xml:space="preserve">an abstracted </w:t>
      </w:r>
      <w:del w:id="106" w:author="Italo Busi" w:date="2020-06-23T11:38:00Z">
        <w:r w:rsidDel="0065225C">
          <w:delText xml:space="preserve">topology </w:delText>
        </w:r>
      </w:del>
      <w:ins w:id="107" w:author="Italo Busi" w:date="2020-06-23T11:38:00Z">
        <w:r w:rsidR="0065225C">
          <w:t xml:space="preserve">view of the domain controlled by a PNC, </w:t>
        </w:r>
      </w:ins>
      <w:del w:id="108" w:author="Italo Busi" w:date="2020-06-23T11:38:00Z">
        <w:r w:rsidDel="0065225C">
          <w:delText xml:space="preserve">to MDSC </w:delText>
        </w:r>
      </w:del>
      <w:r>
        <w:t xml:space="preserve">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del w:id="109" w:author="Italo Busi" w:date="2020-06-23T11:39:00Z">
        <w:r w:rsidDel="0065225C">
          <w:delText xml:space="preserve">ABSR </w:delText>
        </w:r>
      </w:del>
      <w:ins w:id="110" w:author="Italo Busi" w:date="2020-06-23T11:39:00Z">
        <w:r w:rsidR="0065225C">
          <w:t xml:space="preserve">BR </w:t>
        </w:r>
      </w:ins>
      <w:r>
        <w:t>in an MPLS-TE network).</w:t>
      </w:r>
      <w:commentRangeEnd w:id="104"/>
      <w:r w:rsidR="00660BD8">
        <w:rPr>
          <w:rStyle w:val="CommentReference"/>
        </w:rPr>
        <w:commentReference w:id="104"/>
      </w:r>
    </w:p>
    <w:p w14:paraId="09A61217" w14:textId="36DDAFA7" w:rsidR="005640C6" w:rsidRPr="00427748"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IP services to different CNCs</w:t>
      </w:r>
      <w:del w:id="111" w:author="Italo Busi" w:date="2020-06-23T11:53:00Z">
        <w:r w:rsidRPr="00427748" w:rsidDel="006C35A3">
          <w:delText xml:space="preserve"> at its CMIs</w:delText>
        </w:r>
      </w:del>
      <w:r w:rsidR="00427748">
        <w:t>,</w:t>
      </w:r>
      <w:r w:rsidRPr="00427748">
        <w:t xml:space="preserve"> using YANG</w:t>
      </w:r>
      <w:r w:rsidR="00427748">
        <w:noBreakHyphen/>
      </w:r>
      <w:r w:rsidRPr="00427748">
        <w:t>based service models</w:t>
      </w:r>
      <w:r w:rsidR="00427748">
        <w:t xml:space="preserve">, such as </w:t>
      </w:r>
      <w:r w:rsidRPr="00427748">
        <w:t>L2SM [RFC8466</w:t>
      </w:r>
      <w:r w:rsidR="00427748" w:rsidRPr="00427748">
        <w:t>]</w:t>
      </w:r>
      <w:r w:rsidR="00427748">
        <w:t xml:space="preserve"> and </w:t>
      </w:r>
      <w:r w:rsidRPr="00427748">
        <w:t>L3SM [RFC8299]</w:t>
      </w:r>
      <w:ins w:id="112" w:author="Italo Busi" w:date="2020-06-23T11:53:00Z">
        <w:r w:rsidR="006C35A3">
          <w:t xml:space="preserve">, </w:t>
        </w:r>
        <w:r w:rsidR="006C35A3" w:rsidRPr="00427748">
          <w:t>at its CMIs</w:t>
        </w:r>
      </w:ins>
      <w:r w:rsidRPr="00427748">
        <w:t>.</w:t>
      </w:r>
    </w:p>
    <w:p w14:paraId="71533A44"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20EF2EC1"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2E152E5" w14:textId="00D564CB" w:rsidR="005640C6" w:rsidRPr="00C109A9" w:rsidRDefault="005640C6" w:rsidP="005640C6">
      <w:pPr>
        <w:pStyle w:val="RFCListBullet"/>
      </w:pPr>
      <w:r w:rsidRPr="00C109A9">
        <w:t xml:space="preserve">Inter-domain links exist only between Packet domains (i.e., between </w:t>
      </w:r>
      <w:del w:id="113" w:author="Italo Busi" w:date="2020-06-23T11:53:00Z">
        <w:r w:rsidRPr="00C109A9" w:rsidDel="006C35A3">
          <w:delText>AS</w:delText>
        </w:r>
      </w:del>
      <w:r w:rsidRPr="00C109A9">
        <w:t>BR</w:t>
      </w:r>
      <w:ins w:id="114" w:author="Italo Busi" w:date="2020-06-23T11:53:00Z">
        <w:r w:rsidR="006C35A3">
          <w:t>s</w:t>
        </w:r>
      </w:ins>
      <w:del w:id="115" w:author="Italo Busi" w:date="2020-06-23T11:53:00Z">
        <w:r w:rsidRPr="00C109A9" w:rsidDel="006C35A3">
          <w:delText xml:space="preserve"> routers</w:delText>
        </w:r>
      </w:del>
      <w:r w:rsidRPr="00C109A9">
        <w:t xml:space="preserve">) and between Packet and Optical domains (i.e., between routers and </w:t>
      </w:r>
      <w:r w:rsidR="00304845" w:rsidRPr="006309BD">
        <w:t>Optical NEs</w:t>
      </w:r>
      <w:r w:rsidRPr="00C109A9">
        <w:t>). In other words, there are no inter-domain links between Optical domains</w:t>
      </w:r>
      <w:r>
        <w:t>;</w:t>
      </w:r>
    </w:p>
    <w:p w14:paraId="6935D82E" w14:textId="0D1DD389" w:rsidR="005640C6" w:rsidRDefault="005640C6" w:rsidP="005640C6">
      <w:pPr>
        <w:pStyle w:val="RFCListBullet"/>
      </w:pPr>
      <w:r>
        <w:t xml:space="preserve">The </w:t>
      </w:r>
      <w:del w:id="116" w:author="Italo Busi" w:date="2020-06-23T11:57:00Z">
        <w:r w:rsidDel="006C35A3">
          <w:delText xml:space="preserve">interfaces </w:delText>
        </w:r>
      </w:del>
      <w:ins w:id="117" w:author="Italo Busi" w:date="2020-06-23T11:57:00Z">
        <w:r w:rsidR="006C35A3">
          <w:t xml:space="preserve">physical links </w:t>
        </w:r>
      </w:ins>
      <w:r>
        <w:t xml:space="preserve">between the </w:t>
      </w:r>
      <w:r w:rsidR="006309BD">
        <w:t xml:space="preserve">Routers </w:t>
      </w:r>
      <w:r>
        <w:t xml:space="preserve">and the </w:t>
      </w:r>
      <w:r w:rsidR="006309BD">
        <w:t xml:space="preserve">Optical NEs </w:t>
      </w:r>
      <w:r>
        <w:t xml:space="preserve">are </w:t>
      </w:r>
      <w:del w:id="118" w:author="Italo Busi" w:date="2020-06-23T11:57:00Z">
        <w:r w:rsidDel="006C35A3">
          <w:delText>“</w:delText>
        </w:r>
      </w:del>
      <w:r>
        <w:t>Ethernet</w:t>
      </w:r>
      <w:del w:id="119" w:author="Italo Busi" w:date="2020-06-23T11:57:00Z">
        <w:r w:rsidDel="006C35A3">
          <w:delText>”</w:delText>
        </w:r>
      </w:del>
      <w:r>
        <w:t xml:space="preserve"> physical </w:t>
      </w:r>
      <w:del w:id="120" w:author="Italo Busi" w:date="2020-06-23T11:57:00Z">
        <w:r w:rsidDel="006C35A3">
          <w:delText>interfaces</w:delText>
        </w:r>
      </w:del>
      <w:ins w:id="121" w:author="Italo Busi" w:date="2020-06-23T11:57:00Z">
        <w:r w:rsidR="006C35A3">
          <w:t>links</w:t>
        </w:r>
      </w:ins>
      <w:r>
        <w:t>;</w:t>
      </w:r>
    </w:p>
    <w:p w14:paraId="51B3575E" w14:textId="768E74DE" w:rsidR="005640C6" w:rsidRDefault="005640C6" w:rsidP="005640C6">
      <w:pPr>
        <w:pStyle w:val="RFCListBullet"/>
      </w:pPr>
      <w:r>
        <w:t xml:space="preserve">The </w:t>
      </w:r>
      <w:ins w:id="122" w:author="Italo Busi" w:date="2020-06-23T11:57:00Z">
        <w:r w:rsidR="006C35A3">
          <w:t xml:space="preserve">physical links </w:t>
        </w:r>
      </w:ins>
      <w:del w:id="123" w:author="Italo Busi" w:date="2020-06-23T11:57:00Z">
        <w:r w:rsidDel="006C35A3">
          <w:delText xml:space="preserve">interfaces </w:delText>
        </w:r>
      </w:del>
      <w:r>
        <w:t xml:space="preserve">between the </w:t>
      </w:r>
      <w:del w:id="124" w:author="Italo Busi" w:date="2020-06-23T11:54:00Z">
        <w:r w:rsidDel="006C35A3">
          <w:delText>ASBR routers</w:delText>
        </w:r>
      </w:del>
      <w:ins w:id="125" w:author="Italo Busi" w:date="2020-06-23T11:54:00Z">
        <w:r w:rsidR="006C35A3">
          <w:t>BRs</w:t>
        </w:r>
      </w:ins>
      <w:r>
        <w:t xml:space="preserve"> are </w:t>
      </w:r>
      <w:ins w:id="126" w:author="Italo Busi" w:date="2020-06-23T11:58:00Z">
        <w:r w:rsidR="006C35A3">
          <w:t>Ethernet physical links</w:t>
        </w:r>
      </w:ins>
      <w:del w:id="127" w:author="Italo Busi" w:date="2020-06-23T11:58:00Z">
        <w:r w:rsidDel="006C35A3">
          <w:delText>“Ethernet” physical interfaces</w:delText>
        </w:r>
      </w:del>
      <w:r>
        <w:t>.</w:t>
      </w:r>
    </w:p>
    <w:p w14:paraId="0255E868" w14:textId="340FEE95" w:rsidR="00FD2AD0" w:rsidRDefault="00FD2AD0" w:rsidP="00FD2AD0">
      <w:r>
        <w:t>This version of the document assumes that the IP Link</w:t>
      </w:r>
      <w:ins w:id="128" w:author="Italo Busi" w:date="2020-06-23T11:56:00Z">
        <w:r>
          <w:t>s</w:t>
        </w:r>
      </w:ins>
      <w:r>
        <w:t xml:space="preserve"> supported by the Optical netork are always intra-</w:t>
      </w:r>
      <w:del w:id="129" w:author="Italo Busi" w:date="2020-06-23T11:54:00Z">
        <w:r w:rsidDel="006C35A3">
          <w:delText xml:space="preserve">AS </w:delText>
        </w:r>
      </w:del>
      <w:ins w:id="130" w:author="Italo Busi" w:date="2020-06-23T11:54:00Z">
        <w:r>
          <w:t xml:space="preserve">domain </w:t>
        </w:r>
      </w:ins>
      <w:ins w:id="131" w:author="Italo Busi" w:date="2020-06-23T11:56:00Z">
        <w:r>
          <w:t xml:space="preserve">IP </w:t>
        </w:r>
      </w:ins>
      <w:ins w:id="132" w:author="Italo Busi" w:date="2020-06-23T11:54:00Z">
        <w:r>
          <w:t>link</w:t>
        </w:r>
      </w:ins>
      <w:ins w:id="133" w:author="Italo Busi" w:date="2020-06-23T11:56:00Z">
        <w:r>
          <w:t>s</w:t>
        </w:r>
      </w:ins>
      <w:ins w:id="134" w:author="Italo Busi" w:date="2020-06-23T11:54:00Z">
        <w:r>
          <w:t xml:space="preserve"> </w:t>
        </w:r>
      </w:ins>
      <w:r>
        <w:t>(</w:t>
      </w:r>
      <w:ins w:id="135" w:author="Italo Busi" w:date="2020-06-23T12:06:00Z">
        <w:r>
          <w:t xml:space="preserve">e.g., </w:t>
        </w:r>
      </w:ins>
      <w:del w:id="136" w:author="Italo Busi" w:date="2020-06-23T12:06:00Z">
        <w:r w:rsidDel="00E7617F">
          <w:delText>PE-</w:delText>
        </w:r>
      </w:del>
      <w:del w:id="137" w:author="Italo Busi" w:date="2020-06-23T11:54:00Z">
        <w:r w:rsidDel="006C35A3">
          <w:delText>AS</w:delText>
        </w:r>
      </w:del>
      <w:del w:id="138" w:author="Italo Busi" w:date="2020-06-23T12:06:00Z">
        <w:r w:rsidDel="00E7617F">
          <w:delText xml:space="preserve">BR, </w:delText>
        </w:r>
      </w:del>
      <w:r>
        <w:t>PE</w:t>
      </w:r>
      <w:ins w:id="139" w:author="Italo Busi" w:date="2020-06-23T12:05:00Z">
        <w:r>
          <w:t>1</w:t>
        </w:r>
      </w:ins>
      <w:r>
        <w:t>-P</w:t>
      </w:r>
      <w:ins w:id="140" w:author="Italo Busi" w:date="2020-06-23T12:05:00Z">
        <w:r>
          <w:t>1</w:t>
        </w:r>
      </w:ins>
      <w:ins w:id="141" w:author="Italo Busi" w:date="2020-06-23T12:06:00Z">
        <w:r>
          <w:t>,</w:t>
        </w:r>
      </w:ins>
      <w:r>
        <w:t xml:space="preserve"> </w:t>
      </w:r>
      <w:del w:id="142" w:author="Italo Busi" w:date="2020-06-23T12:06:00Z">
        <w:r w:rsidDel="00E7617F">
          <w:delText xml:space="preserve">or </w:delText>
        </w:r>
      </w:del>
      <w:r>
        <w:t>P</w:t>
      </w:r>
      <w:ins w:id="143" w:author="Italo Busi" w:date="2020-06-23T12:05:00Z">
        <w:r>
          <w:t>1</w:t>
        </w:r>
      </w:ins>
      <w:r>
        <w:t>-P</w:t>
      </w:r>
      <w:ins w:id="144" w:author="Italo Busi" w:date="2020-06-23T12:05:00Z">
        <w:r>
          <w:t>2</w:t>
        </w:r>
      </w:ins>
      <w:ins w:id="145" w:author="Italo Busi" w:date="2020-06-23T12:06:00Z">
        <w:r>
          <w:t>, P2-BR1 or BR2-PE2</w:t>
        </w:r>
      </w:ins>
      <w:r>
        <w:t xml:space="preserve">) and that the </w:t>
      </w:r>
      <w:del w:id="146" w:author="Italo Busi" w:date="2020-06-23T11:56:00Z">
        <w:r w:rsidDel="006C35A3">
          <w:delText>AS</w:delText>
        </w:r>
      </w:del>
      <w:r>
        <w:t xml:space="preserve">BRs are </w:t>
      </w:r>
      <w:commentRangeStart w:id="147"/>
      <w:commentRangeStart w:id="148"/>
      <w:r>
        <w:t xml:space="preserve">co-located and connected by </w:t>
      </w:r>
      <w:del w:id="149" w:author="Italo Busi" w:date="2020-06-23T11:56:00Z">
        <w:r w:rsidDel="006C35A3">
          <w:delText xml:space="preserve">an </w:delText>
        </w:r>
      </w:del>
      <w:r>
        <w:t>IP Link</w:t>
      </w:r>
      <w:ins w:id="150" w:author="Italo Busi" w:date="2020-06-23T11:56:00Z">
        <w:r>
          <w:t>s</w:t>
        </w:r>
      </w:ins>
      <w:r>
        <w:t xml:space="preserve"> supported by </w:t>
      </w:r>
      <w:del w:id="151" w:author="Italo Busi" w:date="2020-06-23T11:57:00Z">
        <w:r w:rsidDel="006C35A3">
          <w:delText xml:space="preserve">an </w:delText>
        </w:r>
      </w:del>
      <w:r>
        <w:t>Ethernet physical link</w:t>
      </w:r>
      <w:ins w:id="152" w:author="Italo Busi" w:date="2020-06-23T11:57:00Z">
        <w:r>
          <w:t>s</w:t>
        </w:r>
      </w:ins>
      <w:commentRangeEnd w:id="147"/>
      <w:r>
        <w:rPr>
          <w:rStyle w:val="CommentReference"/>
        </w:rPr>
        <w:commentReference w:id="147"/>
      </w:r>
      <w:commentRangeEnd w:id="148"/>
      <w:r w:rsidR="001322D6">
        <w:rPr>
          <w:rStyle w:val="CommentReference"/>
        </w:rPr>
        <w:commentReference w:id="148"/>
      </w:r>
      <w:r>
        <w:t>.</w:t>
      </w:r>
    </w:p>
    <w:p w14:paraId="0F481F8C" w14:textId="77777777" w:rsidR="00FD2AD0" w:rsidRDefault="00FD2AD0" w:rsidP="00981678"/>
    <w:p w14:paraId="6B7CA6B0" w14:textId="2910FD20" w:rsidR="003A27C4" w:rsidRDefault="003A27C4" w:rsidP="00981678">
      <w:r>
        <w:t xml:space="preserve">The possibility to setup </w:t>
      </w:r>
      <w:del w:id="153" w:author="Italo Busi" w:date="2020-06-23T11:58:00Z">
        <w:r w:rsidDel="006C35A3">
          <w:delText>inter-AS</w:delText>
        </w:r>
      </w:del>
      <w:ins w:id="154" w:author="Italo Busi" w:date="2020-06-23T11:58:00Z">
        <w:r w:rsidR="006C35A3">
          <w:t>inter-domain</w:t>
        </w:r>
      </w:ins>
      <w:r>
        <w:t xml:space="preserve"> IP Links (e.g., </w:t>
      </w:r>
      <w:del w:id="155" w:author="Italo Busi" w:date="2020-06-23T11:58:00Z">
        <w:r w:rsidDel="006C35A3">
          <w:delText>AS</w:delText>
        </w:r>
      </w:del>
      <w:r>
        <w:t>BR</w:t>
      </w:r>
      <w:ins w:id="156" w:author="Italo Busi" w:date="2020-06-23T12:06:00Z">
        <w:r w:rsidR="00E7617F">
          <w:t>1</w:t>
        </w:r>
      </w:ins>
      <w:r>
        <w:t>-</w:t>
      </w:r>
      <w:del w:id="157" w:author="Italo Busi" w:date="2020-06-23T11:58:00Z">
        <w:r w:rsidDel="006C35A3">
          <w:delText>AS</w:delText>
        </w:r>
      </w:del>
      <w:r>
        <w:t>BR</w:t>
      </w:r>
      <w:ins w:id="158" w:author="Italo Busi" w:date="2020-06-23T12:06:00Z">
        <w:r w:rsidR="00E7617F">
          <w:t>2</w:t>
        </w:r>
      </w:ins>
      <w:r>
        <w:t xml:space="preserve"> or PE</w:t>
      </w:r>
      <w:ins w:id="159" w:author="Italo Busi" w:date="2020-06-23T12:06:00Z">
        <w:r w:rsidR="00E7617F">
          <w:t>1</w:t>
        </w:r>
      </w:ins>
      <w:r>
        <w:t>-PE</w:t>
      </w:r>
      <w:ins w:id="160" w:author="Italo Busi" w:date="2020-06-23T12:06:00Z">
        <w:r w:rsidR="00E7617F">
          <w:t>2</w:t>
        </w:r>
      </w:ins>
      <w:r>
        <w:t xml:space="preserve">), supported by </w:t>
      </w:r>
      <w:ins w:id="161" w:author="Italo Busi" w:date="2020-06-23T12:06:00Z">
        <w:r w:rsidR="00E7617F">
          <w:t>t</w:t>
        </w:r>
      </w:ins>
      <w:ins w:id="162" w:author="Italo Busi" w:date="2020-06-23T12:07:00Z">
        <w:r w:rsidR="00E7617F">
          <w:t xml:space="preserve">he </w:t>
        </w:r>
      </w:ins>
      <w:r>
        <w:t>Optical network, is for further study.</w:t>
      </w:r>
      <w:bookmarkStart w:id="163" w:name="_GoBack"/>
      <w:bookmarkEnd w:id="163"/>
    </w:p>
    <w:p w14:paraId="2813AD2B" w14:textId="77777777" w:rsidR="003A27C4" w:rsidRDefault="003A27C4" w:rsidP="003A27C4">
      <w:r>
        <w:t>Therefore, if inter-domain links between the Optical domains exist, they would be used to support multi-domain Optical services, which are outside the scope of this document.</w:t>
      </w:r>
    </w:p>
    <w:p w14:paraId="15E70E95" w14:textId="77777777" w:rsidR="005640C6" w:rsidRPr="00E91373" w:rsidRDefault="006309BD" w:rsidP="00E91373">
      <w:r>
        <w:t>The Optical NEs within the optical domains can be ROADMs or OTN switches, with or without a ROADM.</w:t>
      </w:r>
    </w:p>
    <w:p w14:paraId="5C273A4D" w14:textId="77777777" w:rsidR="004C197D" w:rsidRDefault="004C197D" w:rsidP="004C197D">
      <w:pPr>
        <w:pStyle w:val="Heading2"/>
      </w:pPr>
      <w:bookmarkStart w:id="164" w:name="_Toc42249111"/>
      <w:r>
        <w:t>Generic Assumptions</w:t>
      </w:r>
      <w:bookmarkEnd w:id="164"/>
    </w:p>
    <w:p w14:paraId="67F48372"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A63A6B3" w14:textId="77777777" w:rsidR="00A75BBE" w:rsidRDefault="00A75BBE" w:rsidP="00A75BBE">
      <w:r>
        <w:t>The data models used on these interfaces are assumed to use the YANG 1.1 Data Modeling Language, as defined in [RFC7950].</w:t>
      </w:r>
    </w:p>
    <w:p w14:paraId="4BFEE549" w14:textId="77777777"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165"/>
      <w:r w:rsidR="00E91373" w:rsidRPr="00651799">
        <w:rPr>
          <w:highlight w:val="yellow"/>
        </w:rPr>
        <w:t>Extensions</w:t>
      </w:r>
      <w:commentRangeEnd w:id="165"/>
      <w:r w:rsidR="00E91373">
        <w:rPr>
          <w:rStyle w:val="CommentReference"/>
        </w:rPr>
        <w:commentReference w:id="165"/>
      </w:r>
      <w:r w:rsidR="00E91373" w:rsidRPr="00651799">
        <w:rPr>
          <w:highlight w:val="yellow"/>
        </w:rPr>
        <w:t xml:space="preserve"> to RESTCONF, as defined in [RFC8527], to </w:t>
      </w:r>
      <w:r w:rsidR="00310193">
        <w:rPr>
          <w:highlight w:val="yellow"/>
        </w:rPr>
        <w:t>be compliant with</w:t>
      </w:r>
      <w:r w:rsidR="00E91373" w:rsidRPr="00651799">
        <w:rPr>
          <w:highlight w:val="yellow"/>
        </w:rPr>
        <w:t xml:space="preserve"> Network Management Datastore Architecture (NMDA) defined in [RFC8342], are assumed to be used as well at these MPI interfaces </w:t>
      </w:r>
      <w:r w:rsidR="00310193">
        <w:rPr>
          <w:highlight w:val="yellow"/>
        </w:rPr>
        <w:t>and</w:t>
      </w:r>
      <w:r w:rsidR="00E91373" w:rsidRPr="00651799">
        <w:rPr>
          <w:highlight w:val="yellow"/>
        </w:rPr>
        <w:t xml:space="preserve"> also at CMI interfaces</w:t>
      </w:r>
      <w:r w:rsidR="00310193">
        <w:t>.</w:t>
      </w:r>
    </w:p>
    <w:p w14:paraId="0CAF0D92" w14:textId="77777777" w:rsidR="00A75BBE" w:rsidRDefault="00A75BBE" w:rsidP="00A75BBE">
      <w:r>
        <w:t>As required in [RFC8040], the "ietf-yang-library" YANG module defined in [RFC8525] is used to allow the MDSC to discover the set of YANG modules supported by each PNC at its MPI.</w:t>
      </w:r>
    </w:p>
    <w:p w14:paraId="32A84AAB" w14:textId="4A0D842D" w:rsidR="004C197D" w:rsidRPr="00A75BBE" w:rsidDel="00E7617F" w:rsidRDefault="004C197D" w:rsidP="00E33E77">
      <w:pPr>
        <w:rPr>
          <w:del w:id="166" w:author="Italo Busi" w:date="2020-06-23T12:09:00Z"/>
          <w:highlight w:val="yellow"/>
        </w:rPr>
      </w:pPr>
    </w:p>
    <w:p w14:paraId="7D455789" w14:textId="0625008F" w:rsidR="008C6AAA" w:rsidRDefault="00E33E77" w:rsidP="00E33E77">
      <w:pPr>
        <w:pStyle w:val="Heading2"/>
      </w:pPr>
      <w:bookmarkStart w:id="167" w:name="_Toc42249112"/>
      <w:r w:rsidRPr="00E33E77">
        <w:t>L2</w:t>
      </w:r>
      <w:ins w:id="168" w:author="Italo Busi" w:date="2020-06-23T12:09:00Z">
        <w:r w:rsidR="00E7617F">
          <w:t>VPN</w:t>
        </w:r>
      </w:ins>
      <w:r w:rsidRPr="00E33E77">
        <w:t>/L3VPN/VN Service Request by the Customer</w:t>
      </w:r>
      <w:bookmarkEnd w:id="167"/>
    </w:p>
    <w:p w14:paraId="683C25AB" w14:textId="0DC847AC" w:rsidR="000135F0" w:rsidRDefault="000135F0" w:rsidP="000135F0">
      <w:r>
        <w:t xml:space="preserve">A customer can request </w:t>
      </w:r>
      <w:r w:rsidR="00E91373">
        <w:t>L2</w:t>
      </w:r>
      <w:ins w:id="169" w:author="Italo Busi" w:date="2020-06-23T12:09:00Z">
        <w:r w:rsidR="00E7617F">
          <w:t>VPN</w:t>
        </w:r>
      </w:ins>
      <w:r w:rsidR="00E91373">
        <w:t>/</w:t>
      </w:r>
      <w:r>
        <w:t xml:space="preserve">L3VPN services with TE requirements using ACTN CMI models (i.e., </w:t>
      </w:r>
      <w:ins w:id="170" w:author="Italo Busi" w:date="2020-06-23T12:18:00Z">
        <w:r w:rsidR="00157328">
          <w:t xml:space="preserve">L2SM, L3SM, </w:t>
        </w:r>
      </w:ins>
      <w:del w:id="171" w:author="Italo Busi" w:date="2020-06-23T12:18:00Z">
        <w:r w:rsidDel="00157328">
          <w:delText xml:space="preserve">ACTN </w:delText>
        </w:r>
      </w:del>
      <w:r>
        <w:t>VN</w:t>
      </w:r>
      <w:del w:id="172" w:author="Italo Busi" w:date="2020-06-23T12:18:00Z">
        <w:r w:rsidDel="00157328">
          <w:delText xml:space="preserve"> YANG</w:delText>
        </w:r>
      </w:del>
      <w:r>
        <w:t>, TE &amp; Service Mapping YANG</w:t>
      </w:r>
      <w:ins w:id="173" w:author="Italo Busi" w:date="2020-06-23T12:18:00Z">
        <w:r w:rsidR="00157328">
          <w:t xml:space="preserve"> models</w:t>
        </w:r>
      </w:ins>
      <w:r>
        <w:t>)</w:t>
      </w:r>
      <w:del w:id="174" w:author="Italo Busi" w:date="2020-06-23T12:18:00Z">
        <w:r w:rsidDel="00157328">
          <w:delText xml:space="preserve"> and non-ACTN customer service models such as L2SM/L3SM YANG together</w:delText>
        </w:r>
      </w:del>
      <w:r>
        <w:t xml:space="preserve">. </w:t>
      </w:r>
      <w:r>
        <w:fldChar w:fldCharType="begin"/>
      </w:r>
      <w:r>
        <w:instrText xml:space="preserve"> REF _Ref30845509 \r \h </w:instrText>
      </w:r>
      <w:r>
        <w:fldChar w:fldCharType="separate"/>
      </w:r>
      <w:r>
        <w:t>Figure 2</w:t>
      </w:r>
      <w:r>
        <w:fldChar w:fldCharType="end"/>
      </w:r>
      <w:r>
        <w:t xml:space="preserve"> shows detailed control flow between customer and service/network orchestrator to instantiate </w:t>
      </w:r>
      <w:ins w:id="175" w:author="Italo Busi" w:date="2020-06-23T12:18:00Z">
        <w:r w:rsidR="00157328">
          <w:t xml:space="preserve">a </w:t>
        </w:r>
      </w:ins>
      <w:r>
        <w:t>L2</w:t>
      </w:r>
      <w:ins w:id="176" w:author="Italo Busi" w:date="2020-06-23T12:17:00Z">
        <w:r w:rsidR="00157328">
          <w:t>VPN</w:t>
        </w:r>
      </w:ins>
      <w:r>
        <w:t>/L3VPN/VN service request.</w:t>
      </w:r>
    </w:p>
    <w:p w14:paraId="667DF78C" w14:textId="77777777" w:rsidR="000135F0" w:rsidRPr="00BA04BE" w:rsidRDefault="000135F0" w:rsidP="000135F0">
      <w:pPr>
        <w:pStyle w:val="RFCFigure"/>
      </w:pPr>
      <w:r w:rsidRPr="00BA04BE">
        <w:t>Customer</w:t>
      </w:r>
    </w:p>
    <w:p w14:paraId="098E9B51" w14:textId="77777777" w:rsidR="000135F0" w:rsidRPr="00BA04BE" w:rsidRDefault="000135F0" w:rsidP="000135F0">
      <w:pPr>
        <w:pStyle w:val="RFCFigure"/>
      </w:pPr>
      <w:r w:rsidRPr="00BA04BE">
        <w:t xml:space="preserve">            +-------------------------------------------+</w:t>
      </w:r>
    </w:p>
    <w:p w14:paraId="3EE923A7" w14:textId="77777777" w:rsidR="000135F0" w:rsidRPr="00BA04BE" w:rsidRDefault="000135F0" w:rsidP="000135F0">
      <w:pPr>
        <w:pStyle w:val="RFCFigure"/>
      </w:pPr>
      <w:r w:rsidRPr="00BA04BE">
        <w:t xml:space="preserve">            |    +-----+              +------------+    |</w:t>
      </w:r>
    </w:p>
    <w:p w14:paraId="1109A479" w14:textId="77777777" w:rsidR="000135F0" w:rsidRPr="00BA04BE" w:rsidRDefault="000135F0" w:rsidP="000135F0">
      <w:pPr>
        <w:pStyle w:val="RFCFigure"/>
      </w:pPr>
      <w:r w:rsidRPr="00BA04BE">
        <w:t xml:space="preserve">            |    | CNC |--------------| Service Op.|    |</w:t>
      </w:r>
    </w:p>
    <w:p w14:paraId="39F77187" w14:textId="77777777" w:rsidR="000135F0" w:rsidRPr="00BA04BE" w:rsidRDefault="000135F0" w:rsidP="000135F0">
      <w:pPr>
        <w:pStyle w:val="RFCFigure"/>
      </w:pPr>
      <w:r w:rsidRPr="00BA04BE">
        <w:t xml:space="preserve">            |    +-----+              +------------+    |</w:t>
      </w:r>
    </w:p>
    <w:p w14:paraId="64CB0B07" w14:textId="77777777" w:rsidR="000135F0" w:rsidRPr="00BA04BE" w:rsidRDefault="000135F0" w:rsidP="000135F0">
      <w:pPr>
        <w:pStyle w:val="RFCFigure"/>
      </w:pPr>
      <w:r w:rsidRPr="00BA04BE">
        <w:t xml:space="preserve">            +-------|------------------------|----------+</w:t>
      </w:r>
    </w:p>
    <w:p w14:paraId="5C72F437" w14:textId="77777777" w:rsidR="000135F0" w:rsidRPr="00BA04BE" w:rsidRDefault="000135F0" w:rsidP="000135F0">
      <w:pPr>
        <w:pStyle w:val="RFCFigure"/>
      </w:pPr>
      <w:r w:rsidRPr="00BA04BE">
        <w:t xml:space="preserve">    2. VN &amp; TE/Svc  |                        | 1.L2/3SM</w:t>
      </w:r>
    </w:p>
    <w:p w14:paraId="410FD8AB" w14:textId="77777777" w:rsidR="000135F0" w:rsidRPr="00BA04BE" w:rsidRDefault="000135F0" w:rsidP="000135F0">
      <w:pPr>
        <w:pStyle w:val="RFCFigure"/>
      </w:pPr>
      <w:r w:rsidRPr="00BA04BE">
        <w:t xml:space="preserve">       Mapping      |                        |   |</w:t>
      </w:r>
    </w:p>
    <w:p w14:paraId="17F7E72C" w14:textId="77777777" w:rsidR="000135F0" w:rsidRPr="00BA04BE" w:rsidRDefault="000135F0" w:rsidP="000135F0">
      <w:pPr>
        <w:pStyle w:val="RFCFigure"/>
      </w:pPr>
      <w:r w:rsidRPr="00BA04BE">
        <w:t xml:space="preserve">             |      |  ^                     |   |</w:t>
      </w:r>
    </w:p>
    <w:p w14:paraId="1C6C4EAA" w14:textId="77777777" w:rsidR="000135F0" w:rsidRPr="00BA04BE" w:rsidRDefault="000135F0" w:rsidP="000135F0">
      <w:pPr>
        <w:pStyle w:val="RFCFigure"/>
      </w:pPr>
      <w:r w:rsidRPr="00BA04BE">
        <w:t xml:space="preserve">             |      |  |                     |   |</w:t>
      </w:r>
    </w:p>
    <w:p w14:paraId="021294C5" w14:textId="77777777" w:rsidR="000135F0" w:rsidRPr="00BA04BE" w:rsidRDefault="000135F0" w:rsidP="000135F0">
      <w:pPr>
        <w:pStyle w:val="RFCFigure"/>
      </w:pPr>
      <w:r w:rsidRPr="00BA04BE">
        <w:t xml:space="preserve">             v      |  | 3. Update VN        |   v</w:t>
      </w:r>
    </w:p>
    <w:p w14:paraId="1DE20835" w14:textId="77777777" w:rsidR="000135F0" w:rsidRPr="00BA04BE" w:rsidRDefault="000135F0" w:rsidP="000135F0">
      <w:pPr>
        <w:pStyle w:val="RFCFigure"/>
      </w:pPr>
      <w:r w:rsidRPr="00BA04BE">
        <w:t xml:space="preserve">                    |       &amp; TE/Svc         | </w:t>
      </w:r>
    </w:p>
    <w:p w14:paraId="0361AD68" w14:textId="77777777" w:rsidR="000135F0" w:rsidRPr="00BA04BE" w:rsidRDefault="000135F0" w:rsidP="000135F0">
      <w:pPr>
        <w:pStyle w:val="RFCFigure"/>
      </w:pPr>
      <w:r w:rsidRPr="00BA04BE">
        <w:t xml:space="preserve"> Service/Network    |       mapping          |</w:t>
      </w:r>
    </w:p>
    <w:p w14:paraId="55461239" w14:textId="77777777" w:rsidR="000135F0" w:rsidRPr="00BA04BE" w:rsidRDefault="000135F0" w:rsidP="000135F0">
      <w:pPr>
        <w:pStyle w:val="RFCFigure"/>
      </w:pPr>
      <w:r w:rsidRPr="00BA04BE">
        <w:t xml:space="preserve">  Orchestrator      |                        |</w:t>
      </w:r>
    </w:p>
    <w:p w14:paraId="7C35EB52" w14:textId="77777777" w:rsidR="000135F0" w:rsidRPr="00BA04BE" w:rsidRDefault="000135F0" w:rsidP="000135F0">
      <w:pPr>
        <w:pStyle w:val="RFCFigure"/>
      </w:pPr>
      <w:r w:rsidRPr="00BA04BE">
        <w:t xml:space="preserve"> +------------------|------------------------|-----------+</w:t>
      </w:r>
    </w:p>
    <w:p w14:paraId="3B91A818" w14:textId="77777777" w:rsidR="000135F0" w:rsidRPr="00BA04BE" w:rsidRDefault="000135F0" w:rsidP="000135F0">
      <w:pPr>
        <w:pStyle w:val="RFCFigure"/>
      </w:pPr>
      <w:r w:rsidRPr="00BA04BE">
        <w:t xml:space="preserve"> |   +----------------------------------+    |           |</w:t>
      </w:r>
    </w:p>
    <w:p w14:paraId="5DEA6B92" w14:textId="77777777" w:rsidR="000135F0" w:rsidRPr="00BA04BE" w:rsidRDefault="000135F0" w:rsidP="000135F0">
      <w:pPr>
        <w:pStyle w:val="RFCFigure"/>
      </w:pPr>
      <w:r w:rsidRPr="00BA04BE">
        <w:t xml:space="preserve"> |   |MDSC TE &amp; Service Mapping Function|    |           |</w:t>
      </w:r>
    </w:p>
    <w:p w14:paraId="052DAB7D" w14:textId="77777777" w:rsidR="000135F0" w:rsidRPr="00BA04BE" w:rsidRDefault="000135F0" w:rsidP="000135F0">
      <w:pPr>
        <w:pStyle w:val="RFCFigure"/>
      </w:pPr>
      <w:r w:rsidRPr="00BA04BE">
        <w:t xml:space="preserve"> |   +----------------------------------+    |           |</w:t>
      </w:r>
    </w:p>
    <w:p w14:paraId="4418A005" w14:textId="77777777" w:rsidR="000135F0" w:rsidRPr="00BA04BE" w:rsidRDefault="000135F0" w:rsidP="000135F0">
      <w:pPr>
        <w:pStyle w:val="RFCFigure"/>
      </w:pPr>
      <w:r w:rsidRPr="00BA04BE">
        <w:t xml:space="preserve"> |       |                           |       |           |</w:t>
      </w:r>
    </w:p>
    <w:p w14:paraId="7FBFAFD6" w14:textId="77777777" w:rsidR="000135F0" w:rsidRPr="00BA04BE" w:rsidRDefault="000135F0" w:rsidP="000135F0">
      <w:pPr>
        <w:pStyle w:val="RFCFigure"/>
      </w:pPr>
      <w:r w:rsidRPr="00BA04BE">
        <w:t xml:space="preserve"> |   +------------------+       +---------------------+  |</w:t>
      </w:r>
    </w:p>
    <w:p w14:paraId="77C9A4A4" w14:textId="77777777" w:rsidR="000135F0" w:rsidRPr="00BA04BE" w:rsidRDefault="000135F0" w:rsidP="000135F0">
      <w:pPr>
        <w:pStyle w:val="RFCFigure"/>
      </w:pPr>
      <w:r w:rsidRPr="00BA04BE">
        <w:t xml:space="preserve"> |   | MDSC NP Function |-------|Service Config. Func.|  |</w:t>
      </w:r>
    </w:p>
    <w:p w14:paraId="0DBE2A2E" w14:textId="77777777" w:rsidR="000135F0" w:rsidRPr="00BA04BE" w:rsidRDefault="000135F0" w:rsidP="000135F0">
      <w:pPr>
        <w:pStyle w:val="RFCFigure"/>
      </w:pPr>
      <w:r w:rsidRPr="00BA04BE">
        <w:t xml:space="preserve"> |   +------------------+       +---------------------+  |</w:t>
      </w:r>
    </w:p>
    <w:p w14:paraId="5364F144" w14:textId="77777777" w:rsidR="000135F0" w:rsidRPr="00BA04BE" w:rsidRDefault="000135F0" w:rsidP="000135F0">
      <w:pPr>
        <w:pStyle w:val="RFCFigure"/>
      </w:pPr>
      <w:r w:rsidRPr="00BA04BE">
        <w:t xml:space="preserve"> +-------|-----------------------------------|-----------+</w:t>
      </w:r>
    </w:p>
    <w:p w14:paraId="62888D46" w14:textId="77777777" w:rsidR="000135F0" w:rsidRPr="00BA04BE" w:rsidRDefault="000135F0" w:rsidP="000135F0">
      <w:pPr>
        <w:pStyle w:val="RFCFigure"/>
      </w:pPr>
    </w:p>
    <w:p w14:paraId="2BA0B2E3" w14:textId="77777777" w:rsidR="000135F0" w:rsidRPr="00BA04BE" w:rsidRDefault="000135F0" w:rsidP="000135F0">
      <w:pPr>
        <w:pStyle w:val="RFCFigure"/>
      </w:pPr>
      <w:r w:rsidRPr="00BA04BE">
        <w:t xml:space="preserve">NP: Network Provisioning </w:t>
      </w:r>
    </w:p>
    <w:p w14:paraId="4EFB7CFD" w14:textId="77777777" w:rsidR="000135F0" w:rsidRPr="00BA04BE" w:rsidRDefault="000135F0" w:rsidP="000135F0">
      <w:pPr>
        <w:pStyle w:val="RFCFigure"/>
      </w:pPr>
    </w:p>
    <w:p w14:paraId="20F6DD8A" w14:textId="77777777" w:rsidR="000135F0" w:rsidRDefault="000135F0" w:rsidP="00651799">
      <w:pPr>
        <w:pStyle w:val="Caption"/>
      </w:pPr>
      <w:bookmarkStart w:id="177" w:name="_Ref30845509"/>
      <w:r>
        <w:t>Service Request Process</w:t>
      </w:r>
      <w:bookmarkEnd w:id="177"/>
    </w:p>
    <w:p w14:paraId="399DB2A0" w14:textId="77777777" w:rsidR="000135F0" w:rsidRDefault="000135F0" w:rsidP="000135F0">
      <w:pPr>
        <w:pStyle w:val="RFCListBullet"/>
      </w:pPr>
      <w:r>
        <w:t xml:space="preserve">ACTN VN YANG provides VN Service configuration, as specified in [ACTN-VN]. </w:t>
      </w:r>
    </w:p>
    <w:p w14:paraId="71DA8681" w14:textId="32531678" w:rsidR="000135F0" w:rsidRDefault="00A44CF7" w:rsidP="000135F0">
      <w:pPr>
        <w:pStyle w:val="RFCListBullet"/>
        <w:numPr>
          <w:ilvl w:val="1"/>
          <w:numId w:val="16"/>
        </w:numPr>
        <w:tabs>
          <w:tab w:val="clear" w:pos="1296"/>
        </w:tabs>
      </w:pPr>
      <w:r>
        <w:t>It provides the profile of VN in terms of VN members, each of which corresponds to an edge-to-edge link between customer end-points (</w:t>
      </w:r>
      <w:ins w:id="178" w:author="Belotti, Sergio (Nokia - IT/Vimercate)" w:date="2020-06-26T11:06:00Z">
        <w:r>
          <w:t xml:space="preserve">represented by </w:t>
        </w:r>
      </w:ins>
      <w:r>
        <w:t>VNAPs</w:t>
      </w:r>
      <w:ins w:id="179" w:author="Belotti, Sergio (Nokia - IT/Vimercate)" w:date="2020-06-26T11:06:00Z">
        <w:r>
          <w:t xml:space="preserve"> after VN </w:t>
        </w:r>
        <w:commentRangeStart w:id="180"/>
        <w:r>
          <w:t>creation</w:t>
        </w:r>
        <w:commentRangeEnd w:id="180"/>
        <w:r>
          <w:rPr>
            <w:rStyle w:val="CommentReference"/>
          </w:rPr>
          <w:commentReference w:id="180"/>
        </w:r>
      </w:ins>
      <w:r>
        <w:t>). It also provides the mappings between the VNAPs with the LTPs and between the</w:t>
      </w:r>
      <w:del w:id="181" w:author="Belotti, Sergio (Nokia - IT/Vimercate)" w:date="2020-06-26T10:41:00Z">
        <w:r w:rsidDel="002076FE">
          <w:delText xml:space="preserve"> </w:delText>
        </w:r>
      </w:del>
      <w:ins w:id="182" w:author="Belotti, Sergio (Nokia - IT/Vimercate)" w:date="2020-06-26T10:41:00Z">
        <w:r>
          <w:t xml:space="preserve"> TE</w:t>
        </w:r>
      </w:ins>
      <w:ins w:id="183" w:author="Belotti, Sergio (Nokia - IT/Vimercate)" w:date="2020-06-26T10:42:00Z">
        <w:r>
          <w:t>-</w:t>
        </w:r>
      </w:ins>
      <w:ins w:id="184" w:author="Belotti, Sergio (Nokia - IT/Vimercate)" w:date="2020-06-26T10:41:00Z">
        <w:r>
          <w:t>topology</w:t>
        </w:r>
      </w:ins>
      <w:ins w:id="185" w:author="Belotti, Sergio (Nokia - IT/Vimercate)" w:date="2020-06-26T10:42:00Z">
        <w:r>
          <w:t>’s</w:t>
        </w:r>
      </w:ins>
      <w:del w:id="186" w:author="Belotti, Sergio (Nokia - IT/Vimercate)" w:date="2020-06-26T10:41:00Z">
        <w:r w:rsidDel="002076FE">
          <w:delText>TE</w:delText>
        </w:r>
      </w:del>
      <w:r>
        <w:t xml:space="preserve"> connectivity matrix with the VN member from which the associated traffic matrix (e.g., bandwidth, latency, protection level, etc.) of VN member is expressed (i.e., via the TE-topology’s connectivity matrix)</w:t>
      </w:r>
      <w:r w:rsidR="000135F0">
        <w:t xml:space="preserve">. </w:t>
      </w:r>
    </w:p>
    <w:p w14:paraId="6766EFA8"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304F657" w14:textId="77777777" w:rsidR="000135F0" w:rsidRDefault="000135F0" w:rsidP="000135F0">
      <w:pPr>
        <w:pStyle w:val="ListParagraph"/>
        <w:ind w:left="1152"/>
      </w:pPr>
    </w:p>
    <w:p w14:paraId="206B608B" w14:textId="77777777" w:rsidR="000135F0" w:rsidRDefault="000135F0" w:rsidP="000135F0">
      <w:pPr>
        <w:pStyle w:val="RFCListBullet"/>
      </w:pPr>
      <w:r>
        <w:t xml:space="preserve">L2SM YANG [RFC8466] provides all L2VPN service configuration and site information from a customer/service point of view. </w:t>
      </w:r>
    </w:p>
    <w:p w14:paraId="52636E91" w14:textId="77777777" w:rsidR="000135F0" w:rsidRDefault="000135F0" w:rsidP="000135F0">
      <w:pPr>
        <w:pStyle w:val="RFCListBullet"/>
      </w:pPr>
      <w:r>
        <w:t xml:space="preserve">L3SM YANG [RFC8299] provides all L3VPN service configuration and site information from a customer/service point of view. </w:t>
      </w:r>
    </w:p>
    <w:p w14:paraId="4B9581BF" w14:textId="77777777" w:rsidR="000135F0" w:rsidRDefault="000135F0" w:rsidP="000135F0">
      <w:pPr>
        <w:pStyle w:val="RFCListBullet"/>
      </w:pPr>
      <w:r>
        <w:t xml:space="preserve">The TE &amp; Service Mapping YANG model [TE &amp; Service] provides TE-service mapping as well as site mapping. </w:t>
      </w:r>
    </w:p>
    <w:p w14:paraId="419F6AC2" w14:textId="351FB7DA" w:rsidR="000135F0" w:rsidRDefault="00A44CF7" w:rsidP="000135F0">
      <w:pPr>
        <w:pStyle w:val="RFCListBullet"/>
        <w:numPr>
          <w:ilvl w:val="1"/>
          <w:numId w:val="16"/>
        </w:numPr>
        <w:tabs>
          <w:tab w:val="clear" w:pos="1296"/>
        </w:tabs>
      </w:pPr>
      <w:r>
        <w:t>TE-service mapping provides the mapping of L3VPN instance from [</w:t>
      </w:r>
      <w:r w:rsidRPr="00425337">
        <w:t>RFC8299</w:t>
      </w:r>
      <w:r>
        <w:t xml:space="preserve">] with the corresponding ACTN VN </w:t>
      </w:r>
      <w:commentRangeStart w:id="187"/>
      <w:r>
        <w:t>instance</w:t>
      </w:r>
      <w:commentRangeEnd w:id="187"/>
      <w:r>
        <w:rPr>
          <w:rStyle w:val="CommentReference"/>
        </w:rPr>
        <w:commentReference w:id="187"/>
      </w:r>
      <w:r w:rsidR="000135F0">
        <w:t xml:space="preserve">. </w:t>
      </w:r>
    </w:p>
    <w:p w14:paraId="1BCF5D4F" w14:textId="51A2A66E" w:rsidR="000135F0" w:rsidRDefault="000135F0" w:rsidP="000135F0">
      <w:pPr>
        <w:pStyle w:val="RFCListBullet"/>
        <w:numPr>
          <w:ilvl w:val="1"/>
          <w:numId w:val="16"/>
        </w:numPr>
        <w:tabs>
          <w:tab w:val="clear" w:pos="1296"/>
        </w:tabs>
      </w:pPr>
      <w:r>
        <w:t>The TE-service mapping also provides the service mapping requirement type as to how each L2/L3VPN/VN instance is created with respect to the underlay TE tunnels (e.g., whether the L3VPN requires a new and isolated set of TE underlay tunnels or not, etc.). See</w:t>
      </w:r>
      <w:r w:rsidR="00A46D7D">
        <w:t xml:space="preserve"> Section</w:t>
      </w:r>
      <w:r>
        <w:t xml:space="preserve"> </w:t>
      </w:r>
      <w:r w:rsidR="00A46D7D">
        <w:fldChar w:fldCharType="begin"/>
      </w:r>
      <w:r w:rsidR="00A46D7D">
        <w:instrText xml:space="preserve"> REF _Ref40961280 \r \h </w:instrText>
      </w:r>
      <w:r w:rsidR="00A46D7D">
        <w:fldChar w:fldCharType="separate"/>
      </w:r>
      <w:r w:rsidR="00A46D7D">
        <w:t xml:space="preserve">2.3. </w:t>
      </w:r>
      <w:r w:rsidR="00A46D7D">
        <w:fldChar w:fldCharType="end"/>
      </w:r>
      <w:r>
        <w:t xml:space="preserve"> for detailed discussion on the mapping requirement types. </w:t>
      </w:r>
    </w:p>
    <w:p w14:paraId="7D3B6874" w14:textId="1125361D" w:rsidR="000135F0" w:rsidRPr="000135F0" w:rsidRDefault="00A44CF7" w:rsidP="000135F0">
      <w:r>
        <w:t>Site mapping provides the site reference information across L2/L3VPN Site ID, ACTN VN Access Point ID, and the LTP of the access link</w:t>
      </w:r>
      <w:ins w:id="188" w:author="Belotti, Sergio (Nokia - IT/Vimercate)" w:date="2020-06-26T10:53:00Z">
        <w:r>
          <w:t xml:space="preserve"> towards PE (see figure </w:t>
        </w:r>
      </w:ins>
      <w:ins w:id="189" w:author="Belotti, Sergio (Nokia - IT/Vimercate)" w:date="2020-06-26T11:12:00Z">
        <w:r>
          <w:t>1</w:t>
        </w:r>
      </w:ins>
      <w:ins w:id="190" w:author="Belotti, Sergio (Nokia - IT/Vimercate)" w:date="2020-06-26T10:53:00Z">
        <w:r>
          <w:t>)</w:t>
        </w:r>
      </w:ins>
      <w:r w:rsidR="000135F0">
        <w:t>.</w:t>
      </w:r>
    </w:p>
    <w:p w14:paraId="6B23124A" w14:textId="77777777" w:rsidR="00E33E77" w:rsidRDefault="00E33E77" w:rsidP="00E33E77">
      <w:pPr>
        <w:pStyle w:val="Heading2"/>
      </w:pPr>
      <w:bookmarkStart w:id="191" w:name="_Ref40961280"/>
      <w:bookmarkStart w:id="192" w:name="_Toc42249113"/>
      <w:r w:rsidRPr="00E33E77">
        <w:t>Service and Network Orchestration</w:t>
      </w:r>
      <w:bookmarkEnd w:id="191"/>
      <w:bookmarkEnd w:id="192"/>
    </w:p>
    <w:p w14:paraId="3B818D4E" w14:textId="77777777" w:rsidR="000135F0" w:rsidRDefault="000135F0" w:rsidP="000135F0">
      <w:r>
        <w:t xml:space="preserve">The Service/Network orchestrator shown in </w:t>
      </w:r>
      <w:r>
        <w:fldChar w:fldCharType="begin"/>
      </w:r>
      <w:r>
        <w:instrText xml:space="preserve"> REF _Ref30845210 \r \h </w:instrText>
      </w:r>
      <w:r>
        <w:fldChar w:fldCharType="separate"/>
      </w:r>
      <w:r>
        <w:t>Figure 2</w:t>
      </w:r>
      <w:r>
        <w:fldChar w:fldCharType="end"/>
      </w:r>
      <w:r>
        <w:t xml:space="preserve"> interfaces the customer and decouples the ACTN MDSC functions from the customer service configuration functions.</w:t>
      </w:r>
    </w:p>
    <w:p w14:paraId="7416BCE1" w14:textId="77777777" w:rsidR="000135F0" w:rsidRDefault="000135F0" w:rsidP="000135F0">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2758F1E2" w14:textId="77777777" w:rsidR="000135F0" w:rsidRDefault="000135F0" w:rsidP="000135F0">
      <w:r>
        <w:t>Another implementation can choose to combine the L-MDSC functions of the Optical hierarchical controller, providing multi-domain coordination of the Optical network together with the MDSC functions in the Service/Network orchestrator.</w:t>
      </w:r>
    </w:p>
    <w:p w14:paraId="1A44458B" w14:textId="77777777" w:rsidR="00E33E77" w:rsidRDefault="000135F0" w:rsidP="000135F0">
      <w:r>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482CA230" w14:textId="77777777" w:rsidR="00E91373" w:rsidRPr="00BA04BE" w:rsidRDefault="00E91373" w:rsidP="00E91373">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7356EA38" w14:textId="67D7B5B5" w:rsidR="00E91373" w:rsidRDefault="00E91373" w:rsidP="00E91373">
      <w:r>
        <w:fldChar w:fldCharType="begin"/>
      </w:r>
      <w:r>
        <w:instrText xml:space="preserve"> REF _Ref30845709 \r \h </w:instrText>
      </w:r>
      <w:r>
        <w:fldChar w:fldCharType="separate"/>
      </w:r>
      <w:r w:rsidR="005A5836">
        <w:t>Figure 3</w:t>
      </w:r>
      <w:r>
        <w:fldChar w:fldCharType="end"/>
      </w:r>
      <w:r>
        <w:t xml:space="preserve"> shows service/network orchestrator interactions with various domain controllers to instantiate tunnel provisioning as well as service configuration.</w:t>
      </w:r>
    </w:p>
    <w:p w14:paraId="68645DED" w14:textId="77777777" w:rsidR="00E91373" w:rsidRPr="00BA04BE" w:rsidRDefault="00E91373" w:rsidP="00E91373">
      <w:pPr>
        <w:pStyle w:val="RFCFigure"/>
      </w:pPr>
      <w:r w:rsidRPr="00BA04BE">
        <w:t xml:space="preserve">            +-------|----------------------------------|-----------+</w:t>
      </w:r>
    </w:p>
    <w:p w14:paraId="6D744967" w14:textId="77777777" w:rsidR="00E91373" w:rsidRPr="00BA04BE" w:rsidRDefault="00E91373" w:rsidP="00E91373">
      <w:pPr>
        <w:pStyle w:val="RFCFigure"/>
      </w:pPr>
      <w:r w:rsidRPr="00BA04BE">
        <w:t xml:space="preserve">            |   +----------------------------------+   |           |</w:t>
      </w:r>
    </w:p>
    <w:p w14:paraId="2130DB5F" w14:textId="77777777" w:rsidR="00E91373" w:rsidRPr="00BA04BE" w:rsidRDefault="00E91373" w:rsidP="00E91373">
      <w:pPr>
        <w:pStyle w:val="RFCFigure"/>
      </w:pPr>
      <w:r w:rsidRPr="00BA04BE">
        <w:t xml:space="preserve">            |   |MDSC TE &amp; Service Mapping Function|   |           |</w:t>
      </w:r>
    </w:p>
    <w:p w14:paraId="6A5C952A" w14:textId="77777777" w:rsidR="00E91373" w:rsidRPr="00BA04BE" w:rsidRDefault="00E91373" w:rsidP="00E91373">
      <w:pPr>
        <w:pStyle w:val="RFCFigure"/>
      </w:pPr>
      <w:r w:rsidRPr="00BA04BE">
        <w:t xml:space="preserve">            |   +----------------------------------+   |           |</w:t>
      </w:r>
    </w:p>
    <w:p w14:paraId="7CD35B4C" w14:textId="77777777" w:rsidR="00E91373" w:rsidRPr="00BA04BE" w:rsidRDefault="00E91373" w:rsidP="00E91373">
      <w:pPr>
        <w:pStyle w:val="RFCFigure"/>
      </w:pPr>
      <w:r w:rsidRPr="00BA04BE">
        <w:t xml:space="preserve">            |       |                          |       |           |</w:t>
      </w:r>
    </w:p>
    <w:p w14:paraId="53627A27" w14:textId="77777777" w:rsidR="00E91373" w:rsidRPr="00BA04BE" w:rsidRDefault="00E91373" w:rsidP="00E91373">
      <w:pPr>
        <w:pStyle w:val="RFCFigure"/>
      </w:pPr>
      <w:r w:rsidRPr="00BA04BE">
        <w:t xml:space="preserve">            |   +------------------+       +---------------------+ |</w:t>
      </w:r>
    </w:p>
    <w:p w14:paraId="03F51AA4" w14:textId="77777777" w:rsidR="00E91373" w:rsidRPr="00BA04BE" w:rsidRDefault="00E91373" w:rsidP="00E91373">
      <w:pPr>
        <w:pStyle w:val="RFCFigure"/>
      </w:pPr>
      <w:r w:rsidRPr="00BA04BE">
        <w:t xml:space="preserve">            |   | MDSC NP Function |-------|Service Config. Func.| |</w:t>
      </w:r>
    </w:p>
    <w:p w14:paraId="6D0BAB57" w14:textId="77777777" w:rsidR="00E91373" w:rsidRPr="00BA04BE" w:rsidRDefault="00E91373" w:rsidP="00E91373">
      <w:pPr>
        <w:pStyle w:val="RFCFigure"/>
      </w:pPr>
      <w:r w:rsidRPr="00BA04BE">
        <w:t xml:space="preserve">            |   +------------------+       +---------------------+ |</w:t>
      </w:r>
    </w:p>
    <w:p w14:paraId="73B9176C" w14:textId="77777777" w:rsidR="00E91373" w:rsidRPr="00BA04BE" w:rsidRDefault="00E91373" w:rsidP="00E91373">
      <w:pPr>
        <w:pStyle w:val="RFCFigure"/>
      </w:pPr>
      <w:r w:rsidRPr="00BA04BE">
        <w:t xml:space="preserve">            +-------|------------------------------|---------------+</w:t>
      </w:r>
    </w:p>
    <w:p w14:paraId="1EC47CF4" w14:textId="77777777" w:rsidR="00E91373" w:rsidRPr="00BA04BE" w:rsidRDefault="00E91373" w:rsidP="00E91373">
      <w:pPr>
        <w:pStyle w:val="RFCFigure"/>
      </w:pPr>
      <w:r w:rsidRPr="00BA04BE">
        <w:t xml:space="preserve">                    |                              |</w:t>
      </w:r>
    </w:p>
    <w:p w14:paraId="72FA53B6" w14:textId="77777777" w:rsidR="00E91373" w:rsidRPr="00BA04BE" w:rsidRDefault="00E91373" w:rsidP="00E91373">
      <w:pPr>
        <w:pStyle w:val="RFCFigure"/>
      </w:pPr>
      <w:r w:rsidRPr="00BA04BE">
        <w:t xml:space="preserve">                    |          +-------------------+------+  3.</w:t>
      </w:r>
    </w:p>
    <w:p w14:paraId="086A5A5E" w14:textId="77777777" w:rsidR="00E91373" w:rsidRPr="00BA04BE" w:rsidRDefault="00E91373" w:rsidP="00E91373">
      <w:pPr>
        <w:pStyle w:val="RFCFigure"/>
      </w:pPr>
      <w:r w:rsidRPr="00BA04BE">
        <w:t xml:space="preserve">    2. Inter-layer  |         /                            \ VPN Serv.</w:t>
      </w:r>
    </w:p>
    <w:p w14:paraId="73197554" w14:textId="77777777" w:rsidR="00E91373" w:rsidRPr="00BA04BE" w:rsidRDefault="00E91373" w:rsidP="00E91373">
      <w:pPr>
        <w:pStyle w:val="RFCFigure"/>
      </w:pPr>
      <w:r w:rsidRPr="00BA04BE">
        <w:t xml:space="preserve">       tunnel +-----+--------/-------+-----------------+    \provision</w:t>
      </w:r>
    </w:p>
    <w:p w14:paraId="32B705A9" w14:textId="77777777" w:rsidR="00E91373" w:rsidRPr="00BA04BE" w:rsidRDefault="00E91373" w:rsidP="00E91373">
      <w:pPr>
        <w:pStyle w:val="RFCFigure"/>
      </w:pPr>
      <w:r w:rsidRPr="00BA04BE">
        <w:t xml:space="preserve">       binding|             /        | 1. Optical      |     \</w:t>
      </w:r>
    </w:p>
    <w:p w14:paraId="3260FED6" w14:textId="77777777" w:rsidR="00E91373" w:rsidRPr="00BA04BE" w:rsidRDefault="00E91373" w:rsidP="00E91373">
      <w:pPr>
        <w:pStyle w:val="RFCFigure"/>
      </w:pPr>
      <w:r w:rsidRPr="00BA04BE">
        <w:t xml:space="preserve">              |            /         | tunnel creation |      \</w:t>
      </w:r>
    </w:p>
    <w:p w14:paraId="4E1D146F" w14:textId="77777777" w:rsidR="00E91373" w:rsidRPr="00BA04BE" w:rsidRDefault="00E91373" w:rsidP="00E91373">
      <w:pPr>
        <w:pStyle w:val="RFCFigure"/>
      </w:pPr>
      <w:r w:rsidRPr="00BA04BE">
        <w:t xml:space="preserve">         +----|-----------/-+    +---|------+    +-----|-------\---+</w:t>
      </w:r>
    </w:p>
    <w:p w14:paraId="4CA5C51C" w14:textId="77777777" w:rsidR="00E91373" w:rsidRPr="00BA04BE" w:rsidRDefault="00E91373" w:rsidP="00E91373">
      <w:pPr>
        <w:pStyle w:val="RFCFigure"/>
      </w:pPr>
      <w:r w:rsidRPr="00BA04BE">
        <w:t xml:space="preserve">         | +-----+  +-----+ |    | +------+ |    | +-----+  +-----+|</w:t>
      </w:r>
    </w:p>
    <w:p w14:paraId="0E879466" w14:textId="77777777" w:rsidR="00E91373" w:rsidRPr="00BA04BE" w:rsidRDefault="00E91373" w:rsidP="00E91373">
      <w:pPr>
        <w:pStyle w:val="RFCFigure"/>
      </w:pPr>
      <w:r w:rsidRPr="00BA04BE">
        <w:t xml:space="preserve">         | |PNC1 |  |Serv.| |    | | PNC  | |    | |PNC2 |  |Serv.||</w:t>
      </w:r>
    </w:p>
    <w:p w14:paraId="0254BCA3" w14:textId="77777777" w:rsidR="00E91373" w:rsidRPr="00BA04BE" w:rsidRDefault="00E91373" w:rsidP="00E91373">
      <w:pPr>
        <w:pStyle w:val="RFCFigure"/>
      </w:pPr>
      <w:r w:rsidRPr="00BA04BE">
        <w:t xml:space="preserve">         | +-----+  +-----+ |    | +------+ |    | +-----+  +-----+|</w:t>
      </w:r>
    </w:p>
    <w:p w14:paraId="07D579CF" w14:textId="77777777" w:rsidR="00E91373" w:rsidRPr="00BA04BE" w:rsidRDefault="00E91373" w:rsidP="00E91373">
      <w:pPr>
        <w:pStyle w:val="RFCFigure"/>
      </w:pPr>
      <w:r w:rsidRPr="00BA04BE">
        <w:t xml:space="preserve">         +------------------+    +----------+    +-----------------+</w:t>
      </w:r>
    </w:p>
    <w:p w14:paraId="23AE9D58" w14:textId="77777777" w:rsidR="00E91373" w:rsidRPr="00E65BC1" w:rsidRDefault="00E91373" w:rsidP="00E91373">
      <w:pPr>
        <w:pStyle w:val="RFCFigure"/>
      </w:pPr>
    </w:p>
    <w:p w14:paraId="7CD70AB4" w14:textId="77777777" w:rsidR="00E91373" w:rsidRDefault="00E91373" w:rsidP="00651799">
      <w:pPr>
        <w:pStyle w:val="Caption"/>
      </w:pPr>
      <w:bookmarkStart w:id="193" w:name="_Ref30845709"/>
      <w:r>
        <w:t>Service and Network Orchestration Process</w:t>
      </w:r>
      <w:bookmarkEnd w:id="193"/>
    </w:p>
    <w:p w14:paraId="60C292DD" w14:textId="77777777" w:rsidR="00E91373" w:rsidRDefault="00E91373" w:rsidP="00E91373">
      <w:r>
        <w:t>TE binding requirement types [TE-service mapping] are:</w:t>
      </w:r>
    </w:p>
    <w:p w14:paraId="23890712" w14:textId="77777777" w:rsidR="00E91373" w:rsidRPr="00A37F5E" w:rsidRDefault="00E91373" w:rsidP="00E91373">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5AE10EC3" w14:textId="77777777" w:rsidR="00E91373" w:rsidRDefault="00E91373" w:rsidP="00E91373">
      <w:pPr>
        <w:pStyle w:val="RFCListNumbered"/>
        <w:numPr>
          <w:ilvl w:val="0"/>
          <w:numId w:val="25"/>
        </w:numPr>
      </w:pPr>
      <w:r>
        <w:t xml:space="preserve">Hard Isolation: This is similar to the above case without deterministic latency requirements. </w:t>
      </w:r>
    </w:p>
    <w:p w14:paraId="5C90D228" w14:textId="77777777" w:rsidR="00A44CF7" w:rsidRPr="00A4097F" w:rsidRDefault="00A44CF7" w:rsidP="00A44CF7">
      <w:pPr>
        <w:pStyle w:val="RFCListNumbered"/>
        <w:numPr>
          <w:ilvl w:val="0"/>
          <w:numId w:val="25"/>
        </w:numPr>
        <w:rPr>
          <w:highlight w:val="yellow"/>
          <w:rPrChange w:id="194" w:author="Belotti, Sergio (Nokia - IT/Vimercate)" w:date="2020-06-26T18:15:00Z">
            <w:rPr/>
          </w:rPrChange>
        </w:rPr>
      </w:pPr>
      <w:r>
        <w:t xml:space="preserve">Soft Isolation: Customer would request an L3VPN service using a set of MPLS-TE tunnel which </w:t>
      </w:r>
      <w:r w:rsidRPr="00A4097F">
        <w:rPr>
          <w:highlight w:val="yellow"/>
          <w:rPrChange w:id="195" w:author="Belotti, Sergio (Nokia - IT/Vimercate)" w:date="2020-06-26T18:15:00Z">
            <w:rPr/>
          </w:rPrChange>
        </w:rPr>
        <w:t xml:space="preserve">cannot be shared with other L3VPN services. </w:t>
      </w:r>
    </w:p>
    <w:p w14:paraId="77A577AA" w14:textId="77777777" w:rsidR="00A44CF7" w:rsidRDefault="00A44CF7" w:rsidP="00A44CF7">
      <w:pPr>
        <w:pStyle w:val="RFCListNumbered"/>
        <w:numPr>
          <w:ilvl w:val="0"/>
          <w:numId w:val="25"/>
        </w:numPr>
      </w:pPr>
      <w:commentRangeStart w:id="196"/>
      <w:commentRangeStart w:id="197"/>
      <w:r>
        <w:t>Sharing</w:t>
      </w:r>
      <w:commentRangeEnd w:id="196"/>
      <w:r>
        <w:rPr>
          <w:rStyle w:val="CommentReference"/>
        </w:rPr>
        <w:commentReference w:id="196"/>
      </w:r>
      <w:r>
        <w:t>: Customer would accept sharing the</w:t>
      </w:r>
      <w:ins w:id="198" w:author="Belotti, Sergio (Nokia - IT/Vimercate)" w:date="2020-06-26T18:19:00Z">
        <w:r>
          <w:t xml:space="preserve"> a</w:t>
        </w:r>
      </w:ins>
      <w:ins w:id="199" w:author="Belotti, Sergio (Nokia - IT/Vimercate)" w:date="2020-06-26T18:20:00Z">
        <w:r>
          <w:t>lready existing</w:t>
        </w:r>
      </w:ins>
      <w:r>
        <w:t xml:space="preserve"> MPLS-TE Tunnels supporting its L3VPN service with other services.</w:t>
      </w:r>
      <w:ins w:id="200" w:author="Belotti, Sergio (Nokia - IT/Vimercate)" w:date="2020-06-26T18:20:00Z">
        <w:r>
          <w:t xml:space="preserve"> Only selection of existing tunnels are needed</w:t>
        </w:r>
      </w:ins>
      <w:ins w:id="201" w:author="Belotti, Sergio (Nokia - IT/Vimercate)" w:date="2020-06-26T18:21:00Z">
        <w:r>
          <w:t>.</w:t>
        </w:r>
      </w:ins>
      <w:r>
        <w:t xml:space="preserve"> </w:t>
      </w:r>
      <w:commentRangeEnd w:id="197"/>
      <w:r>
        <w:rPr>
          <w:rStyle w:val="CommentReference"/>
        </w:rPr>
        <w:commentReference w:id="197"/>
      </w:r>
    </w:p>
    <w:p w14:paraId="70AE1F96" w14:textId="77777777" w:rsidR="00A44CF7" w:rsidRDefault="00A44CF7" w:rsidP="00A44CF7">
      <w:r>
        <w:t xml:space="preserve">For the first three types, there could be additional TE binding requirements with respect to different VN members of the same VN associated with an L3VPN service. For the first two cases, VN members can be hard-isolated, soft-isolated, or </w:t>
      </w:r>
      <w:commentRangeStart w:id="202"/>
      <w:r>
        <w:t>shared</w:t>
      </w:r>
      <w:commentRangeEnd w:id="202"/>
      <w:r>
        <w:rPr>
          <w:rStyle w:val="CommentReference"/>
        </w:rPr>
        <w:commentReference w:id="202"/>
      </w:r>
      <w:r>
        <w:t xml:space="preserve">. For the third case, </w:t>
      </w:r>
      <w:commentRangeStart w:id="203"/>
      <w:r>
        <w:t>VN members can be soft-isolated or shared</w:t>
      </w:r>
      <w:commentRangeEnd w:id="203"/>
      <w:r>
        <w:rPr>
          <w:rStyle w:val="CommentReference"/>
        </w:rPr>
        <w:commentReference w:id="203"/>
      </w:r>
      <w:r>
        <w:t>.</w:t>
      </w:r>
    </w:p>
    <w:p w14:paraId="1CDFAC75" w14:textId="5962C23C" w:rsidR="00E91373" w:rsidRDefault="00E91373" w:rsidP="00E91373">
      <w:pPr>
        <w:pStyle w:val="RFCListBullet"/>
      </w:pPr>
      <w:r>
        <w:t xml:space="preserve">When “Hard Isolation with or w/o deterministic latency” (i.e., the first and the second type) TE binding requirement is applied for a L3VPN, a new optical layer tunnel has to be created (Step 1 in </w:t>
      </w:r>
      <w:r w:rsidRPr="00C77514">
        <w:fldChar w:fldCharType="begin"/>
      </w:r>
      <w:r w:rsidRPr="00651799">
        <w:rPr>
          <w:highlight w:val="yellow"/>
        </w:rPr>
        <w:instrText xml:space="preserve"> REF _Ref30845709 \r \h </w:instrText>
      </w:r>
      <w:r w:rsidR="00C77514">
        <w:rPr>
          <w:highlight w:val="yellow"/>
        </w:rPr>
        <w:instrText xml:space="preserve"> \* MERGEFORMAT </w:instrText>
      </w:r>
      <w:r w:rsidRPr="00C77514">
        <w:fldChar w:fldCharType="separate"/>
      </w:r>
      <w:r w:rsidR="00C77514">
        <w:rPr>
          <w:highlight w:val="yellow"/>
        </w:rPr>
        <w:t>Figure 3</w:t>
      </w:r>
      <w:r w:rsidRPr="00C77514">
        <w:fldChar w:fldCharType="end"/>
      </w:r>
      <w:r>
        <w:t>). This operation requires the following control level mechanisms as follows:</w:t>
      </w:r>
    </w:p>
    <w:p w14:paraId="4BE7C790" w14:textId="77777777" w:rsidR="00E91373" w:rsidRDefault="00E91373" w:rsidP="00E91373">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3A2C80AA" w14:textId="77777777" w:rsidR="00A44CF7" w:rsidRDefault="00A44CF7" w:rsidP="00A44CF7">
      <w:pPr>
        <w:pStyle w:val="RFCListBullet"/>
        <w:numPr>
          <w:ilvl w:val="1"/>
          <w:numId w:val="16"/>
        </w:numPr>
        <w:tabs>
          <w:tab w:val="clear" w:pos="1296"/>
        </w:tabs>
      </w:pPr>
      <w:r>
        <w:t xml:space="preserve">Once the IP/MPLS layer domains are determined, the MDSC function of the Service/Network Orchestrator needs to identify the </w:t>
      </w:r>
      <w:commentRangeStart w:id="204"/>
      <w:commentRangeStart w:id="205"/>
      <w:r>
        <w:t>set of optical ingress and egress points of the underlay optical tunnels providing connectivity between the IP/MPLS layer domains</w:t>
      </w:r>
      <w:commentRangeEnd w:id="204"/>
      <w:r>
        <w:rPr>
          <w:rStyle w:val="CommentReference"/>
        </w:rPr>
        <w:commentReference w:id="204"/>
      </w:r>
      <w:commentRangeEnd w:id="205"/>
      <w:r>
        <w:rPr>
          <w:rStyle w:val="CommentReference"/>
        </w:rPr>
        <w:commentReference w:id="205"/>
      </w:r>
      <w:r>
        <w:t xml:space="preserve">. </w:t>
      </w:r>
    </w:p>
    <w:p w14:paraId="46135935" w14:textId="31128CBA" w:rsidR="00E91373" w:rsidRDefault="00E91373" w:rsidP="00E91373">
      <w:pPr>
        <w:pStyle w:val="RFCListBullet"/>
        <w:numPr>
          <w:ilvl w:val="1"/>
          <w:numId w:val="16"/>
        </w:numPr>
        <w:tabs>
          <w:tab w:val="clear" w:pos="1296"/>
        </w:tabs>
      </w:pPr>
      <w:r>
        <w:t xml:space="preserve">Once both IP/MPLS layers and optical layer are determined, the MDSC needs to identify the inter-layer peering points in both IP/MPLS domains as well as the optical </w:t>
      </w:r>
      <w:r w:rsidR="00A44CF7">
        <w:t>domain(</w:t>
      </w:r>
      <w:commentRangeStart w:id="206"/>
      <w:r w:rsidR="00A44CF7">
        <w:t>s</w:t>
      </w:r>
      <w:commentRangeEnd w:id="206"/>
      <w:r w:rsidR="00A44CF7">
        <w:rPr>
          <w:rStyle w:val="CommentReference"/>
        </w:rPr>
        <w:commentReference w:id="206"/>
      </w:r>
      <w:r w:rsidR="00A44CF7">
        <w:t>)</w:t>
      </w:r>
      <w:r>
        <w:t>. This implies that the L3VPN traffic will be forwarded to an MPLS-TE tunnel that starts at the ingress PE (in one IP/MPLS domain) and terminates at the egress PE (in another IP/MPLS domain)</w:t>
      </w:r>
      <w:r w:rsidR="009344DD">
        <w:t xml:space="preserve"> through the ASBRs. </w:t>
      </w:r>
      <w:commentRangeStart w:id="207"/>
      <w:commentRangeStart w:id="208"/>
      <w:r w:rsidR="009344DD" w:rsidRPr="00651799">
        <w:rPr>
          <w:strike/>
          <w:highlight w:val="yellow"/>
        </w:rPr>
        <w:t>via a dedicated underlay optical tunnel.</w:t>
      </w:r>
      <w:commentRangeEnd w:id="207"/>
      <w:r w:rsidR="009344DD" w:rsidRPr="00651799">
        <w:rPr>
          <w:rStyle w:val="CommentReference"/>
          <w:highlight w:val="yellow"/>
        </w:rPr>
        <w:commentReference w:id="207"/>
      </w:r>
      <w:commentRangeEnd w:id="208"/>
      <w:r w:rsidR="00D232EF">
        <w:rPr>
          <w:rStyle w:val="CommentReference"/>
        </w:rPr>
        <w:commentReference w:id="208"/>
      </w:r>
      <w:r w:rsidR="009344DD" w:rsidDel="009344DD">
        <w:t xml:space="preserve"> </w:t>
      </w:r>
    </w:p>
    <w:p w14:paraId="6F5215AD" w14:textId="26E1982B" w:rsidR="00E91373" w:rsidRDefault="00E91373" w:rsidP="00E91373">
      <w:pPr>
        <w:pStyle w:val="RFCListBullet"/>
      </w:pPr>
      <w:r>
        <w:t xml:space="preserve">The MDSC function of the Service/Network Orchestrator needs to first request the </w:t>
      </w:r>
      <w:r w:rsidR="00A44CF7">
        <w:t xml:space="preserve">optical </w:t>
      </w:r>
      <w:commentRangeStart w:id="209"/>
      <w:r w:rsidR="00A44CF7">
        <w:t xml:space="preserve">L-MDSC </w:t>
      </w:r>
      <w:commentRangeEnd w:id="209"/>
      <w:r w:rsidR="00A44CF7">
        <w:rPr>
          <w:rStyle w:val="CommentReference"/>
        </w:rPr>
        <w:commentReference w:id="209"/>
      </w:r>
      <w:r w:rsidR="00A44CF7">
        <w:t xml:space="preserve">to </w:t>
      </w:r>
      <w:r>
        <w:t>instantiate an optical tunnel for the optical ingress and egress</w:t>
      </w:r>
      <w:r w:rsidR="009344DD">
        <w:t xml:space="preserve"> in each optical domain</w:t>
      </w:r>
      <w:r>
        <w:t xml:space="preserve">. This is referred to as optical tunnel creation (Step 1 in </w:t>
      </w:r>
      <w:r>
        <w:fldChar w:fldCharType="begin"/>
      </w:r>
      <w:r>
        <w:instrText xml:space="preserve"> REF _Ref30845709 \r \h </w:instrText>
      </w:r>
      <w:r w:rsidR="005A5836">
        <w:instrText xml:space="preserve"> \* MERGEFORMAT </w:instrText>
      </w:r>
      <w:r>
        <w:fldChar w:fldCharType="separate"/>
      </w:r>
      <w:r w:rsidR="00C77514">
        <w:t>Figure</w:t>
      </w:r>
      <w:r w:rsidR="00C77514" w:rsidRPr="00C77514">
        <w:t xml:space="preserve"> 3</w:t>
      </w:r>
      <w:r>
        <w:fldChar w:fldCharType="end"/>
      </w:r>
      <w:r>
        <w:t xml:space="preserve">). </w:t>
      </w:r>
      <w:commentRangeStart w:id="210"/>
      <w:r w:rsidRPr="002F2B79">
        <w:rPr>
          <w:strike/>
          <w:highlight w:val="yellow"/>
        </w:rPr>
        <w:t>Note that it is L-MDSC responsibility to perform multi-domain optical coordination with its underlying optical PNCs, for setting up a multi-domain optical tunnel.</w:t>
      </w:r>
      <w:commentRangeEnd w:id="210"/>
      <w:r w:rsidR="009344DD" w:rsidRPr="000E3CAB">
        <w:rPr>
          <w:rStyle w:val="CommentReference"/>
          <w:highlight w:val="yellow"/>
        </w:rPr>
        <w:commentReference w:id="210"/>
      </w:r>
    </w:p>
    <w:p w14:paraId="3B167C5E" w14:textId="77777777" w:rsidR="00E91373" w:rsidRDefault="00E91373" w:rsidP="00E91373">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w:t>
      </w:r>
      <w:commentRangeStart w:id="211"/>
      <w:r w:rsidRPr="00D97AE1">
        <w:rPr>
          <w:strike/>
          <w:highlight w:val="yellow"/>
        </w:rPr>
        <w:t xml:space="preserve">This setup is carried by the created underlay optical tunnel (Step 2 in </w:t>
      </w:r>
      <w:r w:rsidRPr="00D97AE1">
        <w:rPr>
          <w:strike/>
          <w:highlight w:val="yellow"/>
        </w:rPr>
        <w:fldChar w:fldCharType="begin"/>
      </w:r>
      <w:r w:rsidRPr="00D97AE1">
        <w:rPr>
          <w:strike/>
          <w:highlight w:val="yellow"/>
        </w:rPr>
        <w:instrText xml:space="preserve"> REF _Ref30845709 \r \h </w:instrText>
      </w:r>
      <w:r w:rsidR="00C77514" w:rsidRPr="00D97AE1">
        <w:rPr>
          <w:strike/>
          <w:highlight w:val="yellow"/>
        </w:rPr>
        <w:instrText xml:space="preserve"> \* MERGEFORMAT </w:instrText>
      </w:r>
      <w:r w:rsidRPr="00D97AE1">
        <w:rPr>
          <w:strike/>
          <w:highlight w:val="yellow"/>
        </w:rPr>
      </w:r>
      <w:r w:rsidRPr="00D97AE1">
        <w:rPr>
          <w:strike/>
          <w:highlight w:val="yellow"/>
        </w:rPr>
        <w:fldChar w:fldCharType="separate"/>
      </w:r>
      <w:r w:rsidRPr="00D97AE1">
        <w:rPr>
          <w:strike/>
          <w:highlight w:val="yellow"/>
        </w:rPr>
        <w:t>Figure 4</w:t>
      </w:r>
      <w:r w:rsidRPr="00D97AE1">
        <w:rPr>
          <w:strike/>
          <w:highlight w:val="yellow"/>
        </w:rPr>
        <w:fldChar w:fldCharType="end"/>
      </w:r>
      <w:r w:rsidRPr="00D97AE1">
        <w:rPr>
          <w:strike/>
          <w:highlight w:val="yellow"/>
        </w:rPr>
        <w:t>).</w:t>
      </w:r>
      <w:commentRangeEnd w:id="211"/>
      <w:r w:rsidR="00C77514">
        <w:rPr>
          <w:rStyle w:val="CommentReference"/>
        </w:rPr>
        <w:commentReference w:id="211"/>
      </w:r>
    </w:p>
    <w:p w14:paraId="68ADF8FD" w14:textId="77777777" w:rsidR="00E91373" w:rsidRDefault="00E91373" w:rsidP="00E91373">
      <w:r>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r w:rsidR="009344DD">
        <w:t>Figure 3</w:t>
      </w:r>
      <w:r>
        <w:fldChar w:fldCharType="end"/>
      </w:r>
      <w:r>
        <w:t>).</w:t>
      </w:r>
    </w:p>
    <w:p w14:paraId="7535EFC1" w14:textId="77777777" w:rsidR="00E91373" w:rsidRDefault="00E91373" w:rsidP="000135F0"/>
    <w:p w14:paraId="313BA3E5" w14:textId="77777777" w:rsidR="00E33E77" w:rsidRDefault="00E33E77" w:rsidP="00E33E77">
      <w:pPr>
        <w:pStyle w:val="Heading2"/>
      </w:pPr>
      <w:bookmarkStart w:id="212" w:name="_Toc42249114"/>
      <w:r w:rsidRPr="00E33E77">
        <w:t>IP/MPLS Domain Controller and NE Functions</w:t>
      </w:r>
      <w:bookmarkEnd w:id="212"/>
    </w:p>
    <w:p w14:paraId="580B4781" w14:textId="77777777" w:rsidR="004B5A98" w:rsidRDefault="004B5A98" w:rsidP="004B5A98">
      <w:r>
        <w:t xml:space="preserve">IP/MPLS networks are assumed to have multiple domains and each domain is controlled by IP/MPLS domain controller in which the ACTN PNC functions and non-ACTN service functions are performed by the IP/MPLS domain controller. </w:t>
      </w:r>
    </w:p>
    <w:p w14:paraId="43C30C5C" w14:textId="56179C6E" w:rsidR="004B5A98" w:rsidRDefault="004B5A98" w:rsidP="004B5A98">
      <w:r>
        <w:t xml:space="preserve">Among the functions of the IP/MPLS domain controller are VPN service aspect provisioning such as VRF control and management for VPN services, etc, as shown in </w:t>
      </w:r>
      <w:r>
        <w:fldChar w:fldCharType="begin"/>
      </w:r>
      <w:r>
        <w:instrText xml:space="preserve"> REF _Ref42190368 \r \h </w:instrText>
      </w:r>
      <w:r>
        <w:fldChar w:fldCharType="separate"/>
      </w:r>
      <w:r>
        <w:t>Figure 5</w:t>
      </w:r>
      <w:r>
        <w:fldChar w:fldCharType="end"/>
      </w:r>
      <w:r>
        <w:t>:</w:t>
      </w:r>
    </w:p>
    <w:p w14:paraId="2CBDFFDD" w14:textId="77777777" w:rsidR="004B5A98" w:rsidRPr="00F8768F" w:rsidRDefault="004B5A98" w:rsidP="004B5A98">
      <w:pPr>
        <w:pStyle w:val="RFCFigure"/>
      </w:pPr>
    </w:p>
    <w:p w14:paraId="100D7DFB" w14:textId="77777777" w:rsidR="004B5A98" w:rsidRPr="00F8768F" w:rsidRDefault="004B5A98" w:rsidP="004B5A98">
      <w:pPr>
        <w:pStyle w:val="RFCFigure"/>
      </w:pPr>
      <w:r w:rsidRPr="00F8768F">
        <w:t xml:space="preserve">         IP/MPLS Domain 1                    IP/MPLS Domain 2</w:t>
      </w:r>
    </w:p>
    <w:p w14:paraId="70A6BE9A" w14:textId="77777777" w:rsidR="004B5A98" w:rsidRPr="00F8768F" w:rsidRDefault="004B5A98" w:rsidP="004B5A98">
      <w:pPr>
        <w:pStyle w:val="RFCFigure"/>
      </w:pPr>
      <w:r w:rsidRPr="00F8768F">
        <w:t xml:space="preserve">             Controller                          Controller</w:t>
      </w:r>
    </w:p>
    <w:p w14:paraId="47EB1188" w14:textId="77777777" w:rsidR="004B5A98" w:rsidRPr="00F8768F" w:rsidRDefault="004B5A98" w:rsidP="004B5A98">
      <w:pPr>
        <w:pStyle w:val="RFCFigure"/>
      </w:pPr>
    </w:p>
    <w:p w14:paraId="200C645A" w14:textId="77777777" w:rsidR="004B5A98" w:rsidRPr="00F8768F" w:rsidRDefault="004B5A98" w:rsidP="004B5A98">
      <w:pPr>
        <w:pStyle w:val="RFCFigure"/>
      </w:pPr>
      <w:r w:rsidRPr="00F8768F">
        <w:t xml:space="preserve">       +------------------+            +------------------+</w:t>
      </w:r>
    </w:p>
    <w:p w14:paraId="16729149" w14:textId="77777777" w:rsidR="004B5A98" w:rsidRPr="00F8768F" w:rsidRDefault="004B5A98" w:rsidP="004B5A98">
      <w:pPr>
        <w:pStyle w:val="RFCFigure"/>
      </w:pPr>
      <w:r w:rsidRPr="00F8768F">
        <w:t xml:space="preserve">       | +-----+  +-----+ |            | +-----+  +-----+ |</w:t>
      </w:r>
    </w:p>
    <w:p w14:paraId="443C6706" w14:textId="77777777" w:rsidR="004B5A98" w:rsidRPr="00F8768F" w:rsidRDefault="004B5A98" w:rsidP="004B5A98">
      <w:pPr>
        <w:pStyle w:val="RFCFigure"/>
      </w:pPr>
      <w:r w:rsidRPr="00F8768F">
        <w:t xml:space="preserve">       | |PNC1 |  |Serv.| |            | |PNC2 |  |Serv.| |</w:t>
      </w:r>
    </w:p>
    <w:p w14:paraId="5C493249" w14:textId="77777777" w:rsidR="004B5A98" w:rsidRPr="00F8768F" w:rsidRDefault="004B5A98" w:rsidP="004B5A98">
      <w:pPr>
        <w:pStyle w:val="RFCFigure"/>
      </w:pPr>
      <w:r w:rsidRPr="00F8768F">
        <w:t xml:space="preserve">       | +-----+  +-----+ |            | +-----+  +-----+ |</w:t>
      </w:r>
    </w:p>
    <w:p w14:paraId="7F1B03F1" w14:textId="77777777" w:rsidR="004B5A98" w:rsidRPr="00F8768F" w:rsidRDefault="004B5A98" w:rsidP="004B5A98">
      <w:pPr>
        <w:pStyle w:val="RFCFigure"/>
      </w:pPr>
      <w:r w:rsidRPr="00F8768F">
        <w:t xml:space="preserve">       +--|-----------|---+            +--|-----------|---+</w:t>
      </w:r>
    </w:p>
    <w:p w14:paraId="4A732432" w14:textId="77777777" w:rsidR="004B5A98" w:rsidRPr="00F8768F" w:rsidRDefault="004B5A98" w:rsidP="004B5A98">
      <w:pPr>
        <w:pStyle w:val="RFCFigure"/>
      </w:pPr>
      <w:r w:rsidRPr="00F8768F">
        <w:t xml:space="preserve">          | 1.Tunnel  | 2.VPN/VRF         | 1.Tunnel  | 2.VPN/VRF</w:t>
      </w:r>
    </w:p>
    <w:p w14:paraId="3E405E84" w14:textId="77777777" w:rsidR="004B5A98" w:rsidRPr="00F8768F" w:rsidRDefault="004B5A98" w:rsidP="004B5A98">
      <w:pPr>
        <w:pStyle w:val="RFCFigure"/>
      </w:pPr>
      <w:r w:rsidRPr="00F8768F">
        <w:t xml:space="preserve">          | Selection | Provisioning      | Selection | Provisioning</w:t>
      </w:r>
    </w:p>
    <w:p w14:paraId="4676CB50" w14:textId="77777777" w:rsidR="004B5A98" w:rsidRPr="00F8768F" w:rsidRDefault="004B5A98" w:rsidP="004B5A98">
      <w:pPr>
        <w:pStyle w:val="RFCFigure"/>
      </w:pPr>
      <w:r w:rsidRPr="00F8768F">
        <w:t xml:space="preserve">          V           V                   V           V</w:t>
      </w:r>
    </w:p>
    <w:p w14:paraId="5662A257" w14:textId="77777777" w:rsidR="004B5A98" w:rsidRPr="00022B11" w:rsidRDefault="004B5A98" w:rsidP="004B5A98">
      <w:pPr>
        <w:pStyle w:val="RFCFigure"/>
      </w:pPr>
      <w:r w:rsidRPr="00F8768F">
        <w:t xml:space="preserve">        </w:t>
      </w:r>
      <w:r w:rsidRPr="00022B11">
        <w:t>+---------------------+         +---------------------+</w:t>
      </w:r>
    </w:p>
    <w:p w14:paraId="20FABB20" w14:textId="77777777" w:rsidR="004B5A98" w:rsidRPr="00D232EF" w:rsidRDefault="004B5A98" w:rsidP="004B5A98">
      <w:pPr>
        <w:pStyle w:val="RFCFigure"/>
        <w:rPr>
          <w:lang w:val="it-IT"/>
        </w:rPr>
      </w:pPr>
      <w:r w:rsidRPr="00022B11">
        <w:t xml:space="preserve">   </w:t>
      </w:r>
      <w:r w:rsidRPr="00D232EF">
        <w:rPr>
          <w:lang w:val="it-IT"/>
        </w:rPr>
        <w:t>CE  / PE     tunnel 1   ASBR\       /ASBR    tunnel 2    PE \  CE</w:t>
      </w:r>
    </w:p>
    <w:p w14:paraId="4DE97418" w14:textId="77777777" w:rsidR="004B5A98" w:rsidRPr="00F8768F" w:rsidRDefault="004B5A98" w:rsidP="004B5A98">
      <w:pPr>
        <w:pStyle w:val="RFCFigure"/>
      </w:pPr>
      <w:r w:rsidRPr="00D232EF">
        <w:rPr>
          <w:lang w:val="it-IT"/>
        </w:rPr>
        <w:t xml:space="preserve">   </w:t>
      </w:r>
      <w:r w:rsidRPr="00F8768F">
        <w:t>o--/---o..................o--\-----/--o..................o---\--o</w:t>
      </w:r>
    </w:p>
    <w:p w14:paraId="1017A2C6" w14:textId="77777777" w:rsidR="004B5A98" w:rsidRPr="00F8768F" w:rsidRDefault="004B5A98" w:rsidP="004B5A98">
      <w:pPr>
        <w:pStyle w:val="RFCFigure"/>
      </w:pPr>
      <w:r w:rsidRPr="00F8768F">
        <w:t xml:space="preserve">      \                         /     \                         /</w:t>
      </w:r>
    </w:p>
    <w:p w14:paraId="75CC488A" w14:textId="77777777" w:rsidR="004B5A98" w:rsidRPr="00F8768F" w:rsidRDefault="004B5A98" w:rsidP="004B5A98">
      <w:pPr>
        <w:pStyle w:val="RFCFigure"/>
      </w:pPr>
      <w:r w:rsidRPr="00F8768F">
        <w:t xml:space="preserve">       \       AS Domain 1     /       \      AS Domain 2      /</w:t>
      </w:r>
    </w:p>
    <w:p w14:paraId="3907C254" w14:textId="77777777" w:rsidR="004B5A98" w:rsidRPr="00F8768F" w:rsidRDefault="004B5A98" w:rsidP="004B5A98">
      <w:pPr>
        <w:pStyle w:val="RFCFigure"/>
      </w:pPr>
      <w:r w:rsidRPr="00F8768F">
        <w:t xml:space="preserve">        +---------------------+         +---------------------+</w:t>
      </w:r>
    </w:p>
    <w:p w14:paraId="79B6F571" w14:textId="77777777" w:rsidR="004B5A98" w:rsidRPr="00F8768F" w:rsidRDefault="004B5A98" w:rsidP="004B5A98">
      <w:pPr>
        <w:pStyle w:val="RFCFigure"/>
      </w:pPr>
    </w:p>
    <w:p w14:paraId="7AF2E396" w14:textId="77777777" w:rsidR="004B5A98" w:rsidRPr="00F8768F" w:rsidRDefault="004B5A98" w:rsidP="004B5A98">
      <w:pPr>
        <w:pStyle w:val="RFCFigure"/>
      </w:pPr>
      <w:r w:rsidRPr="00F8768F">
        <w:t xml:space="preserve">                                 End-to-end tunnel</w:t>
      </w:r>
    </w:p>
    <w:p w14:paraId="5311F54A" w14:textId="77777777" w:rsidR="004B5A98" w:rsidRPr="009907A0" w:rsidRDefault="004B5A98" w:rsidP="004B5A98">
      <w:pPr>
        <w:pStyle w:val="RFCFigure"/>
      </w:pPr>
      <w:r w:rsidRPr="009907A0">
        <w:t xml:space="preserve">          &lt;-------------------------------------------------&gt;</w:t>
      </w:r>
    </w:p>
    <w:p w14:paraId="72FC0533" w14:textId="77777777" w:rsidR="004B5A98" w:rsidRPr="00F8768F" w:rsidRDefault="004B5A98" w:rsidP="004B5A98">
      <w:pPr>
        <w:pStyle w:val="RFCFigure"/>
      </w:pPr>
    </w:p>
    <w:p w14:paraId="49607641" w14:textId="77777777" w:rsidR="004B5A98" w:rsidRDefault="004B5A98" w:rsidP="00651799">
      <w:pPr>
        <w:pStyle w:val="Caption"/>
      </w:pPr>
      <w:r>
        <w:t>IP/MPLS Domain Controller &amp; NE Functions</w:t>
      </w:r>
    </w:p>
    <w:p w14:paraId="14A577DA" w14:textId="77777777" w:rsidR="004B5A98" w:rsidRDefault="004B5A98" w:rsidP="004B5A98">
      <w:r>
        <w:t xml:space="preserve">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2AF3B0AD" w14:textId="77777777" w:rsidR="004B5A98" w:rsidRDefault="004B5A98" w:rsidP="004B5A98">
      <w:r>
        <w:t xml:space="preserve">Depending on the TE binding requirement types discussed in Section </w:t>
      </w:r>
      <w:r>
        <w:fldChar w:fldCharType="begin"/>
      </w:r>
      <w:r>
        <w:instrText xml:space="preserve"> REF _Ref40961280 \r \h \t </w:instrText>
      </w:r>
      <w:r>
        <w:fldChar w:fldCharType="separate"/>
      </w:r>
      <w:r>
        <w:t>2.3</w:t>
      </w:r>
      <w:r>
        <w:fldChar w:fldCharType="end"/>
      </w:r>
      <w:r>
        <w:t>, there are two possible deployment scenarios:</w:t>
      </w:r>
    </w:p>
    <w:p w14:paraId="61CDA574" w14:textId="77777777" w:rsidR="004B5A98" w:rsidRDefault="004B5A98" w:rsidP="00651799">
      <w:pPr>
        <w:pStyle w:val="RFCListBullet"/>
      </w:pPr>
      <w:r>
        <w:t>Shared tunnel selection;</w:t>
      </w:r>
    </w:p>
    <w:p w14:paraId="29512D5B" w14:textId="77777777" w:rsidR="004B5A98" w:rsidRDefault="004B5A98" w:rsidP="00651799">
      <w:pPr>
        <w:pStyle w:val="RFCListBullet"/>
      </w:pPr>
      <w:r>
        <w:t>Isolated tunnel establishment.</w:t>
      </w:r>
    </w:p>
    <w:p w14:paraId="72875F6B" w14:textId="2BC1E2EF" w:rsidR="004B5A98" w:rsidRDefault="004B5A98" w:rsidP="004B5A98">
      <w:r>
        <w:t>In the former case (shared tunnel selection), each IP/MPLS domain is responsible for selecting its intra</w:t>
      </w:r>
      <w:r>
        <w:noBreakHyphen/>
        <w:t>domain tunnel for supporting the L3VPN service requirements (e.g., tunnel binding, bandwidth, latency, etc.).</w:t>
      </w:r>
    </w:p>
    <w:p w14:paraId="4E6479DE" w14:textId="427F36DD" w:rsidR="004B5A98" w:rsidRDefault="004B5A98" w:rsidP="004B5A98">
      <w:r>
        <w:t>If there are existing MPLS tunnels that can satisfy the L2/L3VPN service requirements, the IP/MPLS domain controller selects the optimal MPLS tunnel from the candidate pool. Otherwise, the IP/MPLS controller modifies an existing MPLS tunnel (e.g., increasing the tunnel bandwidth) or setup a new MPLS tunnel.</w:t>
      </w:r>
    </w:p>
    <w:p w14:paraId="7FA405FF" w14:textId="77777777" w:rsidR="004B5A98" w:rsidRPr="00651799" w:rsidRDefault="004B5A98" w:rsidP="004B5A98">
      <w:pPr>
        <w:rPr>
          <w:i/>
        </w:rPr>
      </w:pPr>
      <w:r w:rsidRPr="00651799">
        <w:rPr>
          <w:i/>
          <w:highlight w:val="yellow"/>
        </w:rPr>
        <w:t>Add some text to describe the possibility that the modificatio</w:t>
      </w:r>
      <w:r w:rsidR="00B668BC">
        <w:rPr>
          <w:i/>
          <w:highlight w:val="yellow"/>
        </w:rPr>
        <w:t>n</w:t>
      </w:r>
      <w:r w:rsidRPr="00651799">
        <w:rPr>
          <w:i/>
          <w:highlight w:val="yellow"/>
        </w:rPr>
        <w:t xml:space="preserve"> of an existing MPLS tunnel or the setup of a new MPLS tunnel can trigger the modification of optical tunnel(s) (e.g., ODUflex bandwidth increase) or the setup of new optical tunnel(s) (e.g., adding a new LAG member or re-routing the MPLS tunnel to new IP links with higher bandwidth). Note that this multi-layer issue should be coordinated by the MDSC and not by the P-PNC.</w:t>
      </w:r>
    </w:p>
    <w:p w14:paraId="52870B5C" w14:textId="5591061A" w:rsidR="004B5A98" w:rsidRDefault="004B5A98" w:rsidP="004B5A98">
      <w:r>
        <w:t xml:space="preserve">Note that in case of </w:t>
      </w:r>
      <w:r w:rsidRPr="00651799">
        <w:rPr>
          <w:highlight w:val="yellow"/>
        </w:rPr>
        <w:t>no resource isolation</w:t>
      </w:r>
      <w:r>
        <w:t xml:space="preserve"> requirement, any existing MPLS tunnel can be selected for that L2/L3VPN. With soft isolation requirement, a dedicated MPLS tunnel needs to be setup for that that L2/L3VPN, but its underlying optical tunnel(s) can be shared with other MPLS tunnels, supporting other L2/L3VPN services. In case of hard isolation requirement, a dedicated optical tunnel is provisioned for that L2/L3VPN.</w:t>
      </w:r>
    </w:p>
    <w:p w14:paraId="1680F9E9" w14:textId="77777777" w:rsidR="004B5A98" w:rsidRPr="00651799" w:rsidRDefault="004B5A98" w:rsidP="004B5A98">
      <w:pPr>
        <w:rPr>
          <w:highlight w:val="yellow"/>
        </w:rPr>
      </w:pPr>
      <w:r w:rsidRPr="00651799">
        <w:rPr>
          <w:highlight w:val="yellow"/>
        </w:rPr>
        <w:t>When the L3VPN requires hard-isolated Tunnel establishment, optical layer tunnel binding with IP/MPLS layer is necessary. As such, the following functions are necessary.</w:t>
      </w:r>
    </w:p>
    <w:p w14:paraId="6D000E06" w14:textId="77777777" w:rsidR="004B5A98" w:rsidRPr="00651799" w:rsidRDefault="004B5A98" w:rsidP="004B5A98">
      <w:pPr>
        <w:pStyle w:val="RFCListBullet"/>
        <w:rPr>
          <w:highlight w:val="yellow"/>
        </w:rPr>
      </w:pPr>
      <w:r w:rsidRPr="00651799">
        <w:rPr>
          <w:highlight w:val="yellow"/>
        </w:rPr>
        <w:t xml:space="preserve">The IP/MPLS Domain Controller of Domain 1 needs to send the VRF instruction to the PE: </w:t>
      </w:r>
    </w:p>
    <w:p w14:paraId="3626E6BB" w14:textId="77777777" w:rsidR="004B5A98" w:rsidRPr="00651799" w:rsidRDefault="004B5A98" w:rsidP="004B5A98">
      <w:pPr>
        <w:pStyle w:val="RFCListBullet"/>
        <w:numPr>
          <w:ilvl w:val="1"/>
          <w:numId w:val="16"/>
        </w:numPr>
        <w:tabs>
          <w:tab w:val="clear" w:pos="1296"/>
        </w:tabs>
        <w:rPr>
          <w:highlight w:val="yellow"/>
        </w:rPr>
      </w:pPr>
      <w:r w:rsidRPr="00651799">
        <w:rPr>
          <w:highlight w:val="yellow"/>
        </w:rP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0D6E52CD" w14:textId="77777777" w:rsidR="004B5A98" w:rsidRPr="00651799" w:rsidRDefault="004B5A98" w:rsidP="004B5A98">
      <w:pPr>
        <w:pStyle w:val="RFCListBullet"/>
        <w:rPr>
          <w:highlight w:val="yellow"/>
        </w:rPr>
      </w:pPr>
      <w:r w:rsidRPr="00651799">
        <w:rPr>
          <w:highlight w:val="yellow"/>
        </w:rP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C6B4528" w14:textId="77777777" w:rsidR="004B5A98" w:rsidRPr="00DA7964" w:rsidRDefault="004B5A98" w:rsidP="004B5A98">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1A4902B3" w14:textId="77777777" w:rsidR="00E33E77" w:rsidRDefault="00E33E77" w:rsidP="00E33E77">
      <w:pPr>
        <w:pStyle w:val="Heading2"/>
      </w:pPr>
      <w:bookmarkStart w:id="213" w:name="_Toc42249122"/>
      <w:r w:rsidRPr="00E33E77">
        <w:t>Optical Domain Controller and NE Functions</w:t>
      </w:r>
      <w:bookmarkEnd w:id="213"/>
    </w:p>
    <w:p w14:paraId="7DF94778" w14:textId="77777777" w:rsidR="004B5A98" w:rsidRPr="00651799" w:rsidRDefault="004B5A98" w:rsidP="004B5A98">
      <w:pPr>
        <w:rPr>
          <w:i/>
        </w:rPr>
      </w:pPr>
      <w:r w:rsidRPr="00651799">
        <w:rPr>
          <w:i/>
          <w:highlight w:val="yellow"/>
        </w:rPr>
        <w:t>[Editor’s note: This section is assuming that the L-MDSC is setting up inter-domain optical tunnels between PEs instead of intra-domain optical tunnels. Its content needs some major re-work to align with the new scope/content of the draft]</w:t>
      </w:r>
    </w:p>
    <w:p w14:paraId="5F37BA82" w14:textId="77777777" w:rsidR="004B5A98" w:rsidRDefault="004B5A98" w:rsidP="004B5A98">
      <w:r w:rsidRPr="007B6CEE">
        <w:t xml:space="preserve">Optical network provides the underlay connectivity services to IP/MPLS networks. The multi-domain optical network coordination is performed by the L-MDSC function shown in </w:t>
      </w:r>
      <w:r w:rsidRPr="007B6CEE">
        <w:fldChar w:fldCharType="begin"/>
      </w:r>
      <w:r w:rsidRPr="007B6CEE">
        <w:instrText xml:space="preserve"> REF _Ref5722602 \r \h </w:instrText>
      </w:r>
      <w:r w:rsidRPr="007B6CEE">
        <w:fldChar w:fldCharType="separate"/>
      </w:r>
      <w:r>
        <w:t>Figure 1</w:t>
      </w:r>
      <w:r w:rsidRPr="007B6CEE">
        <w:fldChar w:fldCharType="end"/>
      </w:r>
      <w:r w:rsidRPr="007B6CEE">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w:t>
      </w:r>
      <w:r>
        <w:t xml:space="preserve"> </w:t>
      </w:r>
    </w:p>
    <w:p w14:paraId="77FAE710" w14:textId="77777777" w:rsidR="004B5A98" w:rsidRDefault="004B5A98" w:rsidP="004B5A98">
      <w:r>
        <w:fldChar w:fldCharType="begin"/>
      </w:r>
      <w:r>
        <w:instrText xml:space="preserve"> REF _Ref30846605 \r \h </w:instrText>
      </w:r>
      <w:r>
        <w:fldChar w:fldCharType="separate"/>
      </w:r>
      <w:r>
        <w:t>Figure 6</w:t>
      </w:r>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p>
    <w:p w14:paraId="6F7F48D8" w14:textId="77777777" w:rsidR="004B5A98" w:rsidRPr="002B6A0C" w:rsidRDefault="004B5A98" w:rsidP="004B5A98">
      <w:pPr>
        <w:pStyle w:val="RFCFigure"/>
      </w:pPr>
    </w:p>
    <w:p w14:paraId="011A8660" w14:textId="77777777" w:rsidR="004B5A98" w:rsidRPr="00DA7964" w:rsidRDefault="004B5A98" w:rsidP="004B5A98">
      <w:pPr>
        <w:pStyle w:val="RFCFigure"/>
      </w:pPr>
      <w:r w:rsidRPr="00DA7964">
        <w:t xml:space="preserve">        IP/MPLS Domain 1       Optical Domain    IP/MPLS Domain 2</w:t>
      </w:r>
    </w:p>
    <w:p w14:paraId="71A1C6BF" w14:textId="77777777" w:rsidR="004B5A98" w:rsidRPr="00DA7964" w:rsidRDefault="004B5A98" w:rsidP="004B5A98">
      <w:pPr>
        <w:pStyle w:val="RFCFigure"/>
        <w:rPr>
          <w:lang w:val="it-IT"/>
        </w:rPr>
      </w:pPr>
      <w:r w:rsidRPr="00DA7964">
        <w:t xml:space="preserve">            </w:t>
      </w:r>
      <w:r w:rsidRPr="00DA7964">
        <w:rPr>
          <w:lang w:val="it-IT"/>
        </w:rPr>
        <w:t>Controller            Controller         Controller</w:t>
      </w:r>
    </w:p>
    <w:p w14:paraId="66527E3A" w14:textId="77777777" w:rsidR="004B5A98" w:rsidRPr="00DA7964" w:rsidRDefault="004B5A98" w:rsidP="004B5A98">
      <w:pPr>
        <w:pStyle w:val="RFCFigure"/>
        <w:rPr>
          <w:lang w:val="it-IT"/>
        </w:rPr>
      </w:pPr>
    </w:p>
    <w:p w14:paraId="05C17195" w14:textId="77777777" w:rsidR="004B5A98" w:rsidRPr="00DA7964" w:rsidRDefault="004B5A98" w:rsidP="004B5A98">
      <w:pPr>
        <w:pStyle w:val="RFCFigure"/>
        <w:rPr>
          <w:lang w:val="it-IT"/>
        </w:rPr>
      </w:pPr>
      <w:r w:rsidRPr="00DA7964">
        <w:rPr>
          <w:lang w:val="it-IT"/>
        </w:rPr>
        <w:t xml:space="preserve">     +------------------+    +---------+   +------------------+</w:t>
      </w:r>
    </w:p>
    <w:p w14:paraId="692F13EE" w14:textId="77777777" w:rsidR="004B5A98" w:rsidRPr="00DA7964" w:rsidRDefault="004B5A98" w:rsidP="004B5A98">
      <w:pPr>
        <w:pStyle w:val="RFCFigure"/>
        <w:rPr>
          <w:lang w:val="it-IT"/>
        </w:rPr>
      </w:pPr>
      <w:r w:rsidRPr="00DA7964">
        <w:rPr>
          <w:lang w:val="it-IT"/>
        </w:rPr>
        <w:t xml:space="preserve">     | +-----+  +-----+ |    | +-----+ |   | +-----+  +-----+ |</w:t>
      </w:r>
    </w:p>
    <w:p w14:paraId="4E1C7125" w14:textId="77777777" w:rsidR="004B5A98" w:rsidRPr="00DA7964" w:rsidRDefault="004B5A98" w:rsidP="004B5A98">
      <w:pPr>
        <w:pStyle w:val="RFCFigure"/>
        <w:rPr>
          <w:lang w:val="it-IT"/>
        </w:rPr>
      </w:pPr>
      <w:r w:rsidRPr="00DA7964">
        <w:rPr>
          <w:lang w:val="it-IT"/>
        </w:rPr>
        <w:t xml:space="preserve">     | |PNC1 |  |Serv.| |    | |PNC  | |   | |PNC2 |  |Serv.| |</w:t>
      </w:r>
    </w:p>
    <w:p w14:paraId="342D708F" w14:textId="77777777" w:rsidR="004B5A98" w:rsidRPr="00DA7964" w:rsidRDefault="004B5A98" w:rsidP="004B5A98">
      <w:pPr>
        <w:pStyle w:val="RFCFigure"/>
        <w:rPr>
          <w:lang w:val="it-IT"/>
        </w:rPr>
      </w:pPr>
      <w:r w:rsidRPr="00DA7964">
        <w:rPr>
          <w:lang w:val="it-IT"/>
        </w:rPr>
        <w:t xml:space="preserve">     | +-----+  +-----+ |    | +-----+ |   | +-----+  +-----+ |</w:t>
      </w:r>
    </w:p>
    <w:p w14:paraId="4E43E8CD" w14:textId="77777777" w:rsidR="004B5A98" w:rsidRPr="00DA7964" w:rsidRDefault="004B5A98" w:rsidP="004B5A98">
      <w:pPr>
        <w:pStyle w:val="RFCFigure"/>
        <w:rPr>
          <w:lang w:val="it-IT"/>
        </w:rPr>
      </w:pPr>
      <w:r w:rsidRPr="00DA7964">
        <w:rPr>
          <w:lang w:val="it-IT"/>
        </w:rPr>
        <w:t xml:space="preserve">     +--|-----------|---+    +----|----+   +--|----------|----+</w:t>
      </w:r>
    </w:p>
    <w:p w14:paraId="1E46EBEC" w14:textId="77777777" w:rsidR="004B5A98" w:rsidRPr="00DA7964" w:rsidRDefault="004B5A98" w:rsidP="004B5A98">
      <w:pPr>
        <w:pStyle w:val="RFCFigure"/>
        <w:rPr>
          <w:lang w:val="it-IT"/>
        </w:rPr>
      </w:pPr>
      <w:r w:rsidRPr="00DA7964">
        <w:rPr>
          <w:lang w:val="it-IT"/>
        </w:rPr>
        <w:t xml:space="preserve">        | 2.Tunnel  | 3.VPN/VRF   |           |2.Tunnel  | 3.VPN/VRF</w:t>
      </w:r>
    </w:p>
    <w:p w14:paraId="21D58258" w14:textId="77777777" w:rsidR="004B5A98" w:rsidRPr="00DA7964" w:rsidRDefault="004B5A98" w:rsidP="004B5A98">
      <w:pPr>
        <w:pStyle w:val="RFCFigure"/>
      </w:pPr>
      <w:r w:rsidRPr="00DA7964">
        <w:rPr>
          <w:lang w:val="it-IT"/>
        </w:rPr>
        <w:t xml:space="preserve">        </w:t>
      </w:r>
      <w:r w:rsidRPr="00DA7964">
        <w:t>| Binding   | Provisioning|           |Binding   | Provisioning</w:t>
      </w:r>
    </w:p>
    <w:p w14:paraId="16F639FF" w14:textId="77777777" w:rsidR="004B5A98" w:rsidRPr="00DA7964" w:rsidRDefault="004B5A98" w:rsidP="004B5A98">
      <w:pPr>
        <w:pStyle w:val="RFCFigure"/>
      </w:pPr>
      <w:r w:rsidRPr="00DA7964">
        <w:t xml:space="preserve">        V           V             |           V          V</w:t>
      </w:r>
    </w:p>
    <w:p w14:paraId="7F1B9ECF" w14:textId="77777777" w:rsidR="004B5A98" w:rsidRPr="00DA7964" w:rsidRDefault="004B5A98" w:rsidP="004B5A98">
      <w:pPr>
        <w:pStyle w:val="RFCFigure"/>
        <w:rPr>
          <w:lang w:val="it-IT"/>
        </w:rPr>
      </w:pPr>
      <w:r w:rsidRPr="00DA7964">
        <w:t xml:space="preserve">       </w:t>
      </w:r>
      <w:r w:rsidRPr="00DA7964">
        <w:rPr>
          <w:lang w:val="it-IT"/>
        </w:rPr>
        <w:t>+-------------------+      |    +-------------------+</w:t>
      </w:r>
    </w:p>
    <w:p w14:paraId="61A86DB9" w14:textId="46EFC08C" w:rsidR="004B5A98" w:rsidRPr="00DA7964" w:rsidRDefault="004B5A98" w:rsidP="004B5A98">
      <w:pPr>
        <w:pStyle w:val="RFCFigure"/>
        <w:rPr>
          <w:lang w:val="it-IT"/>
        </w:rPr>
      </w:pPr>
      <w:r w:rsidRPr="00DA7964">
        <w:rPr>
          <w:lang w:val="it-IT"/>
        </w:rPr>
        <w:t xml:space="preserve">  CE  / PE     </w:t>
      </w:r>
      <w:r>
        <w:rPr>
          <w:lang w:val="it-IT"/>
        </w:rPr>
        <w:t>P</w:t>
      </w:r>
      <w:r w:rsidRPr="00DA7964">
        <w:rPr>
          <w:lang w:val="it-IT"/>
        </w:rPr>
        <w:t xml:space="preserve">   </w:t>
      </w:r>
      <w:r>
        <w:rPr>
          <w:lang w:val="it-IT"/>
        </w:rPr>
        <w:t>P</w:t>
      </w:r>
      <w:r w:rsidRPr="00DA7964">
        <w:rPr>
          <w:lang w:val="it-IT"/>
        </w:rPr>
        <w:t xml:space="preserve">    ASBR\     |   /ASBR              PE \   CE</w:t>
      </w:r>
    </w:p>
    <w:p w14:paraId="15863C3C" w14:textId="6D213D21" w:rsidR="004B5A98" w:rsidRPr="00DA7964" w:rsidRDefault="004B5A98" w:rsidP="004B5A98">
      <w:pPr>
        <w:pStyle w:val="RFCFigure"/>
        <w:rPr>
          <w:lang w:val="it-IT"/>
        </w:rPr>
      </w:pPr>
      <w:r w:rsidRPr="00DA7964">
        <w:rPr>
          <w:lang w:val="it-IT"/>
        </w:rPr>
        <w:t xml:space="preserve">  o--/---o     o   o      o--\----|--/--o                o---\--o</w:t>
      </w:r>
    </w:p>
    <w:p w14:paraId="59C17E18" w14:textId="77777777" w:rsidR="004B5A98" w:rsidRPr="00A92C5F" w:rsidRDefault="004B5A98" w:rsidP="004B5A98">
      <w:pPr>
        <w:pStyle w:val="RFCFigure"/>
        <w:rPr>
          <w:lang w:val="es-ES"/>
        </w:rPr>
      </w:pPr>
      <w:r w:rsidRPr="00DA7964">
        <w:rPr>
          <w:lang w:val="it-IT"/>
        </w:rPr>
        <w:t xml:space="preserve">     </w:t>
      </w:r>
      <w:r w:rsidRPr="00A92C5F">
        <w:rPr>
          <w:lang w:val="es-ES"/>
        </w:rPr>
        <w:t>\   :                   /    |  \                   :   /</w:t>
      </w:r>
    </w:p>
    <w:p w14:paraId="6F0F56AD" w14:textId="77777777" w:rsidR="004B5A98" w:rsidRPr="00A92C5F" w:rsidRDefault="004B5A98" w:rsidP="004B5A98">
      <w:pPr>
        <w:pStyle w:val="RFCFigure"/>
        <w:rPr>
          <w:lang w:val="es-ES"/>
        </w:rPr>
      </w:pPr>
      <w:r w:rsidRPr="00A92C5F">
        <w:rPr>
          <w:lang w:val="es-ES"/>
        </w:rPr>
        <w:t xml:space="preserve">      \  :    AS Domain 1   /     |   \   AS Domain 2    :  /</w:t>
      </w:r>
    </w:p>
    <w:p w14:paraId="3A7D23A2" w14:textId="77777777" w:rsidR="004B5A98" w:rsidRPr="00DA7964" w:rsidRDefault="004B5A98" w:rsidP="004B5A98">
      <w:pPr>
        <w:pStyle w:val="RFCFigure"/>
      </w:pPr>
      <w:r w:rsidRPr="00A92C5F">
        <w:rPr>
          <w:lang w:val="es-ES"/>
        </w:rPr>
        <w:t xml:space="preserve">       </w:t>
      </w:r>
      <w:r w:rsidRPr="00DA7964">
        <w:t>+-:-----------------+      |    +-----------------:-+</w:t>
      </w:r>
    </w:p>
    <w:p w14:paraId="6DCCD032" w14:textId="2F3319B2" w:rsidR="004B5A98" w:rsidRPr="00DA7964" w:rsidRDefault="004B5A98" w:rsidP="004B5A98">
      <w:pPr>
        <w:pStyle w:val="RFCFigure"/>
      </w:pPr>
      <w:r w:rsidRPr="00DA7964">
        <w:t xml:space="preserve">         :                        |                      :</w:t>
      </w:r>
    </w:p>
    <w:p w14:paraId="655BFFE7" w14:textId="566D7B22" w:rsidR="004B5A98" w:rsidRPr="00DA7964" w:rsidRDefault="004B5A98" w:rsidP="004B5A98">
      <w:pPr>
        <w:pStyle w:val="RFCFigure"/>
      </w:pPr>
      <w:r w:rsidRPr="00DA7964">
        <w:t xml:space="preserve">         :                        | 1. Optical           :</w:t>
      </w:r>
    </w:p>
    <w:p w14:paraId="157536EF" w14:textId="4119AD67" w:rsidR="004B5A98" w:rsidRPr="00DA7964" w:rsidRDefault="004B5A98" w:rsidP="004B5A98">
      <w:pPr>
        <w:pStyle w:val="RFCFigure"/>
      </w:pPr>
      <w:r w:rsidRPr="00DA7964">
        <w:t xml:space="preserve">         :                        | Tunnel Creation      :</w:t>
      </w:r>
    </w:p>
    <w:p w14:paraId="4CC92585" w14:textId="111E3165" w:rsidR="004B5A98" w:rsidRPr="00DA7964" w:rsidRDefault="004B5A98" w:rsidP="004B5A98">
      <w:pPr>
        <w:pStyle w:val="RFCFigure"/>
      </w:pPr>
      <w:r w:rsidRPr="00DA7964">
        <w:t xml:space="preserve">         :                        v                      :</w:t>
      </w:r>
    </w:p>
    <w:p w14:paraId="5BB15015" w14:textId="4E59B586" w:rsidR="004B5A98" w:rsidRPr="00DA7964" w:rsidRDefault="004B5A98" w:rsidP="004B5A98">
      <w:pPr>
        <w:pStyle w:val="RFCFigure"/>
      </w:pPr>
      <w:r w:rsidRPr="00DA7964">
        <w:t xml:space="preserve">       +-:-----------------------------------------------:-+</w:t>
      </w:r>
    </w:p>
    <w:p w14:paraId="3C5A1DA1" w14:textId="6295BA9B" w:rsidR="004B5A98" w:rsidRPr="00DA7964" w:rsidRDefault="004B5A98" w:rsidP="004B5A98">
      <w:pPr>
        <w:pStyle w:val="RFCFigure"/>
      </w:pPr>
      <w:r w:rsidRPr="00DA7964">
        <w:t xml:space="preserve">      /  :                                               :  \</w:t>
      </w:r>
    </w:p>
    <w:p w14:paraId="682F87D2" w14:textId="2524BFDA" w:rsidR="004B5A98" w:rsidRPr="00DA7964" w:rsidRDefault="004B5A98" w:rsidP="004B5A98">
      <w:pPr>
        <w:pStyle w:val="RFCFigure"/>
      </w:pPr>
      <w:r w:rsidRPr="00DA7964">
        <w:t xml:space="preserve">     /   o...............................................o   \</w:t>
      </w:r>
    </w:p>
    <w:p w14:paraId="027A776F" w14:textId="0DE0C51F" w:rsidR="004B5A98" w:rsidRPr="00DA7964" w:rsidRDefault="004B5A98" w:rsidP="004B5A98">
      <w:pPr>
        <w:pStyle w:val="RFCFigure"/>
      </w:pPr>
      <w:r w:rsidRPr="00DA7964">
        <w:t xml:space="preserve">    |                      Optical Tunnel                     |</w:t>
      </w:r>
    </w:p>
    <w:p w14:paraId="2F447F45" w14:textId="02F6EF36" w:rsidR="004B5A98" w:rsidRPr="00DA7964" w:rsidRDefault="004B5A98" w:rsidP="004B5A98">
      <w:pPr>
        <w:pStyle w:val="RFCFigure"/>
      </w:pPr>
      <w:r w:rsidRPr="00DA7964">
        <w:t xml:space="preserve">     \                                                       /</w:t>
      </w:r>
    </w:p>
    <w:p w14:paraId="71D33868" w14:textId="56439FE4" w:rsidR="004B5A98" w:rsidRPr="00DA7964" w:rsidRDefault="004B5A98" w:rsidP="004B5A98">
      <w:pPr>
        <w:pStyle w:val="RFCFigure"/>
      </w:pPr>
      <w:r w:rsidRPr="00DA7964">
        <w:t xml:space="preserve">      \                    Optical Domain                   /</w:t>
      </w:r>
    </w:p>
    <w:p w14:paraId="4F27E36B" w14:textId="7B59CD49" w:rsidR="004B5A98" w:rsidRPr="00DA7964" w:rsidRDefault="004B5A98" w:rsidP="004B5A98">
      <w:pPr>
        <w:pStyle w:val="RFCFigure"/>
      </w:pPr>
      <w:r w:rsidRPr="00DA7964">
        <w:t xml:space="preserve">       +----------------------------------------------------+</w:t>
      </w:r>
    </w:p>
    <w:p w14:paraId="484C609A" w14:textId="77777777" w:rsidR="004B5A98" w:rsidRPr="002B6A0C" w:rsidRDefault="004B5A98" w:rsidP="004B5A98">
      <w:pPr>
        <w:pStyle w:val="RFCFigure"/>
      </w:pPr>
    </w:p>
    <w:p w14:paraId="3522E0E4" w14:textId="77777777" w:rsidR="004B5A98" w:rsidRDefault="004B5A98" w:rsidP="00651799">
      <w:pPr>
        <w:pStyle w:val="Caption"/>
      </w:pPr>
      <w:r>
        <w:t>Domain Controller &amp; NE Functions (Isolated Optical Tunnel)</w:t>
      </w:r>
    </w:p>
    <w:p w14:paraId="161A68B7" w14:textId="19640F3C" w:rsidR="004B5A98" w:rsidRDefault="004B5A98" w:rsidP="004B5A98">
      <w:r>
        <w:t xml:space="preserve">As discussed in section </w:t>
      </w:r>
      <w:r>
        <w:fldChar w:fldCharType="begin"/>
      </w:r>
      <w:r>
        <w:instrText xml:space="preserve"> REF _Ref40961280 \r \h \t </w:instrText>
      </w:r>
      <w:r>
        <w:fldChar w:fldCharType="separate"/>
      </w:r>
      <w:r>
        <w:t>2.3</w:t>
      </w:r>
      <w:r>
        <w:fldChar w:fldCharType="end"/>
      </w:r>
      <w:r>
        <w:t xml:space="preserve">, in case that VPN has requirement for hard-isolated tunnel establishment, the service/network orchestrator will coordinate across the IP/MPLS domain controllers and the Optical L-MDSC to ensure the creation of a new optical tunnel for the VPN in proper sequence. </w:t>
      </w:r>
      <w:r>
        <w:fldChar w:fldCharType="begin"/>
      </w:r>
      <w:r>
        <w:instrText xml:space="preserve"> REF _Ref30846605 \r \h </w:instrText>
      </w:r>
      <w:r>
        <w:fldChar w:fldCharType="separate"/>
      </w:r>
      <w:r>
        <w:t>Figure 5</w:t>
      </w:r>
      <w:r>
        <w:fldChar w:fldCharType="end"/>
      </w:r>
      <w:r>
        <w:t xml:space="preserve"> shows this scenario.</w:t>
      </w:r>
    </w:p>
    <w:p w14:paraId="0E2FFED0" w14:textId="77777777" w:rsidR="004B5A98" w:rsidRDefault="004B5A98" w:rsidP="004B5A98">
      <w:pPr>
        <w:pStyle w:val="RFCListBullet"/>
      </w:pPr>
      <w:r>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624F2C3B" w14:textId="2EA93595" w:rsidR="004B5A98" w:rsidRDefault="004B5A98" w:rsidP="004B5A98">
      <w:pPr>
        <w:pStyle w:val="RFCListBullet"/>
      </w:pPr>
      <w:r>
        <w:t>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w:t>
      </w:r>
    </w:p>
    <w:p w14:paraId="1260B5E4" w14:textId="77777777" w:rsidR="004B5A98" w:rsidRDefault="004B5A98" w:rsidP="004B5A98">
      <w:pPr>
        <w:pStyle w:val="RFCListBullet"/>
      </w:pPr>
      <w:r>
        <w:t>The Ingress Optical Domain PE needs to recognize MPLS-TE label on its ingress interface from IP/MPLS domain PE and encapsulate the MPLS packets of this MPLS-TE Tunnel into the ODU.</w:t>
      </w:r>
    </w:p>
    <w:p w14:paraId="232EB93B" w14:textId="77777777" w:rsidR="004B5A98" w:rsidRPr="00DA7964" w:rsidRDefault="004B5A98" w:rsidP="004B5A98">
      <w:pPr>
        <w:rPr>
          <w:i/>
        </w:rPr>
      </w:pPr>
      <w:r w:rsidRPr="00DA7964">
        <w:rPr>
          <w:b/>
          <w:i/>
          <w:highlight w:val="yellow"/>
        </w:rPr>
        <w:t>[Editor’s Note]</w:t>
      </w:r>
      <w:r w:rsidRPr="00DA7964">
        <w:rPr>
          <w:i/>
          <w:highlight w:val="yellow"/>
        </w:rPr>
        <w:t xml:space="preserve"> We assumed that the Optical PE is LSR.]</w:t>
      </w:r>
    </w:p>
    <w:p w14:paraId="5284D843" w14:textId="77777777" w:rsidR="004B5A98" w:rsidRDefault="004B5A98" w:rsidP="004B5A98">
      <w:pPr>
        <w:pStyle w:val="RFCListBullet"/>
      </w:pPr>
      <w:r>
        <w:t xml:space="preserve">The Egress Optical Domain PE needs to POP the ODU label before sending the packet (with MPLS-TE label kept intact at the top level) to the Egress PE in the IP/MPLS Domain to which the packet is destined. </w:t>
      </w:r>
    </w:p>
    <w:p w14:paraId="4D695549" w14:textId="77777777" w:rsidR="004B5A98" w:rsidRPr="00DA7964" w:rsidRDefault="004B5A98" w:rsidP="004B5A98">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5CF9AE48" w14:textId="77777777" w:rsidR="00E33E77" w:rsidRPr="005254EF" w:rsidRDefault="00E33E77" w:rsidP="00E33E77">
      <w:pPr>
        <w:pStyle w:val="Heading1"/>
      </w:pPr>
      <w:bookmarkStart w:id="214" w:name="_Toc42249123"/>
      <w:r w:rsidRPr="00E33E77">
        <w:t>Multi-layer and multi-domain services scenarios</w:t>
      </w:r>
      <w:bookmarkEnd w:id="214"/>
    </w:p>
    <w:p w14:paraId="719FD50C" w14:textId="77777777" w:rsidR="00E33E77" w:rsidRDefault="001A0AB4" w:rsidP="00E33E77">
      <w:r w:rsidRPr="00993578">
        <w:t xml:space="preserve">Multi-layer and multi-domain scenarios, based on reference network described in section </w:t>
      </w:r>
      <w:r w:rsidRPr="00993578">
        <w:fldChar w:fldCharType="begin"/>
      </w:r>
      <w:r w:rsidRPr="00993578">
        <w:instrText xml:space="preserve"> REF _Ref42241566 \r \h </w:instrText>
      </w:r>
      <w:r w:rsidR="00CE64B7" w:rsidRPr="00993578">
        <w:instrText xml:space="preserve"> \* MERGEFORMAT </w:instrText>
      </w:r>
      <w:r w:rsidRPr="00993578">
        <w:fldChar w:fldCharType="separate"/>
      </w:r>
      <w:r w:rsidRPr="00993578">
        <w:t xml:space="preserve">2 </w:t>
      </w:r>
      <w:r w:rsidRPr="00993578">
        <w:fldChar w:fldCharType="end"/>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for L2/L3VPN service provisioning between MDSC and IP PNCs are also identified.</w:t>
      </w:r>
    </w:p>
    <w:p w14:paraId="1BBD25D9" w14:textId="77777777" w:rsidR="00E33E77" w:rsidRDefault="00E33E77" w:rsidP="00E33E77">
      <w:pPr>
        <w:pStyle w:val="Heading2"/>
      </w:pPr>
      <w:bookmarkStart w:id="215" w:name="_Toc42249124"/>
      <w:r w:rsidRPr="00E33E77">
        <w:t>Scenario 1: network and service topology discovery</w:t>
      </w:r>
      <w:bookmarkEnd w:id="215"/>
    </w:p>
    <w:p w14:paraId="4261AC4E" w14:textId="77777777" w:rsidR="003B0D3F" w:rsidRPr="002E36A0" w:rsidRDefault="003B0D3F" w:rsidP="003B0D3F">
      <w:r>
        <w:t>In this scenario, the MSDC needs to</w:t>
      </w:r>
      <w:r w:rsidRPr="002E36A0">
        <w:t xml:space="preserve"> discover </w:t>
      </w:r>
      <w:r w:rsidR="00090AAA" w:rsidRPr="00D97AE1">
        <w:rPr>
          <w:shd w:val="clear" w:color="auto" w:fill="FFFF00"/>
        </w:rPr>
        <w:t>through the underlying PNCs</w:t>
      </w:r>
      <w:r w:rsidR="00090AAA">
        <w:t xml:space="preserve">, </w:t>
      </w:r>
      <w:r>
        <w:t xml:space="preserve">the </w:t>
      </w:r>
      <w:r w:rsidRPr="002E36A0">
        <w:t>network topology</w:t>
      </w:r>
      <w:r>
        <w:t xml:space="preserve">, at both </w:t>
      </w:r>
      <w:r w:rsidRPr="002E36A0">
        <w:t>WDM and IP layer</w:t>
      </w:r>
      <w:r>
        <w:t xml:space="preserve">s, in terms of nodes (NEs) and links, including </w:t>
      </w:r>
      <w:r w:rsidRPr="005C5912">
        <w:t>inter AS domain links as well as cross-layer</w:t>
      </w:r>
      <w:r w:rsidDel="00677935">
        <w:t xml:space="preserve"> </w:t>
      </w:r>
      <w:r>
        <w:t>links</w:t>
      </w:r>
      <w:r w:rsidR="003D099C">
        <w:t xml:space="preserve"> </w:t>
      </w:r>
      <w:r w:rsidR="003D099C" w:rsidRPr="00993578">
        <w:rPr>
          <w:shd w:val="clear" w:color="auto" w:fill="FFFF00"/>
        </w:rPr>
        <w:t xml:space="preserve">but also in terms of tunnels (MPLS or SR paths in IP layer and OCh </w:t>
      </w:r>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r w:rsidR="00D97AE1" w:rsidRPr="0060135F">
        <w:rPr>
          <w:shd w:val="clear" w:color="auto" w:fill="FFFF00"/>
        </w:rPr>
        <w:t>)</w:t>
      </w:r>
      <w:r w:rsidRPr="0060135F">
        <w:t>.</w:t>
      </w:r>
      <w:r w:rsidR="00D97AE1" w:rsidRPr="0060135F">
        <w:rPr>
          <w:shd w:val="clear" w:color="auto" w:fill="FFFF00"/>
        </w:rPr>
        <w:t>MDSC discovers also the IP/MPLS transport services</w:t>
      </w:r>
      <w:r w:rsidR="00A92C5F" w:rsidRPr="0060135F">
        <w:rPr>
          <w:shd w:val="clear" w:color="auto" w:fill="FFFF00"/>
        </w:rPr>
        <w:t xml:space="preserve"> (L2VPN/L3VPN)</w:t>
      </w:r>
      <w:r w:rsidR="00D97AE1" w:rsidRPr="0060135F">
        <w:rPr>
          <w:shd w:val="clear" w:color="auto" w:fill="FFFF00"/>
        </w:rPr>
        <w:t xml:space="preserve"> deployed, both intra-domain and inter-domain wise.</w:t>
      </w:r>
    </w:p>
    <w:p w14:paraId="381C0833" w14:textId="57E7D6D6"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26735A88" w14:textId="7429AA41"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r w:rsidR="00D97AE1">
        <w:t>database</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topology change occurs</w:t>
      </w:r>
      <w:r w:rsidRPr="00C109A9">
        <w:t>.</w:t>
      </w:r>
      <w:r w:rsidR="000929F5" w:rsidRPr="000929F5">
        <w:t xml:space="preserve"> </w:t>
      </w:r>
      <w:commentRangeStart w:id="216"/>
      <w:r w:rsidR="000929F5">
        <w:t xml:space="preserve">It should be possible </w:t>
      </w:r>
      <w:r w:rsidR="0060135F">
        <w:t xml:space="preserve">also </w:t>
      </w:r>
      <w:r w:rsidR="000929F5">
        <w:t xml:space="preserve">to correlate </w:t>
      </w:r>
      <w:r w:rsidR="0060135F">
        <w:t>information coming from IP and WDM layers</w:t>
      </w:r>
      <w:r w:rsidR="000929F5">
        <w:t xml:space="preserve"> (e.g.: which port, lambda/OTSi, direction is used by a specific IP service on the WDM equipment)</w:t>
      </w:r>
      <w:commentRangeEnd w:id="216"/>
      <w:r w:rsidR="000929F5">
        <w:rPr>
          <w:rStyle w:val="CommentReference"/>
        </w:rPr>
        <w:commentReference w:id="216"/>
      </w:r>
    </w:p>
    <w:p w14:paraId="3264CA41" w14:textId="77777777" w:rsidR="00E33E77" w:rsidRDefault="0060135F" w:rsidP="006522E9">
      <w:pPr>
        <w:pStyle w:val="RFCListBullet"/>
        <w:numPr>
          <w:ilvl w:val="0"/>
          <w:numId w:val="0"/>
        </w:numPr>
        <w:ind w:left="432"/>
      </w:pPr>
      <w:r>
        <w:t xml:space="preserve">In particular, </w:t>
      </w:r>
      <w:commentRangeStart w:id="217"/>
      <w:r w:rsidR="003B0D3F" w:rsidRPr="00677935">
        <w:t xml:space="preserve">For 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commentRangeEnd w:id="217"/>
      <w:r w:rsidR="00645E61" w:rsidRPr="006522E9">
        <w:commentReference w:id="217"/>
      </w:r>
    </w:p>
    <w:p w14:paraId="75984527" w14:textId="784AC42F" w:rsidR="00645E61" w:rsidRDefault="000929F5" w:rsidP="0060135F">
      <w:pPr>
        <w:pStyle w:val="RFCListBullet"/>
        <w:numPr>
          <w:ilvl w:val="0"/>
          <w:numId w:val="0"/>
        </w:numPr>
        <w:ind w:left="426" w:hanging="13"/>
        <w:jc w:val="both"/>
      </w:pPr>
      <w:commentRangeStart w:id="218"/>
      <w:commentRangeEnd w:id="218"/>
      <w:r>
        <w:rPr>
          <w:rStyle w:val="CommentReference"/>
        </w:rPr>
        <w:commentReference w:id="218"/>
      </w:r>
      <w:r w:rsidR="003B0D3F">
        <w:t>It should be possible at MDSC level to easily correlate WDM and IP layers alarms to speed-up troubleshooting</w:t>
      </w:r>
    </w:p>
    <w:p w14:paraId="6DA1F1AF" w14:textId="77777777" w:rsidR="003D099C" w:rsidRDefault="000C6C9B" w:rsidP="00D97AE1">
      <w:pPr>
        <w:pStyle w:val="RFCListBullet"/>
        <w:numPr>
          <w:ilvl w:val="0"/>
          <w:numId w:val="0"/>
        </w:numPr>
        <w:ind w:left="426"/>
      </w:pPr>
      <w:commentRangeStart w:id="219"/>
      <w:r w:rsidRPr="00D97AE1">
        <w:rPr>
          <w:highlight w:val="yellow"/>
        </w:rPr>
        <w:t>A</w:t>
      </w:r>
      <w:r w:rsidR="003D099C" w:rsidRPr="00D97AE1">
        <w:rPr>
          <w:highlight w:val="yellow"/>
        </w:rPr>
        <w:t>larms and event notifications</w:t>
      </w:r>
      <w:r w:rsidR="00645E61" w:rsidRPr="00D97AE1">
        <w:rPr>
          <w:highlight w:val="yellow"/>
        </w:rPr>
        <w:t xml:space="preserve"> are required between MDSC and PNCs so that any network changes are reported almost in real-time to the MDSC (e.g. NE or link failure</w:t>
      </w:r>
      <w:r w:rsidRPr="00D97AE1">
        <w:rPr>
          <w:highlight w:val="yellow"/>
        </w:rPr>
        <w:t>, MPLS tunnel switched from main to backup path etc.</w:t>
      </w:r>
      <w:r w:rsidR="00645E61" w:rsidRPr="00D97AE1">
        <w:rPr>
          <w:highlight w:val="yellow"/>
        </w:rPr>
        <w:t>)</w:t>
      </w:r>
      <w:r w:rsidRPr="00D97AE1">
        <w:rPr>
          <w:highlight w:val="yellow"/>
        </w:rPr>
        <w:t xml:space="preserve">. </w:t>
      </w:r>
      <w:commentRangeEnd w:id="219"/>
      <w:r w:rsidRPr="00D97AE1">
        <w:rPr>
          <w:rStyle w:val="CommentReference"/>
          <w:highlight w:val="yellow"/>
        </w:rPr>
        <w:commentReference w:id="219"/>
      </w:r>
      <w:r w:rsidRPr="00D97AE1">
        <w:rPr>
          <w:highlight w:val="yellow"/>
        </w:rPr>
        <w:t>As specified in [RFC7923] MDSC must be able to subscribe to specific objects from PNC YANG datastores for notifications.</w:t>
      </w:r>
    </w:p>
    <w:p w14:paraId="78C1C4FA" w14:textId="77777777" w:rsidR="003B0D3F" w:rsidRDefault="003B0D3F" w:rsidP="00651799">
      <w:pPr>
        <w:pStyle w:val="Heading3"/>
      </w:pPr>
      <w:bookmarkStart w:id="220" w:name="_Ref42243406"/>
      <w:bookmarkStart w:id="221" w:name="_Toc42249126"/>
      <w:r>
        <w:t>Common YANG models used at MPIs</w:t>
      </w:r>
      <w:bookmarkEnd w:id="220"/>
      <w:bookmarkEnd w:id="221"/>
    </w:p>
    <w:p w14:paraId="3CAE9525" w14:textId="77777777" w:rsidR="003B0D3F" w:rsidRDefault="003B0D3F" w:rsidP="003B0D3F">
      <w:r>
        <w:t>Both Optical and Packet PNCs use the following common topology YANG models at the MPI to report their abstract topologies:</w:t>
      </w:r>
    </w:p>
    <w:p w14:paraId="109C7CB1" w14:textId="77777777" w:rsidR="003B0D3F" w:rsidRDefault="003B0D3F" w:rsidP="003B0D3F">
      <w:pPr>
        <w:pStyle w:val="RFCListBullet"/>
      </w:pPr>
      <w:r>
        <w:t>The Base Network Model, defined in the “ietf-network” YANG module of [RFC8345]</w:t>
      </w:r>
    </w:p>
    <w:p w14:paraId="5E685A61" w14:textId="77777777" w:rsidR="003B0D3F" w:rsidRDefault="003B0D3F" w:rsidP="003B0D3F">
      <w:pPr>
        <w:pStyle w:val="RFCListBullet"/>
      </w:pPr>
      <w:r>
        <w:t>The Base Network Topology Model, defined in the “</w:t>
      </w:r>
      <w:r>
        <w:rPr>
          <w:lang w:val="en"/>
        </w:rPr>
        <w:t>ietf-network-topology</w:t>
      </w:r>
      <w:r>
        <w:t>” YANG module of [RFC8345], which augments the Base Network Model</w:t>
      </w:r>
    </w:p>
    <w:p w14:paraId="64603166" w14:textId="77777777" w:rsidR="003B0D3F" w:rsidRDefault="003B0D3F" w:rsidP="003B0D3F">
      <w:pPr>
        <w:pStyle w:val="RFCListBullet"/>
      </w:pPr>
      <w:r>
        <w:t>The TE Topology Model, defined in the “</w:t>
      </w:r>
      <w:r w:rsidRPr="0085703A">
        <w:t>ietf-te-topology</w:t>
      </w:r>
      <w:r>
        <w:t>” YANG module of [</w:t>
      </w:r>
      <w:r w:rsidRPr="00A32AF9">
        <w:t>TE-TOPO</w:t>
      </w:r>
      <w:r>
        <w:t>], which augments the Base Network Topology Model</w:t>
      </w:r>
    </w:p>
    <w:p w14:paraId="5954010D" w14:textId="77777777" w:rsidR="003B0D3F" w:rsidRDefault="003B0D3F" w:rsidP="003B0D3F">
      <w:r>
        <w:t>These common YANG models are generic and augmented by technology-specific YANG modules as described in the following sections.</w:t>
      </w:r>
    </w:p>
    <w:p w14:paraId="06B93840" w14:textId="77777777" w:rsidR="000C6C9B" w:rsidRPr="005F4550" w:rsidRDefault="000C6C9B" w:rsidP="003B0D3F">
      <w:pPr>
        <w:rPr>
          <w:highlight w:val="yellow"/>
        </w:rPr>
      </w:pPr>
      <w:commentRangeStart w:id="222"/>
      <w:r w:rsidRPr="005F4550">
        <w:rPr>
          <w:highlight w:val="yellow"/>
        </w:rPr>
        <w:t xml:space="preserve">Both Optical and Packet PNCs must use the following common notifications YANG models at the MPI so that any network changes </w:t>
      </w:r>
      <w:r w:rsidR="005F4550">
        <w:rPr>
          <w:highlight w:val="yellow"/>
        </w:rPr>
        <w:t>can be</w:t>
      </w:r>
      <w:r w:rsidRPr="005F4550">
        <w:rPr>
          <w:highlight w:val="yellow"/>
        </w:rPr>
        <w:t xml:space="preserve"> reported almost in real-time to MDSC by the PNCs:</w:t>
      </w:r>
      <w:commentRangeEnd w:id="222"/>
      <w:r w:rsidR="000E3CAB">
        <w:rPr>
          <w:rStyle w:val="CommentReference"/>
        </w:rPr>
        <w:commentReference w:id="222"/>
      </w:r>
    </w:p>
    <w:p w14:paraId="0AAFB1A4" w14:textId="77777777" w:rsidR="000C6C9B" w:rsidRPr="005F4550" w:rsidRDefault="005F4550" w:rsidP="005F4550">
      <w:pPr>
        <w:pStyle w:val="RFCListBullet"/>
        <w:rPr>
          <w:highlight w:val="yellow"/>
        </w:rPr>
      </w:pPr>
      <w:r>
        <w:rPr>
          <w:highlight w:val="yellow"/>
        </w:rPr>
        <w:t>Dynamic Subscription to YANG Events and Datastores over REST</w:t>
      </w:r>
      <w:r w:rsidR="0060135F">
        <w:rPr>
          <w:highlight w:val="yellow"/>
        </w:rPr>
        <w:t>CON</w:t>
      </w:r>
      <w:r>
        <w:rPr>
          <w:highlight w:val="yellow"/>
        </w:rPr>
        <w:t xml:space="preserve">F as defined in </w:t>
      </w:r>
      <w:r w:rsidR="000E3CAB">
        <w:rPr>
          <w:highlight w:val="yellow"/>
        </w:rPr>
        <w:t>[</w:t>
      </w:r>
      <w:r>
        <w:rPr>
          <w:highlight w:val="yellow"/>
        </w:rPr>
        <w:t>RFC</w:t>
      </w:r>
      <w:r w:rsidR="000E3CAB">
        <w:rPr>
          <w:highlight w:val="yellow"/>
        </w:rPr>
        <w:t>8650]</w:t>
      </w:r>
    </w:p>
    <w:p w14:paraId="113E9182" w14:textId="77777777" w:rsidR="000C6C9B" w:rsidRPr="005F4550" w:rsidRDefault="000E3CAB" w:rsidP="005F4550">
      <w:pPr>
        <w:pStyle w:val="RFCListBullet"/>
        <w:rPr>
          <w:highlight w:val="yellow"/>
        </w:rPr>
      </w:pPr>
      <w:r>
        <w:rPr>
          <w:highlight w:val="yellow"/>
        </w:rPr>
        <w:t>Subscription to YANG Notifications for Datastores updates as defined in [RFC8641]</w:t>
      </w:r>
    </w:p>
    <w:p w14:paraId="2860F328" w14:textId="77777777" w:rsidR="000C6C9B" w:rsidRDefault="0065611E" w:rsidP="005F4550">
      <w:pPr>
        <w:pStyle w:val="RFCListBullet"/>
        <w:numPr>
          <w:ilvl w:val="0"/>
          <w:numId w:val="0"/>
        </w:numPr>
        <w:ind w:left="432"/>
      </w:pPr>
      <w:r w:rsidRPr="00A92C5F">
        <w:rPr>
          <w:highlight w:val="yellow"/>
        </w:rPr>
        <w:t>PNCs and MDSCs must be compliant with subscription requirements as stated in [RFC7923</w:t>
      </w:r>
      <w:r w:rsidR="00463D38" w:rsidRPr="00A92C5F">
        <w:rPr>
          <w:highlight w:val="yellow"/>
        </w:rPr>
        <w:t>].</w:t>
      </w:r>
    </w:p>
    <w:p w14:paraId="2A5D1196" w14:textId="77777777" w:rsidR="003B0D3F" w:rsidRDefault="003B0D3F" w:rsidP="00651799">
      <w:pPr>
        <w:pStyle w:val="Heading3"/>
      </w:pPr>
      <w:bookmarkStart w:id="223" w:name="_Toc42249127"/>
      <w:r>
        <w:t>Required YANG models at the optical MPIs</w:t>
      </w:r>
      <w:bookmarkEnd w:id="223"/>
    </w:p>
    <w:p w14:paraId="4F7868FB"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59603595" w14:textId="77777777" w:rsidR="003B0D3F" w:rsidRDefault="003B0D3F" w:rsidP="003B0D3F">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5AF46B25" w14:textId="77777777" w:rsidR="006D6BA3" w:rsidRPr="00FB5FD7" w:rsidRDefault="006D6BA3" w:rsidP="003B0D3F">
      <w:pPr>
        <w:pStyle w:val="RFCListBullet"/>
        <w:rPr>
          <w:highlight w:val="yellow"/>
        </w:rPr>
      </w:pPr>
      <w:commentRangeStart w:id="224"/>
      <w:r w:rsidRPr="00FB5FD7">
        <w:rPr>
          <w:highlight w:val="yellow"/>
        </w:rPr>
        <w:t>Optionally</w:t>
      </w:r>
      <w:commentRangeEnd w:id="224"/>
      <w:r w:rsidR="003D099C">
        <w:rPr>
          <w:rStyle w:val="CommentReference"/>
        </w:rPr>
        <w:commentReference w:id="224"/>
      </w:r>
      <w:r w:rsidRPr="00FB5FD7">
        <w:rPr>
          <w:highlight w:val="yellow"/>
        </w:rPr>
        <w:t xml:space="preserve"> the OTN Topology Model, defined in the “ietf-otn-topology</w:t>
      </w:r>
      <w:r w:rsidR="003D099C" w:rsidRPr="00FB5FD7">
        <w:rPr>
          <w:highlight w:val="yellow"/>
        </w:rPr>
        <w:t xml:space="preserve">” YANG module of the draft draft-ietf-ccamp-otn-topo-yang-10 [OTN-TOPO] </w:t>
      </w:r>
    </w:p>
    <w:p w14:paraId="6DBF585C" w14:textId="77777777" w:rsidR="003B0D3F" w:rsidRDefault="003B0D3F" w:rsidP="003B0D3F">
      <w:pPr>
        <w:pStyle w:val="RFCListBullet"/>
      </w:pPr>
      <w:r>
        <w:t>The Ethernet Topology Model, defined in the “</w:t>
      </w:r>
      <w:r w:rsidRPr="0085703A">
        <w:t>ietf-eth-te-topology</w:t>
      </w:r>
      <w:r>
        <w:t>” YANG module of [</w:t>
      </w:r>
      <w:r w:rsidRPr="00A32AF9">
        <w:t>CLIENT-TOPO</w:t>
      </w:r>
      <w:r>
        <w:t>]</w:t>
      </w:r>
    </w:p>
    <w:p w14:paraId="60ADAD2B"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r w:rsidR="00B668BC" w:rsidRPr="0060135F">
        <w:rPr>
          <w:highlight w:val="yellow"/>
        </w:rPr>
        <w:t xml:space="preserve"> OTN</w:t>
      </w:r>
      <w:r w:rsidRPr="0060135F">
        <w:rPr>
          <w:highlight w:val="yellow"/>
        </w:rPr>
        <w:t xml:space="preserve"> services</w:t>
      </w:r>
      <w:r w:rsidR="00B668BC">
        <w:rPr>
          <w:highlight w:val="yellow"/>
        </w:rPr>
        <w:t xml:space="preserve"> (e.g. an Ethernet transparent service)</w:t>
      </w:r>
      <w:r w:rsidR="00FA26A9">
        <w:rPr>
          <w:highlight w:val="yellow"/>
        </w:rPr>
        <w:t xml:space="preserve"> as defined in “</w:t>
      </w:r>
      <w:r w:rsidR="00FA26A9" w:rsidRPr="0060135F">
        <w:rPr>
          <w:highlight w:val="yellow"/>
        </w:rPr>
        <w:t>ietf-trans-client-service</w:t>
      </w:r>
      <w:r w:rsidR="00FA26A9" w:rsidRPr="00FA26A9">
        <w:rPr>
          <w:highlight w:val="yellow"/>
        </w:rPr>
        <w:t xml:space="preserve">” YANG module of </w:t>
      </w:r>
      <w:r w:rsidR="00FA26A9" w:rsidRPr="0060135F">
        <w:rPr>
          <w:highlight w:val="yellow"/>
        </w:rPr>
        <w:t>draft-ietf-ccamp-client-signal-yang [CLIENT-SIGNAL]</w:t>
      </w:r>
      <w:r w:rsidR="00B668BC">
        <w:rPr>
          <w:highlight w:val="yellow"/>
        </w:rPr>
        <w:t xml:space="preserve"> </w:t>
      </w:r>
    </w:p>
    <w:p w14:paraId="01D92C42"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03838718" w14:textId="77777777" w:rsidR="003B0D3F" w:rsidRDefault="003B0D3F" w:rsidP="003B0D3F">
      <w:pPr>
        <w:pStyle w:val="RFCListBullet"/>
        <w:numPr>
          <w:ilvl w:val="0"/>
          <w:numId w:val="0"/>
        </w:numPr>
        <w:ind w:left="432"/>
      </w:pPr>
      <w:r>
        <w:t>The Ethernet Topology is used to report the access links between the IP routers and the edge ROADMs.</w:t>
      </w:r>
    </w:p>
    <w:p w14:paraId="67E25027" w14:textId="77777777" w:rsidR="003B0D3F" w:rsidRDefault="003B0D3F" w:rsidP="00651799">
      <w:pPr>
        <w:pStyle w:val="Heading3"/>
      </w:pPr>
      <w:bookmarkStart w:id="225" w:name="_Toc42249128"/>
      <w:r>
        <w:t>Required YANG models at the Packet MPIs</w:t>
      </w:r>
      <w:bookmarkEnd w:id="225"/>
    </w:p>
    <w:p w14:paraId="7029CDFC" w14:textId="67553F0D"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r w:rsidR="0060135F">
        <w:rPr>
          <w:highlight w:val="yellow"/>
        </w:rPr>
        <w:fldChar w:fldCharType="begin"/>
      </w:r>
      <w:r w:rsidR="0060135F">
        <w:rPr>
          <w:highlight w:val="yellow"/>
        </w:rPr>
        <w:instrText xml:space="preserve"> REF _Ref42243406 \r \h </w:instrText>
      </w:r>
      <w:r w:rsidR="0060135F">
        <w:rPr>
          <w:highlight w:val="yellow"/>
        </w:rPr>
      </w:r>
      <w:r w:rsidR="0060135F">
        <w:rPr>
          <w:highlight w:val="yellow"/>
        </w:rPr>
        <w:fldChar w:fldCharType="separate"/>
      </w:r>
      <w:r w:rsidR="0060135F">
        <w:rPr>
          <w:highlight w:val="yellow"/>
        </w:rPr>
        <w:t xml:space="preserve">3.1.1. </w:t>
      </w:r>
      <w:r w:rsidR="0060135F">
        <w:rPr>
          <w:highlight w:val="yellow"/>
        </w:rPr>
        <w:fldChar w:fldCharType="end"/>
      </w:r>
      <w:r w:rsidR="002C4034" w:rsidRPr="002C4034">
        <w:rPr>
          <w:highlight w:val="yellow"/>
        </w:rPr>
        <w:t xml:space="preserve"> </w:t>
      </w:r>
      <w:r w:rsidR="002C4034" w:rsidRPr="002C4034">
        <w:rPr>
          <w:highlight w:val="yellow"/>
        </w:rPr>
        <w:fldChar w:fldCharType="end"/>
      </w:r>
      <w:r>
        <w:t>:</w:t>
      </w:r>
    </w:p>
    <w:p w14:paraId="0ED027B3" w14:textId="77777777" w:rsidR="003B0D3F" w:rsidRDefault="003B0D3F" w:rsidP="003B0D3F">
      <w:pPr>
        <w:pStyle w:val="RFCListBullet"/>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628FA7E9" w14:textId="77777777" w:rsidR="003531F9" w:rsidRDefault="003531F9" w:rsidP="002F2B79">
      <w:pPr>
        <w:pStyle w:val="RFCListBullet"/>
        <w:shd w:val="clear" w:color="auto" w:fill="FFFF00"/>
      </w:pPr>
      <w:r>
        <w:t>The L3 specific data model including extended TE attributes (e.g. performance derived metrics like latency), defined in “ietf-l3-te-topology” and in “ietf-te-topology-packet” in draft-ietf-teas-l3-te-topo [L3-TE-TOPO]</w:t>
      </w:r>
    </w:p>
    <w:p w14:paraId="3C298417" w14:textId="77777777" w:rsidR="002D25F4" w:rsidRDefault="002D25F4" w:rsidP="002D25F4">
      <w:pPr>
        <w:pStyle w:val="RFCListBullet"/>
      </w:pPr>
      <w:commentRangeStart w:id="226"/>
      <w:r>
        <w:t>The Ethernet Topology Model, defined in the “</w:t>
      </w:r>
      <w:r w:rsidRPr="0085703A">
        <w:t>ietf-eth-te-topology</w:t>
      </w:r>
      <w:r>
        <w:t>” YANG module of [</w:t>
      </w:r>
      <w:r w:rsidRPr="00A32AF9">
        <w:t>CLIENT-TOPO</w:t>
      </w:r>
      <w:r>
        <w:t>], which augments the TE Topology Model</w:t>
      </w:r>
      <w:commentRangeEnd w:id="226"/>
      <w:r>
        <w:rPr>
          <w:rStyle w:val="CommentReference"/>
        </w:rPr>
        <w:commentReference w:id="226"/>
      </w:r>
    </w:p>
    <w:p w14:paraId="1FBD3628" w14:textId="77777777" w:rsidR="0060135F" w:rsidRDefault="0060135F" w:rsidP="002D25F4">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38D3612B" w14:textId="77777777" w:rsidR="0060135F" w:rsidRDefault="0060135F" w:rsidP="002D25F4">
      <w:pPr>
        <w:pStyle w:val="RFCListBullet"/>
        <w:numPr>
          <w:ilvl w:val="0"/>
          <w:numId w:val="0"/>
        </w:numPr>
        <w:ind w:left="432"/>
      </w:pPr>
    </w:p>
    <w:p w14:paraId="204370C9" w14:textId="77777777" w:rsidR="00D109DF" w:rsidRDefault="00D109DF" w:rsidP="002D25F4">
      <w:pPr>
        <w:pStyle w:val="RFCListBullet"/>
        <w:numPr>
          <w:ilvl w:val="0"/>
          <w:numId w:val="0"/>
        </w:numPr>
        <w:shd w:val="clear" w:color="auto" w:fill="FFFF00"/>
        <w:ind w:left="864"/>
      </w:pPr>
    </w:p>
    <w:p w14:paraId="564A9168" w14:textId="77777777" w:rsidR="00CE64B7" w:rsidRDefault="00CE64B7" w:rsidP="002F2B79">
      <w:pPr>
        <w:pStyle w:val="RFCListBullet"/>
        <w:shd w:val="clear" w:color="auto" w:fill="FFFF00"/>
      </w:pPr>
      <w:commentRangeStart w:id="227"/>
      <w:r>
        <w:t xml:space="preserve">The </w:t>
      </w:r>
      <w:r w:rsidR="00B45DA5">
        <w:t>User Network Interface (</w:t>
      </w:r>
      <w:r>
        <w:t>UNI</w:t>
      </w:r>
      <w:r w:rsidR="00B45DA5">
        <w:t>)</w:t>
      </w:r>
      <w:r>
        <w:t xml:space="preserve"> Topology Model, being defined in the “ietf-uni-topology” module of the draft-ogondio-opsawg-uni-topology [UNI-TOPO] which augment “ietf-network” module defined in [RFC8345] adding service attachment</w:t>
      </w:r>
      <w:r w:rsidR="00B45DA5">
        <w:t xml:space="preserve"> points to the </w:t>
      </w:r>
      <w:r>
        <w:t>nodes</w:t>
      </w:r>
      <w:r w:rsidR="002C4034">
        <w:t xml:space="preserve"> to which L2VPN/L3VPN IP/MPLS services can be attached</w:t>
      </w:r>
      <w:r w:rsidR="00B45DA5">
        <w:t>.</w:t>
      </w:r>
      <w:commentRangeEnd w:id="227"/>
      <w:r w:rsidR="00B45DA5">
        <w:rPr>
          <w:rStyle w:val="CommentReference"/>
        </w:rPr>
        <w:commentReference w:id="227"/>
      </w:r>
    </w:p>
    <w:p w14:paraId="05B91A14" w14:textId="77777777" w:rsidR="00144174" w:rsidRDefault="00144174" w:rsidP="002F2B79">
      <w:pPr>
        <w:pStyle w:val="RFCListBullet"/>
        <w:shd w:val="clear" w:color="auto" w:fill="FFFF00"/>
      </w:pPr>
      <w:r>
        <w:t>L3VPN network data model</w:t>
      </w:r>
      <w:r w:rsidR="003531F9">
        <w:t xml:space="preserve"> defined in “ietf-l3vpn-ntw”</w:t>
      </w:r>
      <w:r w:rsidR="005F4550">
        <w:t xml:space="preserve"> module of draft-ietf-opsawg-l3sm-l3nm [L3NM]</w:t>
      </w:r>
      <w:r w:rsidR="003531F9">
        <w:t xml:space="preserve"> used for non-ACTN MPI for L3VPN service provisioning</w:t>
      </w:r>
    </w:p>
    <w:p w14:paraId="292A15D5" w14:textId="77777777" w:rsidR="00144174" w:rsidRDefault="005F4550" w:rsidP="002F2B79">
      <w:pPr>
        <w:pStyle w:val="RFCListBullet"/>
        <w:shd w:val="clear" w:color="auto" w:fill="FFFF00"/>
      </w:pPr>
      <w:r>
        <w:t>L2VPN network data model defined in “ietf-l2vpn-ntw” module of draft-ietf-barguil-opsawg-l2sm-l2nm [L2NM] used for non-ACTN MPI for L2VPN service provisioning</w:t>
      </w:r>
    </w:p>
    <w:p w14:paraId="4E94586E" w14:textId="77777777" w:rsidR="00144174" w:rsidRDefault="00144174" w:rsidP="00FA26A9">
      <w:pPr>
        <w:pStyle w:val="RFCListBullet"/>
        <w:numPr>
          <w:ilvl w:val="0"/>
          <w:numId w:val="0"/>
        </w:numPr>
        <w:shd w:val="clear" w:color="auto" w:fill="FFFF00"/>
        <w:ind w:left="864"/>
      </w:pPr>
    </w:p>
    <w:p w14:paraId="30FC0AF6" w14:textId="65E6FF60" w:rsidR="003B0D3F" w:rsidRPr="003B0D3F" w:rsidRDefault="00D109DF" w:rsidP="002F2B79">
      <w:commentRangeStart w:id="228"/>
      <w:commentRangeEnd w:id="228"/>
      <w:r>
        <w:rPr>
          <w:rStyle w:val="CommentReference"/>
        </w:rPr>
        <w:commentReference w:id="228"/>
      </w:r>
    </w:p>
    <w:p w14:paraId="503D5562" w14:textId="77777777" w:rsidR="003B0D3F" w:rsidRPr="003B0D3F" w:rsidRDefault="003B0D3F" w:rsidP="00651799">
      <w:pPr>
        <w:pStyle w:val="Heading3"/>
      </w:pPr>
      <w:bookmarkStart w:id="229" w:name="_Toc42249129"/>
      <w:r>
        <w:t>Inter-domain link discovery</w:t>
      </w:r>
      <w:bookmarkEnd w:id="229"/>
    </w:p>
    <w:p w14:paraId="5C017E85"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405FA010" w14:textId="77777777" w:rsidR="003B0D3F" w:rsidRDefault="003B0D3F" w:rsidP="003B0D3F">
      <w:pPr>
        <w:pStyle w:val="RFCListBullet"/>
      </w:pPr>
      <w:r>
        <w:t>Links between two IP domains (ASes)</w:t>
      </w:r>
    </w:p>
    <w:p w14:paraId="2F8C674C" w14:textId="77777777" w:rsidR="003B0D3F" w:rsidRDefault="003B0D3F" w:rsidP="003B0D3F">
      <w:pPr>
        <w:pStyle w:val="RFCListBullet"/>
      </w:pPr>
      <w:r>
        <w:t>Links between an IP router and a ROADM</w:t>
      </w:r>
    </w:p>
    <w:p w14:paraId="38638E26" w14:textId="77777777" w:rsidR="003B0D3F" w:rsidRDefault="003B0D3F" w:rsidP="003B0D3F">
      <w:r>
        <w:t>Both types of links are Ethernet physical links.</w:t>
      </w:r>
    </w:p>
    <w:p w14:paraId="5E5122D7"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9B2868B" w14:textId="77777777" w:rsidR="003B0D3F" w:rsidRPr="00995068" w:rsidRDefault="003B0D3F" w:rsidP="003B0D3F">
      <w:r>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00E066AE" w14:textId="77777777" w:rsidR="003B0D3F" w:rsidRDefault="003B0D3F" w:rsidP="003B0D3F">
      <w:r>
        <w:t>A more detailed description of how the plug-id can be used to discover inter-domain link is also provided in section 5.1.4 of [</w:t>
      </w:r>
      <w:r w:rsidRPr="00A32AF9">
        <w:t>TNBI</w:t>
      </w:r>
      <w:r>
        <w:t>].</w:t>
      </w:r>
    </w:p>
    <w:p w14:paraId="3BCFCF11" w14:textId="77777777" w:rsidR="003B0D3F"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479F50" w14:textId="77777777" w:rsidR="003B0D3F" w:rsidRDefault="003B0D3F" w:rsidP="003B0D3F">
      <w:r>
        <w:t>Two options are possible to discover these inter</w:t>
      </w:r>
      <w:r>
        <w:noBreakHyphen/>
        <w:t>domain links:</w:t>
      </w:r>
    </w:p>
    <w:p w14:paraId="0CB780BB" w14:textId="77777777" w:rsidR="003B0D3F" w:rsidRDefault="003B0D3F" w:rsidP="003B0D3F">
      <w:pPr>
        <w:pStyle w:val="RFCListNumbered"/>
        <w:numPr>
          <w:ilvl w:val="0"/>
          <w:numId w:val="17"/>
        </w:numPr>
      </w:pPr>
      <w:r>
        <w:t>Static configuration</w:t>
      </w:r>
    </w:p>
    <w:p w14:paraId="76D2300A" w14:textId="77777777" w:rsidR="003B0D3F" w:rsidRDefault="003B0D3F" w:rsidP="003B0D3F">
      <w:pPr>
        <w:pStyle w:val="RFCListNumbered"/>
        <w:numPr>
          <w:ilvl w:val="0"/>
          <w:numId w:val="17"/>
        </w:numPr>
      </w:pPr>
      <w:r>
        <w:t>LLDP [IEEE 802.1AB] automatic discovery</w:t>
      </w:r>
    </w:p>
    <w:p w14:paraId="7889F2FB"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5F3B710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066D1941" w14:textId="77777777" w:rsidR="003B0D3F" w:rsidRDefault="00A372E4" w:rsidP="00A372E4">
      <w:pPr>
        <w:pStyle w:val="Heading2"/>
        <w:rPr>
          <w:highlight w:val="yellow"/>
        </w:rPr>
      </w:pPr>
      <w:bookmarkStart w:id="230" w:name="_Toc42249130"/>
      <w:r>
        <w:rPr>
          <w:highlight w:val="yellow"/>
        </w:rPr>
        <w:t>L2VPN/L3VPN establishment</w:t>
      </w:r>
      <w:bookmarkEnd w:id="230"/>
    </w:p>
    <w:p w14:paraId="226E8D0F" w14:textId="77777777" w:rsidR="00E03626" w:rsidRPr="00E03626" w:rsidRDefault="00E03626" w:rsidP="00E03626">
      <w:pPr>
        <w:rPr>
          <w:highlight w:val="yellow"/>
        </w:rPr>
      </w:pPr>
      <w:r>
        <w:rPr>
          <w:highlight w:val="yellow"/>
        </w:rPr>
        <w:t>To be added</w:t>
      </w:r>
    </w:p>
    <w:p w14:paraId="06264601" w14:textId="77777777" w:rsidR="00E33E77" w:rsidRDefault="00E33E77" w:rsidP="002F2B79">
      <w:pPr>
        <w:pStyle w:val="Heading3"/>
        <w:numPr>
          <w:ilvl w:val="0"/>
          <w:numId w:val="0"/>
        </w:numPr>
      </w:pPr>
    </w:p>
    <w:p w14:paraId="055847C5" w14:textId="77777777" w:rsidR="006F6F19" w:rsidRPr="005254EF" w:rsidRDefault="006F6F19" w:rsidP="001E3E79">
      <w:pPr>
        <w:pStyle w:val="Heading1"/>
      </w:pPr>
      <w:bookmarkStart w:id="231" w:name="_Toc42249131"/>
      <w:r w:rsidRPr="005254EF">
        <w:t>Security Considerations</w:t>
      </w:r>
      <w:bookmarkEnd w:id="231"/>
    </w:p>
    <w:p w14:paraId="26C5F4E9"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135145CB" w14:textId="77777777" w:rsidR="000D4AD0" w:rsidRDefault="000D4AD0" w:rsidP="00055923">
      <w:pPr>
        <w:pStyle w:val="Heading1"/>
      </w:pPr>
      <w:bookmarkStart w:id="232" w:name="_Toc42249132"/>
      <w:r>
        <w:t>Operational Considerations</w:t>
      </w:r>
      <w:bookmarkEnd w:id="232"/>
    </w:p>
    <w:p w14:paraId="2FEF4A99"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0A0D9EDC" w14:textId="77777777" w:rsidR="00055923" w:rsidRPr="005254EF" w:rsidRDefault="00055923" w:rsidP="00055923">
      <w:pPr>
        <w:pStyle w:val="Heading1"/>
      </w:pPr>
      <w:bookmarkStart w:id="233" w:name="_Toc42249133"/>
      <w:r w:rsidRPr="005254EF">
        <w:t>IANA Considerations</w:t>
      </w:r>
      <w:bookmarkEnd w:id="233"/>
    </w:p>
    <w:p w14:paraId="47941824" w14:textId="77777777" w:rsidR="00055923" w:rsidRPr="00055923" w:rsidRDefault="005254EF" w:rsidP="008D20DE">
      <w:pPr>
        <w:rPr>
          <w:rFonts w:eastAsia="Times New Roman"/>
        </w:rPr>
      </w:pPr>
      <w:r w:rsidRPr="00BA72C5">
        <w:t>This document requires no IANA actions.</w:t>
      </w:r>
    </w:p>
    <w:p w14:paraId="176EFC17" w14:textId="77777777" w:rsidR="002E1F5F" w:rsidRPr="005254EF" w:rsidRDefault="002E1F5F" w:rsidP="001E3E79">
      <w:pPr>
        <w:pStyle w:val="Heading1"/>
      </w:pPr>
      <w:bookmarkStart w:id="234" w:name="_Toc42249134"/>
      <w:r w:rsidRPr="005254EF">
        <w:t>References</w:t>
      </w:r>
      <w:bookmarkEnd w:id="234"/>
    </w:p>
    <w:p w14:paraId="17C9BE1F" w14:textId="77777777" w:rsidR="002E1F5F" w:rsidRPr="00A32AF9" w:rsidRDefault="002E1F5F" w:rsidP="001E3E79">
      <w:pPr>
        <w:pStyle w:val="Heading2"/>
      </w:pPr>
      <w:bookmarkStart w:id="235" w:name="_Toc42249135"/>
      <w:r w:rsidRPr="00A32AF9">
        <w:t>Normative References</w:t>
      </w:r>
      <w:bookmarkEnd w:id="235"/>
    </w:p>
    <w:p w14:paraId="318F74D8"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6782442E"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0B7E7E04" w14:textId="77777777" w:rsidR="00E95C5A" w:rsidRDefault="00E95C5A" w:rsidP="00E95C5A">
      <w:pPr>
        <w:pStyle w:val="RFCReferencesBookmark"/>
      </w:pPr>
      <w:r>
        <w:t>[RFC8040] Bierman, A. et al., "RESTCONF Protocol", RFC 8040, January 2017.</w:t>
      </w:r>
    </w:p>
    <w:p w14:paraId="0EB5291C"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56F6DFDA" w14:textId="77777777" w:rsidR="00D92ACB" w:rsidRDefault="00D92ACB" w:rsidP="00D92ACB">
      <w:pPr>
        <w:pStyle w:val="RFCReferencesBookmark"/>
      </w:pPr>
      <w:r>
        <w:t>[RFC8346] Clemm, A. et al., “A YANG Data Model for Layer 3 Topologies”, RFC8346, March 2018.</w:t>
      </w:r>
    </w:p>
    <w:p w14:paraId="57F68F60"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28E74645" w14:textId="77777777" w:rsidR="00EC47A2" w:rsidRDefault="00EC47A2" w:rsidP="00EC47A2">
      <w:pPr>
        <w:pStyle w:val="RFCReferencesBookmark"/>
      </w:pPr>
      <w:r>
        <w:t>[RFC8525]</w:t>
      </w:r>
      <w:r>
        <w:tab/>
        <w:t>Bierman, A. et al., "YANG Library", RFC 8525, March 2019.</w:t>
      </w:r>
    </w:p>
    <w:p w14:paraId="4B7F8A3A"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6E69FA5" w14:textId="77777777" w:rsidR="001153AA" w:rsidRDefault="001153AA" w:rsidP="001153AA">
      <w:pPr>
        <w:pStyle w:val="RFCReferencesBookmark"/>
      </w:pPr>
      <w:r>
        <w:t>[TE-TOPO] Liu, X. et al., "YANG Data Model for TE Topologies", draft-ietf-teas-yang-te-topo, work in progress.</w:t>
      </w:r>
    </w:p>
    <w:p w14:paraId="08876F36"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4EC21E3E"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080F1023" w14:textId="77777777" w:rsidR="001153AA" w:rsidRDefault="001153AA" w:rsidP="00D92ACB">
      <w:pPr>
        <w:pStyle w:val="RFCReferencesBookmark"/>
      </w:pPr>
      <w:r>
        <w:t>[CLIENT-TOPO]</w:t>
      </w:r>
      <w:r>
        <w:tab/>
        <w:t>Zheng, H. et al., "A YANG Data Model for Client-layer Topology", draft-zheng-ccamp-client-topo-yang, work in progress.</w:t>
      </w:r>
    </w:p>
    <w:p w14:paraId="44EAB980"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7BDB3279"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232C3708"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7247F71C"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4DDFD8C5"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1F8BD11D" w14:textId="77777777" w:rsidR="002E1F5F" w:rsidRPr="00A32AF9" w:rsidRDefault="002E1F5F" w:rsidP="001153AA">
      <w:pPr>
        <w:pStyle w:val="Heading2"/>
      </w:pPr>
      <w:bookmarkStart w:id="236" w:name="_Toc42249136"/>
      <w:r w:rsidRPr="00A32AF9">
        <w:t>Informative References</w:t>
      </w:r>
      <w:bookmarkEnd w:id="236"/>
    </w:p>
    <w:p w14:paraId="51E20D51" w14:textId="77777777" w:rsidR="00A925B8" w:rsidRDefault="00A925B8" w:rsidP="00A925B8">
      <w:pPr>
        <w:pStyle w:val="RFCReferencesBookmark"/>
      </w:pPr>
      <w:r>
        <w:t>[RFC4364] E. Rosen and Y. Rekhter, “</w:t>
      </w:r>
      <w:r w:rsidRPr="009910CE">
        <w:t>BGP/MPLS IP Virtual Private Networks (VPNs)</w:t>
      </w:r>
      <w:r>
        <w:t xml:space="preserve">”, RFC 4364, February 2006. </w:t>
      </w:r>
    </w:p>
    <w:p w14:paraId="6825B6B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09DF5F9A"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963579B" w14:textId="77777777" w:rsidR="00A925B8" w:rsidRDefault="00A925B8" w:rsidP="00A925B8">
      <w:pPr>
        <w:pStyle w:val="RFCReferencesBookmark"/>
      </w:pPr>
      <w:r>
        <w:t>[RFC6624] K. Kompella, B. Kothari, and R. Cherukuri, “Layer 2 Virtual Private Networks Using BGP for Auto-Discovery and Signaling”, RFC 6624, May 2012.</w:t>
      </w:r>
    </w:p>
    <w:p w14:paraId="5324CC25"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45B8846D" w14:textId="77777777" w:rsidR="00A925B8" w:rsidRDefault="00A925B8" w:rsidP="00A925B8">
      <w:pPr>
        <w:pStyle w:val="RFCReferencesBookmark"/>
      </w:pPr>
      <w:r>
        <w:t>[RFC7432] A. Sajassi, Ed., et al., “BGP MPLS-Based Ethernet VPN”, RFC 7432, February 2015.</w:t>
      </w:r>
    </w:p>
    <w:p w14:paraId="52BD3365" w14:textId="77777777" w:rsidR="00A925B8" w:rsidRDefault="00A925B8" w:rsidP="00A925B8">
      <w:pPr>
        <w:pStyle w:val="RFCReferencesBookmark"/>
      </w:pPr>
      <w:r>
        <w:t>[RFC7436] H. Shah, E. Rosen, F. Le Faucheur, and G. Heron, “IP-Only LAN Service (IPLS)”, RFC 7436, January 2015.</w:t>
      </w:r>
    </w:p>
    <w:p w14:paraId="3F6995D0" w14:textId="77777777" w:rsidR="00A925B8" w:rsidRDefault="00A925B8" w:rsidP="00A925B8">
      <w:pPr>
        <w:pStyle w:val="RFCReferencesBookmark"/>
      </w:pPr>
      <w:r>
        <w:t>[RFC8214] S. Boutros, A. Sajassi, S. Salam, J. Drake, and J. Rabadan, “Virtual Private Wire Service Support in Ethernet VPN”, RFC 8214, August 2017.</w:t>
      </w:r>
    </w:p>
    <w:p w14:paraId="50A52A86"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6B5D27F9"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6FD37EBB" w14:textId="77777777" w:rsidR="00A925B8" w:rsidRDefault="00A925B8" w:rsidP="00A925B8">
      <w:pPr>
        <w:pStyle w:val="RFCReferencesBookmark"/>
      </w:pPr>
      <w:r>
        <w:t>[RFC8466] G. Fioccola, ed., “A YANG Data Model for Layer 2 Virtual Private Network (L2VPN) Service Delivery”, RFC8466, October 2018.</w:t>
      </w:r>
    </w:p>
    <w:p w14:paraId="1FB1AEC4"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E8A5F27" w14:textId="77777777" w:rsidR="00A925B8" w:rsidRDefault="00A925B8" w:rsidP="00A925B8">
      <w:pPr>
        <w:pStyle w:val="RFCReferencesBookmark"/>
      </w:pPr>
      <w:r>
        <w:t xml:space="preserve">[ACTN-VN] Y. Lee, et al., “A Yang Data Model for ACTN VN Operation”, draft-ietf-teas-actn-vn-yang, work in progress. </w:t>
      </w:r>
    </w:p>
    <w:p w14:paraId="1D716616" w14:textId="77777777" w:rsidR="00A925B8" w:rsidRDefault="00A925B8" w:rsidP="00A925B8">
      <w:pPr>
        <w:pStyle w:val="RFCReferencesBookmark"/>
      </w:pPr>
      <w:r>
        <w:t xml:space="preserve">[TSM] Y. Lee, et al., “Traffic Engineering and Service Mapping Yang Model”, draft-ietf-teas-te-service-mapping-yang, work in progress. </w:t>
      </w:r>
    </w:p>
    <w:p w14:paraId="22662AD8"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44865392" w14:textId="7777777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7040DD3B" w14:textId="77777777" w:rsidR="00A925B8" w:rsidRDefault="00A925B8" w:rsidP="00B53579">
      <w:pPr>
        <w:pStyle w:val="RFCReferencesBookmark"/>
      </w:pPr>
    </w:p>
    <w:p w14:paraId="03740E6F" w14:textId="77777777" w:rsidR="001E3E79" w:rsidRPr="005254EF" w:rsidRDefault="001E3E79" w:rsidP="001E3E79">
      <w:pPr>
        <w:pStyle w:val="Heading1"/>
      </w:pPr>
      <w:bookmarkStart w:id="237" w:name="_Toc42249137"/>
      <w:r w:rsidRPr="005254EF">
        <w:t>Acknowledgments</w:t>
      </w:r>
      <w:bookmarkEnd w:id="237"/>
    </w:p>
    <w:p w14:paraId="165A5E51" w14:textId="77777777" w:rsidR="005254EF" w:rsidRDefault="005254EF" w:rsidP="005254EF">
      <w:r w:rsidRPr="005254EF">
        <w:t>T</w:t>
      </w:r>
      <w:r w:rsidR="00A41519" w:rsidRPr="005254EF">
        <w:t>his document was prepared using 2-Word-v2.0.template.dot.</w:t>
      </w:r>
    </w:p>
    <w:p w14:paraId="23E1006D"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09DA1584" w14:textId="77777777" w:rsidR="00D367CF" w:rsidRDefault="00D367CF" w:rsidP="00D367CF">
      <w:pPr>
        <w:pStyle w:val="RFCApp"/>
      </w:pPr>
      <w:bookmarkStart w:id="238" w:name="_Toc42249138"/>
      <w:r w:rsidRPr="00D367CF">
        <w:t>Multi-layer and multi-domain resiliency</w:t>
      </w:r>
      <w:bookmarkEnd w:id="238"/>
    </w:p>
    <w:p w14:paraId="0E781A1C" w14:textId="77777777" w:rsidR="00D367CF" w:rsidRDefault="00D367CF" w:rsidP="00D367CF">
      <w:pPr>
        <w:pStyle w:val="RFCAppH1"/>
      </w:pPr>
      <w:bookmarkStart w:id="239" w:name="_Toc42249139"/>
      <w:r w:rsidRPr="00D367CF">
        <w:t>Maintenance Window</w:t>
      </w:r>
      <w:bookmarkEnd w:id="239"/>
    </w:p>
    <w:p w14:paraId="308E5DA5" w14:textId="77777777" w:rsidR="00D367CF" w:rsidRDefault="00D367CF" w:rsidP="00D367CF">
      <w:r>
        <w:rPr>
          <w:highlight w:val="yellow"/>
        </w:rPr>
        <w:t>T</w:t>
      </w:r>
      <w:r w:rsidRPr="00E33E77">
        <w:rPr>
          <w:highlight w:val="yellow"/>
        </w:rPr>
        <w:t>o be added</w:t>
      </w:r>
    </w:p>
    <w:p w14:paraId="60AB42A1" w14:textId="77777777" w:rsidR="00D367CF" w:rsidRDefault="00D367CF" w:rsidP="00D367CF">
      <w:pPr>
        <w:pStyle w:val="RFCAppH1"/>
      </w:pPr>
      <w:bookmarkStart w:id="240" w:name="_Toc42249140"/>
      <w:r w:rsidRPr="00D367CF">
        <w:t>Router port failure</w:t>
      </w:r>
      <w:bookmarkEnd w:id="240"/>
    </w:p>
    <w:p w14:paraId="25280377" w14:textId="77777777" w:rsidR="00D367CF" w:rsidRDefault="00D367CF" w:rsidP="00D367CF">
      <w:r w:rsidRPr="00E33E77">
        <w:rPr>
          <w:highlight w:val="yellow"/>
        </w:rPr>
        <w:t>To be added</w:t>
      </w:r>
    </w:p>
    <w:p w14:paraId="0B19B211" w14:textId="77777777" w:rsidR="00D367CF" w:rsidRDefault="00D367CF" w:rsidP="00D1043E">
      <w:pPr>
        <w:pStyle w:val="RFCH1-nonum"/>
      </w:pPr>
      <w:bookmarkStart w:id="241" w:name="_Toc42249141"/>
      <w:r w:rsidRPr="006836AC">
        <w:t>Authors’ Addresses</w:t>
      </w:r>
      <w:bookmarkEnd w:id="241"/>
    </w:p>
    <w:p w14:paraId="73D0F4BD" w14:textId="77777777" w:rsidR="002E1F5F" w:rsidRPr="005254EF" w:rsidRDefault="005254EF" w:rsidP="002E1F5F">
      <w:pPr>
        <w:pStyle w:val="RFCFigure"/>
        <w:rPr>
          <w:rFonts w:cs="Times New Roman"/>
        </w:rPr>
      </w:pPr>
      <w:r w:rsidRPr="005254EF">
        <w:t>Fabio Peruzzini</w:t>
      </w:r>
    </w:p>
    <w:p w14:paraId="3249EA33" w14:textId="77777777" w:rsidR="002E1F5F" w:rsidRPr="005254EF" w:rsidRDefault="005254EF" w:rsidP="002E1F5F">
      <w:pPr>
        <w:pStyle w:val="RFCFigure"/>
        <w:rPr>
          <w:rFonts w:cs="Times New Roman"/>
        </w:rPr>
      </w:pPr>
      <w:r w:rsidRPr="005254EF">
        <w:t>TIM</w:t>
      </w:r>
    </w:p>
    <w:p w14:paraId="58AA83F6" w14:textId="77777777" w:rsidR="002E1F5F" w:rsidRPr="005254EF" w:rsidRDefault="002E1F5F" w:rsidP="002E1F5F">
      <w:pPr>
        <w:pStyle w:val="RFCFigure"/>
      </w:pPr>
      <w:r w:rsidRPr="005254EF">
        <w:tab/>
      </w:r>
    </w:p>
    <w:p w14:paraId="2095619D"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1DCE976F" w14:textId="77777777" w:rsidR="006B2FA6" w:rsidRDefault="006B2FA6" w:rsidP="006B2FA6"/>
    <w:p w14:paraId="1994372C" w14:textId="77777777" w:rsidR="0041623B" w:rsidRPr="006B2FA6" w:rsidRDefault="0041623B" w:rsidP="0041623B">
      <w:pPr>
        <w:rPr>
          <w:lang w:val="en-GB"/>
        </w:rPr>
      </w:pPr>
      <w:r w:rsidRPr="006B2FA6">
        <w:rPr>
          <w:lang w:val="en-GB"/>
        </w:rPr>
        <w:t>Jean-Francois Bouquier</w:t>
      </w:r>
      <w:r w:rsidRPr="006B2FA6">
        <w:rPr>
          <w:lang w:val="en-GB"/>
        </w:rPr>
        <w:br/>
        <w:t>Vodafone</w:t>
      </w:r>
    </w:p>
    <w:p w14:paraId="66154F26" w14:textId="77777777" w:rsidR="0041623B" w:rsidRDefault="0041623B" w:rsidP="0041623B">
      <w:r>
        <w:t xml:space="preserve">Email: </w:t>
      </w:r>
      <w:hyperlink r:id="rId11" w:history="1">
        <w:r w:rsidRPr="006472B1">
          <w:rPr>
            <w:rStyle w:val="Hyperlink"/>
          </w:rPr>
          <w:t>jeff.bouquier@vodafone.com</w:t>
        </w:r>
      </w:hyperlink>
    </w:p>
    <w:p w14:paraId="5A8A5F89" w14:textId="77777777" w:rsidR="0041623B" w:rsidRDefault="0041623B" w:rsidP="0041623B"/>
    <w:p w14:paraId="097FF8D8" w14:textId="77777777" w:rsidR="006B2FA6" w:rsidRDefault="006B2FA6" w:rsidP="006B2FA6">
      <w:r>
        <w:t>Italo Busi</w:t>
      </w:r>
      <w:r>
        <w:br/>
        <w:t>Huawei</w:t>
      </w:r>
    </w:p>
    <w:p w14:paraId="0D7A236E" w14:textId="77777777" w:rsidR="006B2FA6" w:rsidRDefault="006B2FA6" w:rsidP="006B2FA6">
      <w:r>
        <w:t xml:space="preserve">Email: </w:t>
      </w:r>
      <w:hyperlink r:id="rId12" w:history="1">
        <w:r w:rsidRPr="006472B1">
          <w:rPr>
            <w:rStyle w:val="Hyperlink"/>
          </w:rPr>
          <w:t>Italo.busi@huawei.com</w:t>
        </w:r>
      </w:hyperlink>
      <w:r>
        <w:t xml:space="preserve"> </w:t>
      </w:r>
    </w:p>
    <w:p w14:paraId="21ADE5D7" w14:textId="77777777" w:rsidR="002E1F5F" w:rsidRDefault="002E1F5F" w:rsidP="002E1F5F"/>
    <w:p w14:paraId="27572965" w14:textId="77777777" w:rsidR="00BA2A4C" w:rsidRDefault="00BA2A4C" w:rsidP="00BA2A4C">
      <w:r>
        <w:t>Daniel King</w:t>
      </w:r>
      <w:r>
        <w:br/>
        <w:t>Old Dog Consulting</w:t>
      </w:r>
    </w:p>
    <w:p w14:paraId="55DBDBAF" w14:textId="77777777" w:rsidR="00BA2A4C" w:rsidRDefault="00BA2A4C" w:rsidP="00BA2A4C">
      <w:r>
        <w:t xml:space="preserve">Email: </w:t>
      </w:r>
      <w:hyperlink r:id="rId13" w:history="1">
        <w:r w:rsidRPr="00DC28C5">
          <w:rPr>
            <w:rStyle w:val="Hyperlink"/>
          </w:rPr>
          <w:t>daniel@olddog.co.uk</w:t>
        </w:r>
      </w:hyperlink>
      <w:r>
        <w:t xml:space="preserve"> </w:t>
      </w:r>
    </w:p>
    <w:p w14:paraId="6E87BA2A" w14:textId="77777777" w:rsidR="006B2FA6" w:rsidRDefault="006B2FA6" w:rsidP="006B2FA6"/>
    <w:p w14:paraId="67FDC52E" w14:textId="77777777" w:rsidR="0041623B" w:rsidRPr="00433AE6" w:rsidRDefault="0041623B" w:rsidP="0041623B">
      <w:r w:rsidRPr="00433AE6">
        <w:t>Daniele Ceccarelli</w:t>
      </w:r>
      <w:r w:rsidRPr="00433AE6">
        <w:rPr>
          <w:lang w:val="en-GB"/>
        </w:rPr>
        <w:br/>
        <w:t>Ericsson</w:t>
      </w:r>
    </w:p>
    <w:p w14:paraId="0D827385" w14:textId="77777777" w:rsidR="0041623B" w:rsidRPr="00433AE6" w:rsidRDefault="0041623B" w:rsidP="0041623B">
      <w:r w:rsidRPr="00433AE6">
        <w:t xml:space="preserve">Email: </w:t>
      </w:r>
      <w:hyperlink r:id="rId14" w:history="1">
        <w:r w:rsidRPr="004C3950">
          <w:rPr>
            <w:rStyle w:val="Hyperlink"/>
            <w:lang w:val="it-IT"/>
          </w:rPr>
          <w:t>daniele.ceccarelli@ericsson.com</w:t>
        </w:r>
      </w:hyperlink>
    </w:p>
    <w:p w14:paraId="609667D1" w14:textId="77777777" w:rsidR="0041623B" w:rsidRDefault="0041623B" w:rsidP="0041623B"/>
    <w:p w14:paraId="0519A71A" w14:textId="77777777" w:rsidR="006B2FA6" w:rsidRPr="006B2FA6" w:rsidRDefault="006B2FA6" w:rsidP="006B2FA6">
      <w:pPr>
        <w:rPr>
          <w:lang w:val="it-IT"/>
        </w:rPr>
      </w:pPr>
      <w:r w:rsidRPr="006B2FA6">
        <w:rPr>
          <w:lang w:val="it-IT"/>
        </w:rPr>
        <w:t>Sergio Belotti</w:t>
      </w:r>
      <w:r w:rsidRPr="006B2FA6">
        <w:rPr>
          <w:lang w:val="it-IT"/>
        </w:rPr>
        <w:br/>
        <w:t>Nokia</w:t>
      </w:r>
    </w:p>
    <w:p w14:paraId="442C52AF" w14:textId="77777777" w:rsidR="006B2FA6" w:rsidRPr="006B2FA6" w:rsidRDefault="006B2FA6" w:rsidP="006B2FA6">
      <w:pPr>
        <w:rPr>
          <w:lang w:val="en-GB"/>
        </w:rPr>
      </w:pPr>
      <w:r w:rsidRPr="006B2FA6">
        <w:rPr>
          <w:lang w:val="en-GB"/>
        </w:rPr>
        <w:t xml:space="preserve">Email: </w:t>
      </w:r>
      <w:hyperlink r:id="rId15" w:history="1">
        <w:r w:rsidRPr="006B2FA6">
          <w:rPr>
            <w:rStyle w:val="Hyperlink"/>
            <w:lang w:val="en-GB"/>
          </w:rPr>
          <w:t>sergio.belotti@nokia.com</w:t>
        </w:r>
      </w:hyperlink>
      <w:r w:rsidRPr="006B2FA6">
        <w:rPr>
          <w:lang w:val="en-GB"/>
        </w:rPr>
        <w:t xml:space="preserve"> </w:t>
      </w:r>
    </w:p>
    <w:p w14:paraId="736CCCED" w14:textId="77777777" w:rsidR="006B2FA6" w:rsidRPr="006B2FA6" w:rsidRDefault="006B2FA6" w:rsidP="006B2FA6">
      <w:pPr>
        <w:rPr>
          <w:lang w:val="en-GB"/>
        </w:rPr>
      </w:pPr>
    </w:p>
    <w:p w14:paraId="2FFE99A2"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5558A74E" w14:textId="77777777" w:rsidR="006B2FA6" w:rsidRPr="00980212" w:rsidRDefault="006B2FA6" w:rsidP="006B2FA6">
      <w:pPr>
        <w:rPr>
          <w:lang w:val="it-IT"/>
        </w:rPr>
      </w:pPr>
      <w:r w:rsidRPr="00980212">
        <w:rPr>
          <w:lang w:val="it-IT"/>
        </w:rPr>
        <w:t xml:space="preserve">Email: </w:t>
      </w:r>
      <w:hyperlink r:id="rId16" w:history="1">
        <w:r w:rsidRPr="00193463">
          <w:rPr>
            <w:rStyle w:val="Hyperlink"/>
            <w:lang w:val="it-IT"/>
          </w:rPr>
          <w:t>ggalimbe@cisco.com</w:t>
        </w:r>
      </w:hyperlink>
    </w:p>
    <w:p w14:paraId="451731CE" w14:textId="77777777" w:rsidR="00980212" w:rsidRPr="006B2FA6" w:rsidRDefault="00980212" w:rsidP="00980212">
      <w:pPr>
        <w:rPr>
          <w:lang w:val="it-IT"/>
        </w:rPr>
      </w:pPr>
    </w:p>
    <w:p w14:paraId="25DE76D7"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6281E920" w14:textId="77777777" w:rsidR="00980212" w:rsidRPr="00980212" w:rsidRDefault="00980212" w:rsidP="00980212">
      <w:pPr>
        <w:rPr>
          <w:lang w:val="it-IT"/>
        </w:rPr>
      </w:pPr>
      <w:r w:rsidRPr="00980212">
        <w:rPr>
          <w:lang w:val="it-IT"/>
        </w:rPr>
        <w:t xml:space="preserve">Email: </w:t>
      </w:r>
      <w:hyperlink r:id="rId17" w:history="1">
        <w:r w:rsidRPr="00980212">
          <w:rPr>
            <w:rStyle w:val="Hyperlink"/>
            <w:lang w:val="it-IT"/>
          </w:rPr>
          <w:t>zhengyanlei@chinaunicom.cn</w:t>
        </w:r>
      </w:hyperlink>
    </w:p>
    <w:p w14:paraId="2CD9545B" w14:textId="77777777" w:rsidR="0041623B" w:rsidRDefault="0041623B" w:rsidP="0041623B"/>
    <w:p w14:paraId="2885F7D5" w14:textId="77777777" w:rsidR="0041623B" w:rsidRPr="00980212" w:rsidRDefault="00074F9B" w:rsidP="0041623B">
      <w:pPr>
        <w:rPr>
          <w:lang w:val="it-IT"/>
        </w:rPr>
      </w:pPr>
      <w:r>
        <w:rPr>
          <w:lang w:val="en"/>
        </w:rPr>
        <w:t>Anton Snitser</w:t>
      </w:r>
      <w:r w:rsidR="0041623B" w:rsidRPr="00980212">
        <w:rPr>
          <w:lang w:val="it-IT"/>
        </w:rPr>
        <w:br/>
      </w:r>
      <w:r>
        <w:rPr>
          <w:lang w:val="en"/>
        </w:rPr>
        <w:t>Sedona</w:t>
      </w:r>
    </w:p>
    <w:p w14:paraId="368178E0" w14:textId="77777777" w:rsidR="0041623B" w:rsidRDefault="0041623B" w:rsidP="0041623B">
      <w:r>
        <w:t xml:space="preserve">Email: </w:t>
      </w:r>
      <w:hyperlink r:id="rId18" w:history="1">
        <w:r w:rsidR="00074F9B" w:rsidRPr="00D07507">
          <w:rPr>
            <w:rStyle w:val="Hyperlink"/>
            <w:lang w:val="en"/>
          </w:rPr>
          <w:t>antons@sedonasys.com</w:t>
        </w:r>
      </w:hyperlink>
    </w:p>
    <w:p w14:paraId="200702B1" w14:textId="77777777" w:rsidR="00980212" w:rsidRDefault="00980212" w:rsidP="00980212"/>
    <w:p w14:paraId="47FF078F"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1DD1C8D3" w14:textId="77777777" w:rsidR="00980212" w:rsidRDefault="00980212" w:rsidP="00980212">
      <w:r>
        <w:t xml:space="preserve">Email: </w:t>
      </w:r>
      <w:hyperlink r:id="rId19" w:history="1">
        <w:r w:rsidRPr="00193463">
          <w:rPr>
            <w:rStyle w:val="Hyperlink"/>
          </w:rPr>
          <w:t>wcorreia@timbrasil.com.br</w:t>
        </w:r>
      </w:hyperlink>
    </w:p>
    <w:p w14:paraId="14121242" w14:textId="77777777" w:rsidR="006B2FA6" w:rsidRDefault="006B2FA6" w:rsidP="006B2FA6"/>
    <w:p w14:paraId="14532C05" w14:textId="77777777" w:rsidR="00277FAA" w:rsidRPr="008B1AC2" w:rsidRDefault="00277FAA" w:rsidP="00277FAA">
      <w:r w:rsidRPr="00121733">
        <w:t>Michael Scharf</w:t>
      </w:r>
      <w:r w:rsidRPr="006B2FA6">
        <w:rPr>
          <w:lang w:val="en-GB"/>
        </w:rPr>
        <w:br/>
      </w:r>
      <w:r w:rsidRPr="008B1AC2">
        <w:rPr>
          <w:lang w:val="en-GB"/>
        </w:rPr>
        <w:t>Hochschule Esslingen - University of Applied Sciences</w:t>
      </w:r>
    </w:p>
    <w:p w14:paraId="55CC7E94" w14:textId="77777777" w:rsidR="00277FAA" w:rsidRDefault="00277FAA" w:rsidP="00277FAA">
      <w:r>
        <w:t xml:space="preserve">Email: </w:t>
      </w:r>
      <w:hyperlink r:id="rId20" w:history="1">
        <w:r w:rsidRPr="004C3950">
          <w:rPr>
            <w:rStyle w:val="Hyperlink"/>
          </w:rPr>
          <w:t>michael.scharf@hs-esslingen.de</w:t>
        </w:r>
      </w:hyperlink>
    </w:p>
    <w:p w14:paraId="2120C78A" w14:textId="77777777" w:rsidR="00433AE6" w:rsidRDefault="00433AE6" w:rsidP="00433AE6"/>
    <w:p w14:paraId="0193AF76" w14:textId="77777777" w:rsidR="00433AE6" w:rsidRPr="004867D3" w:rsidRDefault="00433AE6" w:rsidP="00433AE6">
      <w:r w:rsidRPr="008B1AC2">
        <w:t>Young Lee</w:t>
      </w:r>
      <w:r w:rsidRPr="006B2FA6">
        <w:rPr>
          <w:lang w:val="en-GB"/>
        </w:rPr>
        <w:br/>
      </w:r>
      <w:r w:rsidRPr="008B1AC2">
        <w:rPr>
          <w:lang w:val="en-GB"/>
        </w:rPr>
        <w:t>Sung Kyun Kwan University</w:t>
      </w:r>
    </w:p>
    <w:p w14:paraId="19BEE96F" w14:textId="77777777" w:rsidR="00433AE6" w:rsidRDefault="00433AE6" w:rsidP="00433AE6">
      <w:r>
        <w:t xml:space="preserve">Email: </w:t>
      </w:r>
      <w:hyperlink r:id="rId21" w:history="1">
        <w:r w:rsidRPr="004C3950">
          <w:rPr>
            <w:rStyle w:val="Hyperlink"/>
          </w:rPr>
          <w:t>younglee.tx@gmail.com</w:t>
        </w:r>
      </w:hyperlink>
    </w:p>
    <w:p w14:paraId="4C0DF734" w14:textId="77777777" w:rsidR="00433AE6" w:rsidRDefault="00433AE6" w:rsidP="00433AE6"/>
    <w:p w14:paraId="4ED16DDA"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53703230" w14:textId="77777777" w:rsidR="00BA2A4C" w:rsidRPr="00E33E77" w:rsidRDefault="00433AE6" w:rsidP="00E33E77">
      <w:pPr>
        <w:rPr>
          <w:lang w:val="it-IT"/>
        </w:rPr>
      </w:pPr>
      <w:r w:rsidRPr="004867D3">
        <w:rPr>
          <w:lang w:val="it-IT"/>
        </w:rPr>
        <w:t xml:space="preserve">Email: </w:t>
      </w:r>
      <w:hyperlink r:id="rId22" w:history="1">
        <w:r w:rsidRPr="004C3950">
          <w:rPr>
            <w:rStyle w:val="Hyperlink"/>
            <w:lang w:val="it-IT"/>
          </w:rPr>
          <w:t>jefftant.ietf@gmail.com</w:t>
        </w:r>
      </w:hyperlink>
    </w:p>
    <w:sectPr w:rsidR="00BA2A4C" w:rsidRPr="00E33E77" w:rsidSect="001A6614">
      <w:headerReference w:type="default" r:id="rId23"/>
      <w:footerReference w:type="default" r:id="rId24"/>
      <w:headerReference w:type="first" r:id="rId25"/>
      <w:footerReference w:type="first" r:id="rId26"/>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OUQUIER, JEAN-FRANCOIS, Vodafone Spain" w:date="2020-05-18T11:21:00Z" w:initials="BJVS">
    <w:p w14:paraId="101A1BD1" w14:textId="77777777" w:rsidR="001322D6" w:rsidRDefault="001322D6"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3" w:author="BOUQUIER, JEAN-FRANCOIS, Vodafone Spain" w:date="2020-05-21T13:11:00Z" w:initials="BJVS">
    <w:p w14:paraId="54A9E017" w14:textId="77777777" w:rsidR="001322D6" w:rsidRDefault="001322D6"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1406B0EB" w14:textId="77777777" w:rsidR="001322D6" w:rsidRDefault="001322D6">
      <w:pPr>
        <w:pStyle w:val="CommentText"/>
      </w:pPr>
    </w:p>
  </w:comment>
  <w:comment w:id="4" w:author="BOUQUIER, JEAN-FRANCOIS, Vodafone Spain" w:date="2020-05-21T13:10:00Z" w:initials="BJVS">
    <w:p w14:paraId="5FBDE3B0" w14:textId="77777777" w:rsidR="001322D6" w:rsidRDefault="001322D6">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104" w:author="Italo Busi" w:date="2020-06-23T11:50:00Z" w:initials="IB">
    <w:p w14:paraId="753A5556" w14:textId="1CCF91A3" w:rsidR="001322D6" w:rsidRDefault="001322D6">
      <w:pPr>
        <w:pStyle w:val="CommentText"/>
      </w:pPr>
      <w:r>
        <w:rPr>
          <w:rStyle w:val="CommentReference"/>
        </w:rPr>
        <w:annotationRef/>
      </w:r>
      <w:r>
        <w:rPr>
          <w:noProof/>
        </w:rPr>
        <w:t>This text needs to be reconciled with the requirement below to discover the whole network details.</w:t>
      </w:r>
    </w:p>
  </w:comment>
  <w:comment w:id="147" w:author="Belotti, Sergio (Nokia - IT/Vimercate)" w:date="2020-06-26T10:04:00Z" w:initials="BS(-I">
    <w:p w14:paraId="34C186D8" w14:textId="77777777" w:rsidR="001322D6" w:rsidRDefault="001322D6" w:rsidP="00FD2AD0">
      <w:pPr>
        <w:pStyle w:val="CommentText"/>
      </w:pPr>
      <w:r>
        <w:rPr>
          <w:rStyle w:val="CommentReference"/>
        </w:rPr>
        <w:annotationRef/>
      </w:r>
      <w:r>
        <w:t xml:space="preserve">You mean that ASBRs are close each other and just connected by a relative short Ethernet cable , right? </w:t>
      </w:r>
    </w:p>
  </w:comment>
  <w:comment w:id="148" w:author="Italo Busi" w:date="2020-06-29T11:52:00Z" w:initials="IB">
    <w:p w14:paraId="451E6591" w14:textId="2955E7C8" w:rsidR="001322D6" w:rsidRDefault="001322D6">
      <w:pPr>
        <w:pStyle w:val="CommentText"/>
      </w:pPr>
      <w:r>
        <w:rPr>
          <w:rStyle w:val="CommentReference"/>
        </w:rPr>
        <w:annotationRef/>
      </w:r>
      <w:r>
        <w:t>correct</w:t>
      </w:r>
    </w:p>
  </w:comment>
  <w:comment w:id="165" w:author="BOUQUIER, JEAN-FRANCOIS, Vodafone Spain" w:date="2020-05-21T13:42:00Z" w:initials="BJVS">
    <w:p w14:paraId="12D4B93F" w14:textId="77777777" w:rsidR="001322D6" w:rsidRDefault="001322D6">
      <w:pPr>
        <w:pStyle w:val="CommentText"/>
      </w:pPr>
      <w:r>
        <w:rPr>
          <w:rStyle w:val="CommentReference"/>
        </w:rPr>
        <w:annotationRef/>
      </w:r>
      <w:r>
        <w:rPr>
          <w:noProof/>
        </w:rPr>
        <w:t>To be discussed in the call as this is a new addition when reading the previous text of "general assumptions"</w:t>
      </w:r>
    </w:p>
  </w:comment>
  <w:comment w:id="180" w:author="Belotti, Sergio (Nokia - IT/Vimercate)" w:date="2020-06-26T11:06:00Z" w:initials="BS(-I">
    <w:p w14:paraId="3891CCD7" w14:textId="77777777" w:rsidR="001322D6" w:rsidRDefault="001322D6" w:rsidP="00A44CF7">
      <w:pPr>
        <w:pStyle w:val="CommentText"/>
      </w:pPr>
      <w:r>
        <w:rPr>
          <w:rStyle w:val="CommentReference"/>
        </w:rPr>
        <w:annotationRef/>
      </w:r>
      <w:r>
        <w:t xml:space="preserve">VNAPs will be created as outcome of VNS. Before we have AP for which we asking for a connection with e.g. 5G BW on the access link between CE and PE.  </w:t>
      </w:r>
    </w:p>
  </w:comment>
  <w:comment w:id="187" w:author="Belotti, Sergio (Nokia - IT/Vimercate)" w:date="2020-06-26T11:10:00Z" w:initials="BS(-I">
    <w:p w14:paraId="1CDCFC71" w14:textId="77777777" w:rsidR="001322D6" w:rsidRDefault="001322D6" w:rsidP="00A44CF7">
      <w:pPr>
        <w:pStyle w:val="CommentText"/>
      </w:pPr>
      <w:r>
        <w:rPr>
          <w:rStyle w:val="CommentReference"/>
        </w:rPr>
        <w:annotationRef/>
      </w:r>
      <w:r>
        <w:t xml:space="preserve">Not sure these are disnstict steps: TE &amp; Service mapping create an augmentation of L2SM/L3SM to permit the mapping on the TE tunnel related to the VN created before . So the second bullet here </w:t>
      </w:r>
    </w:p>
  </w:comment>
  <w:comment w:id="196" w:author="Belotti, Sergio (Nokia - IT/Vimercate)" w:date="2020-06-26T18:15:00Z" w:initials="BS(-I">
    <w:p w14:paraId="21ECB5DD" w14:textId="77777777" w:rsidR="001322D6" w:rsidRDefault="001322D6" w:rsidP="00A44CF7">
      <w:pPr>
        <w:pStyle w:val="CommentText"/>
      </w:pPr>
      <w:r>
        <w:rPr>
          <w:rStyle w:val="CommentReference"/>
        </w:rPr>
        <w:annotationRef/>
      </w:r>
      <w:r>
        <w:t>It is the opposite “which can be shared with other L3VPN service“</w:t>
      </w:r>
    </w:p>
  </w:comment>
  <w:comment w:id="197" w:author="BOUQUIER, JEAN-FRANCOIS, Vodafone Spain" w:date="2020-05-21T16:42:00Z" w:initials="BJVS">
    <w:p w14:paraId="11099191" w14:textId="77777777" w:rsidR="001322D6" w:rsidRDefault="001322D6" w:rsidP="00A44CF7">
      <w:pPr>
        <w:pStyle w:val="CommentText"/>
      </w:pPr>
      <w:r>
        <w:rPr>
          <w:noProof/>
        </w:rPr>
        <w:t>Sharing existing TE tunnels at IP/MPLS doesn't require any coordination of IP and optical as nothing needs to be created at optical level.</w:t>
      </w:r>
      <w:r>
        <w:t xml:space="preserve"> </w:t>
      </w:r>
    </w:p>
  </w:comment>
  <w:comment w:id="202" w:author="Belotti, Sergio (Nokia - IT/Vimercate)" w:date="2020-06-26T18:26:00Z" w:initials="BS(-I">
    <w:p w14:paraId="62FEA21E" w14:textId="77777777" w:rsidR="001322D6" w:rsidRDefault="001322D6" w:rsidP="00A44CF7">
      <w:pPr>
        <w:pStyle w:val="CommentText"/>
      </w:pPr>
      <w:r>
        <w:rPr>
          <w:rStyle w:val="CommentReference"/>
        </w:rPr>
        <w:annotationRef/>
      </w:r>
      <w:r>
        <w:t xml:space="preserve">I’m confuse here: the first two cases are the “hard isolation” that by definition are not shared. </w:t>
      </w:r>
    </w:p>
  </w:comment>
  <w:comment w:id="203" w:author="Belotti, Sergio (Nokia - IT/Vimercate)" w:date="2020-06-26T18:28:00Z" w:initials="BS(-I">
    <w:p w14:paraId="5D9E5700" w14:textId="77777777" w:rsidR="001322D6" w:rsidRDefault="001322D6" w:rsidP="00A44CF7">
      <w:pPr>
        <w:pStyle w:val="CommentText"/>
      </w:pPr>
      <w:r>
        <w:rPr>
          <w:rStyle w:val="CommentReference"/>
        </w:rPr>
        <w:annotationRef/>
      </w:r>
      <w:r>
        <w:t>Not clear this sentience:sharing can be one of the basic characteristic of soft-isolation, so I do notunderstand the alternative.</w:t>
      </w:r>
    </w:p>
  </w:comment>
  <w:comment w:id="204" w:author="BOUQUIER, JEAN-FRANCOIS, Vodafone Spain" w:date="2020-05-21T17:00:00Z" w:initials="BJVS">
    <w:p w14:paraId="5850D3BF" w14:textId="77777777" w:rsidR="001322D6" w:rsidRDefault="001322D6" w:rsidP="00A44CF7">
      <w:pPr>
        <w:pStyle w:val="CommentText"/>
      </w:pPr>
      <w:r>
        <w:rPr>
          <w:rStyle w:val="CommentReference"/>
        </w:rPr>
        <w:annotationRef/>
      </w:r>
      <w:r>
        <w:rPr>
          <w:noProof/>
        </w:rPr>
        <w:t>Need to be reviewed. As explained below optical domain are independent and interconnection between IP/MPLS domains is done through IP/MPLS ASBRs as pshown in Figure 1.</w:t>
      </w:r>
    </w:p>
  </w:comment>
  <w:comment w:id="205" w:author="Belotti, Sergio (Nokia - IT/Vimercate)" w:date="2020-06-26T18:40:00Z" w:initials="BS(-I">
    <w:p w14:paraId="2FD825FF" w14:textId="77777777" w:rsidR="001322D6" w:rsidRDefault="001322D6" w:rsidP="00A44CF7">
      <w:pPr>
        <w:pStyle w:val="CommentText"/>
      </w:pPr>
      <w:r>
        <w:rPr>
          <w:rStyle w:val="CommentReference"/>
        </w:rPr>
        <w:annotationRef/>
      </w:r>
      <w:r>
        <w:t>Yes you’re right. Seems in contradiction to the initial assumption of IP inter-domain only peering.</w:t>
      </w:r>
    </w:p>
  </w:comment>
  <w:comment w:id="206" w:author="Belotti, Sergio (Nokia - IT/Vimercate)" w:date="2020-06-26T18:34:00Z" w:initials="BS(-I">
    <w:p w14:paraId="2FAD8C6B" w14:textId="77777777" w:rsidR="001322D6" w:rsidRDefault="001322D6" w:rsidP="00A44CF7">
      <w:pPr>
        <w:pStyle w:val="CommentText"/>
        <w:ind w:left="0"/>
      </w:pPr>
      <w:r>
        <w:rPr>
          <w:rStyle w:val="CommentReference"/>
        </w:rPr>
        <w:annotationRef/>
      </w:r>
      <w:r>
        <w:t>The inter-layer peering I suppose is related to intra-domain optical tunnel since peering between IP domain is by routers. I think we need to explain better.</w:t>
      </w:r>
    </w:p>
  </w:comment>
  <w:comment w:id="207" w:author="BOUQUIER, JEAN-FRANCOIS, Vodafone Spain" w:date="2020-05-21T16:47:00Z" w:initials="BJVS">
    <w:p w14:paraId="5B248E66" w14:textId="77777777" w:rsidR="001322D6" w:rsidRDefault="001322D6" w:rsidP="009344DD">
      <w:pPr>
        <w:pStyle w:val="CommentText"/>
      </w:pPr>
      <w:r>
        <w:rPr>
          <w:rStyle w:val="CommentReference"/>
        </w:rPr>
        <w:annotationRef/>
      </w:r>
      <w:r>
        <w:rPr>
          <w:noProof/>
        </w:rPr>
        <w:t>In current network scenario peering between two IP AS domain is done at router level (colocated routers). Even in the case of having ASBRs interconnected through WDM, don't think we would by-pass ASBRs. Router by-pass may happen within each domain.</w:t>
      </w:r>
    </w:p>
  </w:comment>
  <w:comment w:id="208" w:author="Belotti, Sergio (Nokia - IT/Vimercate)" w:date="2020-06-29T10:22:00Z" w:initials="BS(-I">
    <w:p w14:paraId="1D24A8B6" w14:textId="0ED4B956" w:rsidR="001322D6" w:rsidRDefault="001322D6" w:rsidP="00D232EF">
      <w:pPr>
        <w:pStyle w:val="CommentText"/>
        <w:ind w:left="0"/>
      </w:pPr>
      <w:r>
        <w:rPr>
          <w:rStyle w:val="CommentReference"/>
        </w:rPr>
        <w:annotationRef/>
      </w:r>
      <w:r>
        <w:t>I agree , but I do not understand what you mean with last sentence</w:t>
      </w:r>
    </w:p>
  </w:comment>
  <w:comment w:id="209" w:author="Belotti, Sergio (Nokia - IT/Vimercate)" w:date="2020-06-26T18:42:00Z" w:initials="BS(-I">
    <w:p w14:paraId="37977A78" w14:textId="77777777" w:rsidR="001322D6" w:rsidRDefault="001322D6" w:rsidP="00A44CF7">
      <w:pPr>
        <w:pStyle w:val="CommentText"/>
      </w:pPr>
      <w:r>
        <w:rPr>
          <w:rStyle w:val="CommentReference"/>
        </w:rPr>
        <w:annotationRef/>
      </w:r>
      <w:r>
        <w:t>In the reference picture we have only PNC as domain controller not L-MDSC</w:t>
      </w:r>
    </w:p>
  </w:comment>
  <w:comment w:id="210" w:author="BOUQUIER, JEAN-FRANCOIS, Vodafone Spain" w:date="2020-05-21T17:05:00Z" w:initials="BJVS">
    <w:p w14:paraId="217B49AA" w14:textId="77777777" w:rsidR="001322D6" w:rsidRDefault="001322D6">
      <w:pPr>
        <w:pStyle w:val="CommentText"/>
      </w:pPr>
      <w:r>
        <w:rPr>
          <w:rStyle w:val="CommentReference"/>
        </w:rPr>
        <w:annotationRef/>
      </w:r>
      <w:r>
        <w:rPr>
          <w:noProof/>
        </w:rPr>
        <w:t>There is not an optical tunnel end-to-end across optical domains but yes coordination is needed to set-up optical tunnel required in each optical domain.</w:t>
      </w:r>
    </w:p>
  </w:comment>
  <w:comment w:id="211" w:author="BOUQUIER, JEAN-FRANCOIS, Vodafone Spain" w:date="2020-05-21T16:57:00Z" w:initials="BJVS">
    <w:p w14:paraId="11C5CD23" w14:textId="77777777" w:rsidR="001322D6" w:rsidRDefault="001322D6">
      <w:pPr>
        <w:pStyle w:val="CommentText"/>
      </w:pPr>
      <w:r>
        <w:rPr>
          <w:rStyle w:val="CommentReference"/>
        </w:rPr>
        <w:annotationRef/>
      </w:r>
      <w:r>
        <w:rPr>
          <w:noProof/>
        </w:rPr>
        <w:t>In current network scenario there is not such "underlay optical tunnel". in fact both optical domains are from different Vendors and have no interconnection as indicated in Figure 1</w:t>
      </w:r>
    </w:p>
  </w:comment>
  <w:comment w:id="216" w:author="BOUQUIER, JEAN-FRANCOIS, Vodafone Spain" w:date="2020-06-05T11:10:00Z" w:initials="BJVS">
    <w:p w14:paraId="6C5B6B0A" w14:textId="77777777" w:rsidR="001322D6" w:rsidRDefault="001322D6">
      <w:pPr>
        <w:pStyle w:val="CommentText"/>
      </w:pPr>
      <w:r>
        <w:rPr>
          <w:rStyle w:val="CommentReference"/>
        </w:rPr>
        <w:annotationRef/>
      </w:r>
      <w:r>
        <w:rPr>
          <w:noProof/>
        </w:rPr>
        <w:t>Moved from a later section that has been deleted</w:t>
      </w:r>
    </w:p>
  </w:comment>
  <w:comment w:id="217" w:author="BOUQUIER, JEAN-FRANCOIS, Vodafone Spain" w:date="2020-06-04T13:44:00Z" w:initials="BJVS">
    <w:p w14:paraId="0A2648BC" w14:textId="77777777" w:rsidR="001322D6" w:rsidRDefault="001322D6">
      <w:pPr>
        <w:pStyle w:val="CommentText"/>
      </w:pPr>
      <w:r>
        <w:rPr>
          <w:rStyle w:val="CommentReference"/>
        </w:rPr>
        <w:annotationRef/>
      </w:r>
      <w:r>
        <w:t>Point to be further discussed. Possibility to have separate data model in future for inventory related information?</w:t>
      </w:r>
    </w:p>
  </w:comment>
  <w:comment w:id="218" w:author="BOUQUIER, JEAN-FRANCOIS, Vodafone Spain" w:date="2020-06-05T11:09:00Z" w:initials="BJVS">
    <w:p w14:paraId="79C10F90" w14:textId="77777777" w:rsidR="001322D6" w:rsidRDefault="001322D6">
      <w:pPr>
        <w:pStyle w:val="CommentText"/>
      </w:pPr>
      <w:r>
        <w:rPr>
          <w:rStyle w:val="CommentReference"/>
        </w:rPr>
        <w:annotationRef/>
      </w:r>
      <w:r>
        <w:rPr>
          <w:noProof/>
        </w:rPr>
        <w:t>This has been already mentioned above</w:t>
      </w:r>
    </w:p>
  </w:comment>
  <w:comment w:id="219" w:author="BOUQUIER, JEAN-FRANCOIS, Vodafone Spain" w:date="2020-06-04T13:56:00Z" w:initials="BJVS">
    <w:p w14:paraId="7E7EFB26" w14:textId="77777777" w:rsidR="001322D6" w:rsidRDefault="001322D6">
      <w:pPr>
        <w:pStyle w:val="CommentText"/>
      </w:pPr>
      <w:r>
        <w:rPr>
          <w:rStyle w:val="CommentReference"/>
        </w:rPr>
        <w:annotationRef/>
      </w:r>
      <w:r>
        <w:t>Notifications were not mentioned so far between PNC and MDSC. We can add them as suggested in common YANG models to be supported both by MDSC and PNCs</w:t>
      </w:r>
    </w:p>
  </w:comment>
  <w:comment w:id="222" w:author="BOUQUIER, JEAN-FRANCOIS, Vodafone Spain" w:date="2020-06-04T18:51:00Z" w:initials="BJVS">
    <w:p w14:paraId="6875DA1D" w14:textId="77777777" w:rsidR="001322D6" w:rsidRDefault="001322D6">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224" w:author="BOUQUIER, JEAN-FRANCOIS, Vodafone Spain" w:date="2020-06-04T13:16:00Z" w:initials="BJVS">
    <w:p w14:paraId="0C3D6760" w14:textId="77777777" w:rsidR="001322D6" w:rsidRDefault="001322D6">
      <w:pPr>
        <w:pStyle w:val="CommentText"/>
      </w:pPr>
      <w:r>
        <w:rPr>
          <w:rStyle w:val="CommentReference"/>
        </w:rPr>
        <w:annotationRef/>
      </w:r>
      <w:r>
        <w:t>Proposed to add this draft as optional when OTN layer exists on top of WDM layer.</w:t>
      </w:r>
    </w:p>
  </w:comment>
  <w:comment w:id="226" w:author="BOUQUIER, JEAN-FRANCOIS, Vodafone Spain" w:date="2020-06-08T12:45:00Z" w:initials="BJVS">
    <w:p w14:paraId="2AB38360" w14:textId="77777777" w:rsidR="001322D6" w:rsidRDefault="001322D6" w:rsidP="002D25F4">
      <w:pPr>
        <w:pStyle w:val="RFCListBullet"/>
        <w:numPr>
          <w:ilvl w:val="0"/>
          <w:numId w:val="0"/>
        </w:numPr>
      </w:pPr>
      <w:r>
        <w:rPr>
          <w:rStyle w:val="CommentReference"/>
        </w:rPr>
        <w:annotationRef/>
      </w:r>
      <w:r>
        <w:t>Need to be discussed [CLIENT-TOPO] vs [UNI-TOPO] as L3NM is considering [UNI-TOPO]as indicated below</w:t>
      </w:r>
    </w:p>
    <w:p w14:paraId="43C3C7E0" w14:textId="77777777" w:rsidR="001322D6" w:rsidRDefault="001322D6">
      <w:pPr>
        <w:pStyle w:val="CommentText"/>
      </w:pPr>
    </w:p>
  </w:comment>
  <w:comment w:id="227" w:author="BOUQUIER, JEAN-FRANCOIS, Vodafone Spain" w:date="2020-06-05T09:38:00Z" w:initials="BJVS">
    <w:p w14:paraId="48D7B996" w14:textId="77777777" w:rsidR="001322D6" w:rsidRDefault="001322D6">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228" w:author="BOUQUIER, JEAN-FRANCOIS, Vodafone Spain" w:date="2020-06-05T11:27:00Z" w:initials="BJVS">
    <w:p w14:paraId="16F787D6" w14:textId="77777777" w:rsidR="001322D6" w:rsidRDefault="001322D6">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1A1BD1" w15:done="0"/>
  <w15:commentEx w15:paraId="1406B0EB" w15:done="0"/>
  <w15:commentEx w15:paraId="5FBDE3B0" w15:done="0"/>
  <w15:commentEx w15:paraId="753A5556" w15:done="0"/>
  <w15:commentEx w15:paraId="34C186D8" w15:done="1"/>
  <w15:commentEx w15:paraId="451E6591" w15:paraIdParent="34C186D8" w15:done="1"/>
  <w15:commentEx w15:paraId="12D4B93F" w15:done="0"/>
  <w15:commentEx w15:paraId="3891CCD7" w15:done="0"/>
  <w15:commentEx w15:paraId="1CDCFC71" w15:done="0"/>
  <w15:commentEx w15:paraId="21ECB5DD" w15:done="0"/>
  <w15:commentEx w15:paraId="11099191" w15:done="0"/>
  <w15:commentEx w15:paraId="62FEA21E" w15:done="0"/>
  <w15:commentEx w15:paraId="5D9E5700" w15:done="0"/>
  <w15:commentEx w15:paraId="5850D3BF" w15:done="0"/>
  <w15:commentEx w15:paraId="2FD825FF" w15:paraIdParent="5850D3BF" w15:done="0"/>
  <w15:commentEx w15:paraId="2FAD8C6B" w15:done="0"/>
  <w15:commentEx w15:paraId="5B248E66" w15:done="0"/>
  <w15:commentEx w15:paraId="1D24A8B6" w15:paraIdParent="5B248E66" w15:done="0"/>
  <w15:commentEx w15:paraId="37977A78" w15:done="0"/>
  <w15:commentEx w15:paraId="217B49AA" w15:done="0"/>
  <w15:commentEx w15:paraId="11C5CD23" w15:done="0"/>
  <w15:commentEx w15:paraId="6C5B6B0A" w15:done="0"/>
  <w15:commentEx w15:paraId="0A2648BC" w15:done="0"/>
  <w15:commentEx w15:paraId="79C10F90" w15:done="0"/>
  <w15:commentEx w15:paraId="7E7EFB26" w15:done="0"/>
  <w15:commentEx w15:paraId="6875DA1D" w15:done="0"/>
  <w15:commentEx w15:paraId="0C3D6760" w15:done="0"/>
  <w15:commentEx w15:paraId="43C3C7E0" w15:done="0"/>
  <w15:commentEx w15:paraId="48D7B996" w15:done="0"/>
  <w15:commentEx w15:paraId="16F787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1A1BD1" w16cid:durableId="22A43B74"/>
  <w16cid:commentId w16cid:paraId="1406B0EB" w16cid:durableId="22A43B75"/>
  <w16cid:commentId w16cid:paraId="5FBDE3B0" w16cid:durableId="22A43B76"/>
  <w16cid:commentId w16cid:paraId="753A5556" w16cid:durableId="22A43B77"/>
  <w16cid:commentId w16cid:paraId="34C186D8" w16cid:durableId="22A43B78"/>
  <w16cid:commentId w16cid:paraId="12D4B93F" w16cid:durableId="22A43B79"/>
  <w16cid:commentId w16cid:paraId="3891CCD7" w16cid:durableId="22A43B7A"/>
  <w16cid:commentId w16cid:paraId="1CDCFC71" w16cid:durableId="22A43B7B"/>
  <w16cid:commentId w16cid:paraId="21ECB5DD" w16cid:durableId="22A43B7C"/>
  <w16cid:commentId w16cid:paraId="11099191" w16cid:durableId="22A43B7D"/>
  <w16cid:commentId w16cid:paraId="62FEA21E" w16cid:durableId="22A43B7E"/>
  <w16cid:commentId w16cid:paraId="5D9E5700" w16cid:durableId="22A43B7F"/>
  <w16cid:commentId w16cid:paraId="5850D3BF" w16cid:durableId="22A43B80"/>
  <w16cid:commentId w16cid:paraId="2FD825FF" w16cid:durableId="22A43B81"/>
  <w16cid:commentId w16cid:paraId="2FAD8C6B" w16cid:durableId="22A43B82"/>
  <w16cid:commentId w16cid:paraId="5B248E66" w16cid:durableId="22A43B83"/>
  <w16cid:commentId w16cid:paraId="1D24A8B6" w16cid:durableId="22A43F6F"/>
  <w16cid:commentId w16cid:paraId="37977A78" w16cid:durableId="22A43B84"/>
  <w16cid:commentId w16cid:paraId="217B49AA" w16cid:durableId="22A43B85"/>
  <w16cid:commentId w16cid:paraId="11C5CD23" w16cid:durableId="22A43B86"/>
  <w16cid:commentId w16cid:paraId="6C5B6B0A" w16cid:durableId="22A43B87"/>
  <w16cid:commentId w16cid:paraId="0A2648BC" w16cid:durableId="22A43B88"/>
  <w16cid:commentId w16cid:paraId="79C10F90" w16cid:durableId="22A43B89"/>
  <w16cid:commentId w16cid:paraId="7E7EFB26" w16cid:durableId="22A43B8A"/>
  <w16cid:commentId w16cid:paraId="6875DA1D" w16cid:durableId="22A43B8B"/>
  <w16cid:commentId w16cid:paraId="0C3D6760" w16cid:durableId="22A43B8C"/>
  <w16cid:commentId w16cid:paraId="43C3C7E0" w16cid:durableId="22A43B8D"/>
  <w16cid:commentId w16cid:paraId="48D7B996" w16cid:durableId="22A43B8E"/>
  <w16cid:commentId w16cid:paraId="16F787D6" w16cid:durableId="22A43B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5781E2" w14:textId="77777777" w:rsidR="001322D6" w:rsidRDefault="001322D6">
      <w:r>
        <w:separator/>
      </w:r>
    </w:p>
  </w:endnote>
  <w:endnote w:type="continuationSeparator" w:id="0">
    <w:p w14:paraId="1244DEBC" w14:textId="77777777" w:rsidR="001322D6" w:rsidRDefault="001322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4E1712" w14:textId="4BF90D1E" w:rsidR="001322D6" w:rsidRDefault="001322D6"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352C2">
      <w:rPr>
        <w:noProof/>
      </w:rPr>
      <w:instrText>December</w:instrText>
    </w:r>
    <w:r>
      <w:fldChar w:fldCharType="end"/>
    </w:r>
    <w:r>
      <w:instrText xml:space="preserve"> \* MERGEFORMAT </w:instrText>
    </w:r>
    <w:r>
      <w:fldChar w:fldCharType="separate"/>
    </w:r>
    <w:r w:rsidR="001352C2">
      <w:rPr>
        <w:noProof/>
      </w:rPr>
      <w:instrText>December</w:instrText>
    </w:r>
    <w:r>
      <w:fldChar w:fldCharType="end"/>
    </w:r>
    <w:r>
      <w:instrText xml:space="preserve">  \* MERGEFORMAT </w:instrText>
    </w:r>
    <w:r>
      <w:fldChar w:fldCharType="separate"/>
    </w:r>
    <w:r w:rsidR="001352C2">
      <w:rPr>
        <w:noProof/>
      </w:rPr>
      <w:instrText>December</w:instrText>
    </w:r>
    <w:r>
      <w:fldChar w:fldCharType="end"/>
    </w:r>
    <w:r>
      <w:instrText xml:space="preserve"> \* MERGEFORMAT </w:instrText>
    </w:r>
    <w:r>
      <w:fldChar w:fldCharType="separate"/>
    </w:r>
    <w:r w:rsidR="001352C2">
      <w:rPr>
        <w:noProof/>
      </w:rPr>
      <w:instrText>December</w:instrText>
    </w:r>
    <w:r>
      <w:fldChar w:fldCharType="end"/>
    </w:r>
    <w:r>
      <w:instrText xml:space="preserve"> \* MERGEFORMAT </w:instrText>
    </w:r>
    <w:r>
      <w:fldChar w:fldCharType="separate"/>
    </w:r>
    <w:r w:rsidR="001352C2">
      <w:rPr>
        <w:noProof/>
      </w:rPr>
      <w:instrText>December</w:instrText>
    </w:r>
    <w:r>
      <w:fldChar w:fldCharType="end"/>
    </w:r>
    <w:r>
      <w:instrText xml:space="preserve"> \* MERGEFORMAT </w:instrText>
    </w:r>
    <w:r>
      <w:fldChar w:fldCharType="separate"/>
    </w:r>
    <w:r w:rsidR="001352C2">
      <w:rPr>
        <w:noProof/>
      </w:rPr>
      <w:t>December</w:t>
    </w:r>
    <w:r>
      <w:fldChar w:fldCharType="end"/>
    </w:r>
    <w:r>
      <w:t xml:space="preserve"> </w:t>
    </w:r>
    <w:r>
      <w:fldChar w:fldCharType="begin"/>
    </w:r>
    <w:r>
      <w:instrText xml:space="preserve"> SAVEDATE  \@ "d," </w:instrText>
    </w:r>
    <w:r>
      <w:fldChar w:fldCharType="separate"/>
    </w:r>
    <w:r>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1352C2">
      <w:rPr>
        <w:noProof/>
      </w:rPr>
      <w:t>2020</w:t>
    </w:r>
    <w:r>
      <w:fldChar w:fldCharType="end"/>
    </w:r>
    <w:r>
      <w:rPr>
        <w:rFonts w:cs="Times New Roman"/>
      </w:rPr>
      <w:tab/>
    </w:r>
    <w:r>
      <w:t xml:space="preserve">[Page </w:t>
    </w:r>
    <w:r>
      <w:fldChar w:fldCharType="begin"/>
    </w:r>
    <w:r>
      <w:instrText xml:space="preserve"> PAGE </w:instrText>
    </w:r>
    <w:r>
      <w:fldChar w:fldCharType="separate"/>
    </w:r>
    <w:r w:rsidR="001352C2">
      <w:rPr>
        <w:noProof/>
      </w:rPr>
      <w:t>7</w:t>
    </w:r>
    <w:r>
      <w:fldChar w:fldCharType="end"/>
    </w:r>
    <w:r>
      <w:t>]</w:t>
    </w:r>
  </w:p>
  <w:p w14:paraId="70D7D039" w14:textId="77777777" w:rsidR="001322D6" w:rsidRDefault="001322D6">
    <w:r>
      <w:rPr>
        <w:noProof/>
        <w:lang w:eastAsia="zh-CN"/>
      </w:rPr>
      <mc:AlternateContent>
        <mc:Choice Requires="wps">
          <w:drawing>
            <wp:anchor distT="0" distB="0" distL="114300" distR="114300" simplePos="0" relativeHeight="251659264" behindDoc="0" locked="0" layoutInCell="0" allowOverlap="1" wp14:anchorId="4F699715" wp14:editId="20D5D3F4">
              <wp:simplePos x="0" y="0"/>
              <wp:positionH relativeFrom="page">
                <wp:posOffset>0</wp:posOffset>
              </wp:positionH>
              <wp:positionV relativeFrom="page">
                <wp:posOffset>9601200</wp:posOffset>
              </wp:positionV>
              <wp:extent cx="7772400" cy="266700"/>
              <wp:effectExtent l="0" t="0" r="0" b="0"/>
              <wp:wrapNone/>
              <wp:docPr id="1" name="MSIPCMdc6c4f0d810a0256b49efc9a"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5A7F0E6" w14:textId="15EFE3CF" w:rsidR="001322D6" w:rsidRPr="00331413" w:rsidRDefault="001322D6" w:rsidP="00331413">
                          <w:pPr>
                            <w:spacing w:after="0"/>
                            <w:ind w:left="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F699715" id="_x0000_t202" coordsize="21600,21600" o:spt="202" path="m,l,21600r21600,l21600,xe">
              <v:stroke joinstyle="miter"/>
              <v:path gradientshapeok="t" o:connecttype="rect"/>
            </v:shapetype>
            <v:shape id="MSIPCMdc6c4f0d810a0256b49efc9a" o:spid="_x0000_s1026" type="#_x0000_t202" alt="{&quot;HashCode&quot;:-1699574231,&quot;Height&quot;:792.0,&quot;Width&quot;:612.0,&quot;Placement&quot;:&quot;Footer&quot;,&quot;Index&quot;:&quot;Primary&quot;,&quot;Section&quot;:1,&quot;Top&quot;:0.0,&quot;Left&quot;:0.0}" style="position:absolute;left:0;text-align:left;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BajbsUZAwAAOAYAAA4AAAAAAAAAAAAAAAAA&#10;LgIAAGRycy9lMm9Eb2MueG1sUEsBAi0AFAAGAAgAAAAhALtA7THcAAAACwEAAA8AAAAAAAAAAAAA&#10;AAAAcwUAAGRycy9kb3ducmV2LnhtbFBLBQYAAAAABAAEAPMAAAB8BgAAAAA=&#10;" o:allowincell="f" filled="f" stroked="f" strokeweight=".5pt">
              <v:textbox inset="20pt,0,,0">
                <w:txbxContent>
                  <w:p w14:paraId="65A7F0E6" w14:textId="15EFE3CF" w:rsidR="001322D6" w:rsidRPr="00331413" w:rsidRDefault="001322D6" w:rsidP="00331413">
                    <w:pPr>
                      <w:spacing w:after="0"/>
                      <w:ind w:left="0"/>
                      <w:rPr>
                        <w:rFonts w:ascii="Calibri" w:hAnsi="Calibri" w:cs="Calibri"/>
                        <w:color w:val="000000"/>
                        <w:sz w:val="14"/>
                      </w:rPr>
                    </w:pP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6A3F4A" w14:textId="77777777" w:rsidR="001322D6" w:rsidRDefault="001322D6" w:rsidP="00F410C4">
    <w:pPr>
      <w:pStyle w:val="Footer"/>
      <w:rPr>
        <w:highlight w:val="yellow"/>
      </w:rPr>
    </w:pPr>
  </w:p>
  <w:p w14:paraId="1E0AB9CD" w14:textId="77777777" w:rsidR="001322D6" w:rsidRDefault="001322D6" w:rsidP="00F410C4">
    <w:pPr>
      <w:pStyle w:val="Footer"/>
      <w:rPr>
        <w:highlight w:val="yellow"/>
      </w:rPr>
    </w:pPr>
  </w:p>
  <w:p w14:paraId="1C869EA1" w14:textId="77777777" w:rsidR="001322D6" w:rsidRDefault="001322D6" w:rsidP="00F410C4">
    <w:pPr>
      <w:pStyle w:val="Footer"/>
      <w:rPr>
        <w:highlight w:val="yellow"/>
      </w:rPr>
    </w:pPr>
  </w:p>
  <w:p w14:paraId="73803FF5" w14:textId="40DBA6FD" w:rsidR="001322D6" w:rsidRDefault="001322D6"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t>December</w:t>
    </w:r>
    <w:r>
      <w:fldChar w:fldCharType="end"/>
    </w:r>
    <w:r>
      <w:t xml:space="preserve"> </w:t>
    </w:r>
    <w:r>
      <w:fldChar w:fldCharType="begin"/>
    </w:r>
    <w:r>
      <w:instrText xml:space="preserve"> SAVEDATE  \@ "d," </w:instrText>
    </w:r>
    <w:r>
      <w:fldChar w:fldCharType="separate"/>
    </w:r>
    <w:r>
      <w:rPr>
        <w:noProof/>
      </w:rPr>
      <w:t>2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AF6AF1">
      <w:rPr>
        <w:noProof/>
      </w:rPr>
      <w:t>2020</w:t>
    </w:r>
    <w:r>
      <w:fldChar w:fldCharType="end"/>
    </w:r>
    <w:r>
      <w:tab/>
      <w:t xml:space="preserve">[Page </w:t>
    </w:r>
    <w:r>
      <w:fldChar w:fldCharType="begin"/>
    </w:r>
    <w:r>
      <w:instrText xml:space="preserve"> PAGE </w:instrText>
    </w:r>
    <w:r>
      <w:fldChar w:fldCharType="separate"/>
    </w:r>
    <w:r w:rsidR="00AF6AF1">
      <w:rPr>
        <w:noProof/>
      </w:rPr>
      <w:t>1</w:t>
    </w:r>
    <w:r>
      <w:fldChar w:fldCharType="end"/>
    </w:r>
    <w:r>
      <w:t>]</w:t>
    </w:r>
  </w:p>
  <w:p w14:paraId="1A22800F" w14:textId="77777777" w:rsidR="001322D6" w:rsidRDefault="001322D6" w:rsidP="00F410C4">
    <w:pPr>
      <w:pStyle w:val="Footer"/>
    </w:pPr>
    <w:r>
      <w:rPr>
        <w:noProof/>
        <w:lang w:eastAsia="zh-CN"/>
      </w:rPr>
      <mc:AlternateContent>
        <mc:Choice Requires="wps">
          <w:drawing>
            <wp:anchor distT="0" distB="0" distL="114300" distR="114300" simplePos="0" relativeHeight="251660288" behindDoc="0" locked="0" layoutInCell="0" allowOverlap="1" wp14:anchorId="4630EA84" wp14:editId="5DA1B09A">
              <wp:simplePos x="0" y="0"/>
              <wp:positionH relativeFrom="page">
                <wp:posOffset>0</wp:posOffset>
              </wp:positionH>
              <wp:positionV relativeFrom="page">
                <wp:posOffset>9601200</wp:posOffset>
              </wp:positionV>
              <wp:extent cx="7772400" cy="266700"/>
              <wp:effectExtent l="0" t="0" r="0" b="0"/>
              <wp:wrapNone/>
              <wp:docPr id="2" name="MSIPCM6b6142e586f9fc0057e97170" descr="{&quot;HashCode&quot;:-1699574231,&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FB1021A" w14:textId="4F2AA7DF" w:rsidR="001322D6" w:rsidRPr="00331413" w:rsidRDefault="001322D6" w:rsidP="00331413">
                          <w:pPr>
                            <w:spacing w:after="0"/>
                            <w:ind w:left="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630EA84" id="_x0000_t202" coordsize="21600,21600" o:spt="202" path="m,l,21600r21600,l21600,xe">
              <v:stroke joinstyle="miter"/>
              <v:path gradientshapeok="t" o:connecttype="rect"/>
            </v:shapetype>
            <v:shape id="MSIPCM6b6142e586f9fc0057e97170" o:spid="_x0000_s1027" type="#_x0000_t202" alt="{&quot;HashCode&quot;:-1699574231,&quot;Height&quot;:792.0,&quot;Width&quot;:612.0,&quot;Placement&quot;:&quot;Footer&quot;,&quot;Index&quot;:&quot;FirstPage&quot;,&quot;Section&quot;:1,&quot;Top&quot;:0.0,&quot;Left&quot;:0.0}" style="position:absolute;margin-left:0;margin-top:756pt;width:612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" o:allowincell="f" filled="f" stroked="f" strokeweight=".5pt">
              <v:textbox inset="20pt,0,,0">
                <w:txbxContent>
                  <w:p w14:paraId="5FB1021A" w14:textId="4F2AA7DF" w:rsidR="001322D6" w:rsidRPr="00331413" w:rsidRDefault="001322D6" w:rsidP="00331413">
                    <w:pPr>
                      <w:spacing w:after="0"/>
                      <w:ind w:left="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625948" w14:textId="77777777" w:rsidR="001322D6" w:rsidRDefault="001322D6">
      <w:r>
        <w:separator/>
      </w:r>
    </w:p>
  </w:footnote>
  <w:footnote w:type="continuationSeparator" w:id="0">
    <w:p w14:paraId="26A21E6E" w14:textId="77777777" w:rsidR="001322D6" w:rsidRDefault="001322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B495AF" w14:textId="1B37198B" w:rsidR="001322D6" w:rsidRDefault="001322D6"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June 2020</w:t>
    </w:r>
    <w:r>
      <w:fldChar w:fldCharType="end"/>
    </w:r>
  </w:p>
  <w:p w14:paraId="70DF5F92" w14:textId="77777777" w:rsidR="001322D6" w:rsidRDefault="001322D6"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D04E5" w14:textId="77777777" w:rsidR="001322D6" w:rsidRDefault="001322D6" w:rsidP="00F410C4">
    <w:pPr>
      <w:pStyle w:val="Header"/>
      <w:rPr>
        <w:highlight w:val="yellow"/>
      </w:rPr>
    </w:pPr>
  </w:p>
  <w:p w14:paraId="7D0199B5" w14:textId="77777777" w:rsidR="001322D6" w:rsidRDefault="001322D6" w:rsidP="00F410C4">
    <w:pPr>
      <w:pStyle w:val="Header"/>
      <w:rPr>
        <w:highlight w:val="yellow"/>
      </w:rPr>
    </w:pPr>
  </w:p>
  <w:p w14:paraId="4172B0C3" w14:textId="77777777" w:rsidR="001322D6" w:rsidRDefault="001322D6" w:rsidP="00F410C4">
    <w:pPr>
      <w:pStyle w:val="Header"/>
    </w:pPr>
    <w:r w:rsidRPr="007064B6">
      <w:t>TEAS Working Group</w:t>
    </w:r>
    <w:r>
      <w:tab/>
    </w:r>
    <w:r w:rsidRPr="00F410C4">
      <w:tab/>
    </w:r>
    <w:r>
      <w:t xml:space="preserve">Fabio </w:t>
    </w:r>
    <w:r w:rsidRPr="007064B6">
      <w:t>Peruzzini</w:t>
    </w:r>
  </w:p>
  <w:p w14:paraId="67F3F3FE" w14:textId="77777777" w:rsidR="001322D6" w:rsidRDefault="001322D6" w:rsidP="00F410C4">
    <w:pPr>
      <w:pStyle w:val="Header"/>
    </w:pPr>
    <w:r>
      <w:t>Internet Draft</w:t>
    </w:r>
    <w:r>
      <w:tab/>
    </w:r>
    <w:r w:rsidRPr="00F410C4">
      <w:tab/>
    </w:r>
    <w:r>
      <w:t>TIM</w:t>
    </w:r>
  </w:p>
  <w:p w14:paraId="14E4383C" w14:textId="77777777" w:rsidR="001322D6" w:rsidRDefault="001322D6" w:rsidP="00F410C4">
    <w:pPr>
      <w:pStyle w:val="Header"/>
    </w:pPr>
    <w:r>
      <w:t xml:space="preserve">Intended status: </w:t>
    </w:r>
    <w:r>
      <w:rPr>
        <w:highlight w:val="yellow"/>
      </w:rPr>
      <w:t>Informational</w:t>
    </w:r>
    <w:r>
      <w:tab/>
    </w:r>
    <w:r>
      <w:tab/>
    </w:r>
    <w:r w:rsidRPr="006B2FA6">
      <w:rPr>
        <w:lang w:val="en-GB"/>
      </w:rPr>
      <w:t>Jean-Francois Bouquier</w:t>
    </w:r>
  </w:p>
  <w:p w14:paraId="124E0AED" w14:textId="77777777" w:rsidR="001322D6" w:rsidRPr="00D232EF" w:rsidRDefault="001322D6" w:rsidP="00F410C4">
    <w:pPr>
      <w:pStyle w:val="Header"/>
      <w:rPr>
        <w:lang w:val="it-IT"/>
      </w:rPr>
    </w:pPr>
    <w:r>
      <w:rPr>
        <w:lang w:val="en-GB"/>
      </w:rPr>
      <w:tab/>
    </w:r>
    <w:r>
      <w:rPr>
        <w:lang w:val="en-GB"/>
      </w:rPr>
      <w:tab/>
    </w:r>
    <w:r w:rsidRPr="00D232EF">
      <w:rPr>
        <w:lang w:val="it-IT"/>
      </w:rPr>
      <w:t>Vodafone</w:t>
    </w:r>
  </w:p>
  <w:p w14:paraId="5705D141" w14:textId="77777777" w:rsidR="001322D6" w:rsidRPr="00D232EF" w:rsidRDefault="001322D6" w:rsidP="00F410C4">
    <w:pPr>
      <w:pStyle w:val="Header"/>
      <w:rPr>
        <w:lang w:val="it-IT"/>
      </w:rPr>
    </w:pPr>
    <w:r w:rsidRPr="00D232EF">
      <w:rPr>
        <w:lang w:val="it-IT"/>
      </w:rPr>
      <w:tab/>
    </w:r>
    <w:r w:rsidRPr="00D232EF">
      <w:rPr>
        <w:lang w:val="it-IT"/>
      </w:rPr>
      <w:tab/>
      <w:t>Italo Busi</w:t>
    </w:r>
  </w:p>
  <w:p w14:paraId="15399C6F" w14:textId="77777777" w:rsidR="001322D6" w:rsidRPr="00D232EF" w:rsidRDefault="001322D6" w:rsidP="00F410C4">
    <w:pPr>
      <w:pStyle w:val="Header"/>
      <w:rPr>
        <w:lang w:val="it-IT"/>
      </w:rPr>
    </w:pPr>
    <w:r w:rsidRPr="00D232EF">
      <w:rPr>
        <w:lang w:val="it-IT"/>
      </w:rPr>
      <w:tab/>
    </w:r>
    <w:r w:rsidRPr="00D232EF">
      <w:rPr>
        <w:lang w:val="it-IT"/>
      </w:rPr>
      <w:tab/>
      <w:t>Huawei</w:t>
    </w:r>
  </w:p>
  <w:p w14:paraId="5E32FE6D" w14:textId="77777777" w:rsidR="001322D6" w:rsidRPr="00D232EF" w:rsidRDefault="001322D6" w:rsidP="00F410C4">
    <w:pPr>
      <w:pStyle w:val="Header"/>
      <w:rPr>
        <w:lang w:val="it-IT"/>
      </w:rPr>
    </w:pPr>
    <w:r w:rsidRPr="00D232EF">
      <w:rPr>
        <w:lang w:val="it-IT"/>
      </w:rPr>
      <w:tab/>
    </w:r>
    <w:r w:rsidRPr="00D232EF">
      <w:rPr>
        <w:lang w:val="it-IT"/>
      </w:rPr>
      <w:tab/>
      <w:t>Daniel King</w:t>
    </w:r>
  </w:p>
  <w:p w14:paraId="65578CF6" w14:textId="77777777" w:rsidR="001322D6" w:rsidRDefault="001322D6" w:rsidP="00F410C4">
    <w:pPr>
      <w:pStyle w:val="Header"/>
    </w:pPr>
    <w:r w:rsidRPr="00D232EF">
      <w:rPr>
        <w:lang w:val="it-IT"/>
      </w:rPr>
      <w:tab/>
    </w:r>
    <w:r w:rsidRPr="00D232EF">
      <w:rPr>
        <w:lang w:val="it-IT"/>
      </w:rPr>
      <w:tab/>
    </w:r>
    <w:r>
      <w:t>Old Dog Consulting</w:t>
    </w:r>
  </w:p>
  <w:p w14:paraId="6AC7B2C0" w14:textId="77777777" w:rsidR="001322D6" w:rsidRDefault="001322D6" w:rsidP="00F410C4">
    <w:pPr>
      <w:pStyle w:val="Header"/>
      <w:rPr>
        <w:lang w:val="en-GB"/>
      </w:rPr>
    </w:pPr>
    <w:r>
      <w:rPr>
        <w:lang w:val="en-GB"/>
      </w:rPr>
      <w:tab/>
    </w:r>
    <w:r>
      <w:rPr>
        <w:lang w:val="en-GB"/>
      </w:rPr>
      <w:tab/>
      <w:t>Daniele Ceccarelli</w:t>
    </w:r>
  </w:p>
  <w:p w14:paraId="0A21537C" w14:textId="77777777" w:rsidR="001322D6" w:rsidRPr="00390C09" w:rsidRDefault="001322D6" w:rsidP="00F410C4">
    <w:pPr>
      <w:pStyle w:val="Header"/>
      <w:rPr>
        <w:lang w:val="en-GB"/>
      </w:rPr>
    </w:pPr>
    <w:r>
      <w:rPr>
        <w:lang w:val="en-GB"/>
      </w:rPr>
      <w:tab/>
    </w:r>
    <w:r>
      <w:rPr>
        <w:lang w:val="en-GB"/>
      </w:rPr>
      <w:tab/>
    </w:r>
    <w:r w:rsidRPr="00433AE6">
      <w:rPr>
        <w:lang w:val="en-GB"/>
      </w:rPr>
      <w:t>Ericsson</w:t>
    </w:r>
  </w:p>
  <w:p w14:paraId="3B8C6688" w14:textId="77777777" w:rsidR="001322D6" w:rsidRPr="00390C09" w:rsidRDefault="001322D6" w:rsidP="00F410C4">
    <w:pPr>
      <w:pStyle w:val="Header"/>
      <w:rPr>
        <w:lang w:val="en-GB"/>
      </w:rPr>
    </w:pPr>
  </w:p>
  <w:p w14:paraId="144648E0" w14:textId="0D6679EB" w:rsidR="001322D6" w:rsidRDefault="001322D6"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6</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6</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instrText>December</w:instrText>
    </w:r>
    <w:r>
      <w:fldChar w:fldCharType="end"/>
    </w:r>
    <w:r>
      <w:instrText xml:space="preserve"> \* MERGEFORMAT </w:instrText>
    </w:r>
    <w:r>
      <w:fldChar w:fldCharType="separate"/>
    </w:r>
    <w:r w:rsidR="00AF6AF1">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AF6AF1">
      <w:rPr>
        <w:noProof/>
      </w:rPr>
      <w:t>2020</w:t>
    </w:r>
    <w:r>
      <w:fldChar w:fldCharType="end"/>
    </w:r>
    <w:r>
      <w:tab/>
    </w:r>
    <w:r>
      <w:tab/>
    </w:r>
    <w:r>
      <w:fldChar w:fldCharType="begin"/>
    </w:r>
    <w:r>
      <w:instrText xml:space="preserve"> SAVEDATE  \@ "MMMM d, yyyy" </w:instrText>
    </w:r>
    <w:r>
      <w:fldChar w:fldCharType="separate"/>
    </w:r>
    <w:r>
      <w:rPr>
        <w:noProof/>
      </w:rPr>
      <w:t>June 29, 2020</w:t>
    </w:r>
    <w:r>
      <w:fldChar w:fldCharType="end"/>
    </w:r>
  </w:p>
  <w:p w14:paraId="67666834" w14:textId="77777777" w:rsidR="001322D6" w:rsidRDefault="001322D6" w:rsidP="00F410C4">
    <w:pPr>
      <w:pStyle w:val="Header"/>
    </w:pPr>
    <w:r>
      <w:tab/>
    </w:r>
  </w:p>
  <w:p w14:paraId="5EB880E2" w14:textId="77777777" w:rsidR="001322D6" w:rsidRDefault="001322D6"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4" w15:restartNumberingAfterBreak="0">
    <w:nsid w:val="7911567C"/>
    <w:multiLevelType w:val="hybridMultilevel"/>
    <w:tmpl w:val="DB1A1C9E"/>
    <w:lvl w:ilvl="0" w:tplc="3B160DDE">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
  </w:num>
  <w:num w:numId="2">
    <w:abstractNumId w:val="21"/>
  </w:num>
  <w:num w:numId="3">
    <w:abstractNumId w:val="20"/>
  </w:num>
  <w:num w:numId="4">
    <w:abstractNumId w:val="1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7"/>
  </w:num>
  <w:num w:numId="18">
    <w:abstractNumId w:val="17"/>
    <w:lvlOverride w:ilvl="0">
      <w:startOverride w:val="1"/>
    </w:lvlOverride>
  </w:num>
  <w:num w:numId="19">
    <w:abstractNumId w:val="24"/>
  </w:num>
  <w:num w:numId="20">
    <w:abstractNumId w:val="16"/>
  </w:num>
  <w:num w:numId="21">
    <w:abstractNumId w:val="17"/>
  </w:num>
  <w:num w:numId="22">
    <w:abstractNumId w:val="11"/>
  </w:num>
  <w:num w:numId="23">
    <w:abstractNumId w:val="12"/>
  </w:num>
  <w:num w:numId="24">
    <w:abstractNumId w:val="10"/>
  </w:num>
  <w:num w:numId="25">
    <w:abstractNumId w:val="15"/>
  </w:num>
  <w:num w:numId="26">
    <w:abstractNumId w:val="14"/>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num>
  <w:num w:numId="32">
    <w:abstractNumId w:val="13"/>
  </w:num>
  <w:num w:numId="33">
    <w:abstractNumId w:val="11"/>
  </w:num>
  <w:num w:numId="34">
    <w:abstractNumId w:val="11"/>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UQUIER, JEAN-FRANCOIS, Vodafone Spain">
    <w15:presenceInfo w15:providerId="AD" w15:userId="S-1-5-21-329068152-1383384898-682003330-2106686"/>
  </w15:person>
  <w15:person w15:author="Italo Busi">
    <w15:presenceInfo w15:providerId="AD" w15:userId="S-1-5-21-147214757-305610072-1517763936-2477068"/>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5F0"/>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4F9B"/>
    <w:rsid w:val="0007656C"/>
    <w:rsid w:val="0008342A"/>
    <w:rsid w:val="00090AAA"/>
    <w:rsid w:val="000929F5"/>
    <w:rsid w:val="000936DF"/>
    <w:rsid w:val="00093D38"/>
    <w:rsid w:val="000B1845"/>
    <w:rsid w:val="000B3F6E"/>
    <w:rsid w:val="000B4FC0"/>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9E"/>
    <w:rsid w:val="0013055B"/>
    <w:rsid w:val="001322D6"/>
    <w:rsid w:val="00132FE8"/>
    <w:rsid w:val="00135066"/>
    <w:rsid w:val="001352C2"/>
    <w:rsid w:val="00135F4C"/>
    <w:rsid w:val="00144174"/>
    <w:rsid w:val="00145EA7"/>
    <w:rsid w:val="00146E66"/>
    <w:rsid w:val="00147470"/>
    <w:rsid w:val="00150728"/>
    <w:rsid w:val="00155BE7"/>
    <w:rsid w:val="00156C7B"/>
    <w:rsid w:val="00157328"/>
    <w:rsid w:val="00160DC6"/>
    <w:rsid w:val="0017445E"/>
    <w:rsid w:val="0018134A"/>
    <w:rsid w:val="00186A23"/>
    <w:rsid w:val="00187275"/>
    <w:rsid w:val="00194571"/>
    <w:rsid w:val="0019497B"/>
    <w:rsid w:val="00194FB1"/>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87A63"/>
    <w:rsid w:val="00291216"/>
    <w:rsid w:val="002917BD"/>
    <w:rsid w:val="00296D3F"/>
    <w:rsid w:val="002A707B"/>
    <w:rsid w:val="002A7904"/>
    <w:rsid w:val="002B08F9"/>
    <w:rsid w:val="002B1977"/>
    <w:rsid w:val="002B4108"/>
    <w:rsid w:val="002B47E5"/>
    <w:rsid w:val="002B6872"/>
    <w:rsid w:val="002C1F42"/>
    <w:rsid w:val="002C4034"/>
    <w:rsid w:val="002D25F4"/>
    <w:rsid w:val="002D2825"/>
    <w:rsid w:val="002D2F11"/>
    <w:rsid w:val="002D4619"/>
    <w:rsid w:val="002E1F5F"/>
    <w:rsid w:val="002E2943"/>
    <w:rsid w:val="002E36A0"/>
    <w:rsid w:val="002E41B0"/>
    <w:rsid w:val="002E5AE1"/>
    <w:rsid w:val="002E5DA5"/>
    <w:rsid w:val="002F162B"/>
    <w:rsid w:val="002F2B79"/>
    <w:rsid w:val="002F361B"/>
    <w:rsid w:val="0030239C"/>
    <w:rsid w:val="00304845"/>
    <w:rsid w:val="00305B15"/>
    <w:rsid w:val="00306519"/>
    <w:rsid w:val="00310193"/>
    <w:rsid w:val="00316413"/>
    <w:rsid w:val="00316AC2"/>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49F5"/>
    <w:rsid w:val="003755C4"/>
    <w:rsid w:val="00386297"/>
    <w:rsid w:val="00390C09"/>
    <w:rsid w:val="00396CDC"/>
    <w:rsid w:val="003A1329"/>
    <w:rsid w:val="003A27C4"/>
    <w:rsid w:val="003A730F"/>
    <w:rsid w:val="003B0D3F"/>
    <w:rsid w:val="003B114E"/>
    <w:rsid w:val="003B156D"/>
    <w:rsid w:val="003B3D19"/>
    <w:rsid w:val="003B7E67"/>
    <w:rsid w:val="003C429A"/>
    <w:rsid w:val="003C7575"/>
    <w:rsid w:val="003D099C"/>
    <w:rsid w:val="003D24ED"/>
    <w:rsid w:val="003E12E5"/>
    <w:rsid w:val="003E249F"/>
    <w:rsid w:val="003F7DA5"/>
    <w:rsid w:val="004005D0"/>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38BC"/>
    <w:rsid w:val="004538EF"/>
    <w:rsid w:val="004546DB"/>
    <w:rsid w:val="00460C2A"/>
    <w:rsid w:val="00460E3F"/>
    <w:rsid w:val="00463D38"/>
    <w:rsid w:val="004645E0"/>
    <w:rsid w:val="004648E9"/>
    <w:rsid w:val="004809E3"/>
    <w:rsid w:val="0048240F"/>
    <w:rsid w:val="004A3D76"/>
    <w:rsid w:val="004A4E2E"/>
    <w:rsid w:val="004B4A07"/>
    <w:rsid w:val="004B54F1"/>
    <w:rsid w:val="004B5A98"/>
    <w:rsid w:val="004C197D"/>
    <w:rsid w:val="004C646F"/>
    <w:rsid w:val="004C6D62"/>
    <w:rsid w:val="004C7955"/>
    <w:rsid w:val="004D15CB"/>
    <w:rsid w:val="004E19F0"/>
    <w:rsid w:val="004E20BD"/>
    <w:rsid w:val="004E25F7"/>
    <w:rsid w:val="004E53D1"/>
    <w:rsid w:val="004F02F6"/>
    <w:rsid w:val="004F73D6"/>
    <w:rsid w:val="005010FF"/>
    <w:rsid w:val="00507FD8"/>
    <w:rsid w:val="00511103"/>
    <w:rsid w:val="0051361F"/>
    <w:rsid w:val="00514A3B"/>
    <w:rsid w:val="0052002E"/>
    <w:rsid w:val="00520B13"/>
    <w:rsid w:val="00523442"/>
    <w:rsid w:val="005254EF"/>
    <w:rsid w:val="005268A1"/>
    <w:rsid w:val="0052735F"/>
    <w:rsid w:val="00532C0A"/>
    <w:rsid w:val="005368B8"/>
    <w:rsid w:val="00544979"/>
    <w:rsid w:val="00550ACC"/>
    <w:rsid w:val="00557357"/>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2F07"/>
    <w:rsid w:val="005B57D1"/>
    <w:rsid w:val="005B7B35"/>
    <w:rsid w:val="005C03FF"/>
    <w:rsid w:val="005C11CC"/>
    <w:rsid w:val="005C5912"/>
    <w:rsid w:val="005E13F3"/>
    <w:rsid w:val="005F1CB3"/>
    <w:rsid w:val="005F1D39"/>
    <w:rsid w:val="005F2B95"/>
    <w:rsid w:val="005F2CBA"/>
    <w:rsid w:val="005F4550"/>
    <w:rsid w:val="005F461F"/>
    <w:rsid w:val="0060080E"/>
    <w:rsid w:val="0060135F"/>
    <w:rsid w:val="00605243"/>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1799"/>
    <w:rsid w:val="0065225C"/>
    <w:rsid w:val="006522E9"/>
    <w:rsid w:val="0065611E"/>
    <w:rsid w:val="00657594"/>
    <w:rsid w:val="00660BD8"/>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C35A3"/>
    <w:rsid w:val="006D24E0"/>
    <w:rsid w:val="006D5DE5"/>
    <w:rsid w:val="006D6BA3"/>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77D3E"/>
    <w:rsid w:val="00887CE7"/>
    <w:rsid w:val="0089160A"/>
    <w:rsid w:val="00892A1A"/>
    <w:rsid w:val="008941CF"/>
    <w:rsid w:val="00894237"/>
    <w:rsid w:val="00895497"/>
    <w:rsid w:val="008961EC"/>
    <w:rsid w:val="00896325"/>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1CF7"/>
    <w:rsid w:val="009024F8"/>
    <w:rsid w:val="00903371"/>
    <w:rsid w:val="00906DA2"/>
    <w:rsid w:val="009077E0"/>
    <w:rsid w:val="00913503"/>
    <w:rsid w:val="00915D0D"/>
    <w:rsid w:val="0091607B"/>
    <w:rsid w:val="00924B0B"/>
    <w:rsid w:val="0092641E"/>
    <w:rsid w:val="009344DD"/>
    <w:rsid w:val="00936A66"/>
    <w:rsid w:val="00937E3A"/>
    <w:rsid w:val="009439D8"/>
    <w:rsid w:val="00945E70"/>
    <w:rsid w:val="009473D2"/>
    <w:rsid w:val="00967E52"/>
    <w:rsid w:val="00980212"/>
    <w:rsid w:val="009812A3"/>
    <w:rsid w:val="00981678"/>
    <w:rsid w:val="009876A3"/>
    <w:rsid w:val="00993578"/>
    <w:rsid w:val="009945BB"/>
    <w:rsid w:val="00995068"/>
    <w:rsid w:val="00995102"/>
    <w:rsid w:val="009A0EE2"/>
    <w:rsid w:val="009B0913"/>
    <w:rsid w:val="009B543C"/>
    <w:rsid w:val="009C3EF5"/>
    <w:rsid w:val="009C48B3"/>
    <w:rsid w:val="009C4BEB"/>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372E4"/>
    <w:rsid w:val="00A404D4"/>
    <w:rsid w:val="00A41241"/>
    <w:rsid w:val="00A41519"/>
    <w:rsid w:val="00A43372"/>
    <w:rsid w:val="00A44CF7"/>
    <w:rsid w:val="00A454F5"/>
    <w:rsid w:val="00A46D7D"/>
    <w:rsid w:val="00A47C47"/>
    <w:rsid w:val="00A51A2E"/>
    <w:rsid w:val="00A53AB9"/>
    <w:rsid w:val="00A540EA"/>
    <w:rsid w:val="00A5738F"/>
    <w:rsid w:val="00A65A11"/>
    <w:rsid w:val="00A67ACD"/>
    <w:rsid w:val="00A7014C"/>
    <w:rsid w:val="00A71BE4"/>
    <w:rsid w:val="00A73565"/>
    <w:rsid w:val="00A75BBE"/>
    <w:rsid w:val="00A7613F"/>
    <w:rsid w:val="00A77608"/>
    <w:rsid w:val="00A8355A"/>
    <w:rsid w:val="00A84F01"/>
    <w:rsid w:val="00A902EA"/>
    <w:rsid w:val="00A91C7F"/>
    <w:rsid w:val="00A925B8"/>
    <w:rsid w:val="00A92C5F"/>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AF6AF1"/>
    <w:rsid w:val="00B016B1"/>
    <w:rsid w:val="00B01DFE"/>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469F"/>
    <w:rsid w:val="00BA47FE"/>
    <w:rsid w:val="00BA61EF"/>
    <w:rsid w:val="00BA62CA"/>
    <w:rsid w:val="00BA72C5"/>
    <w:rsid w:val="00BA7F36"/>
    <w:rsid w:val="00BB2E88"/>
    <w:rsid w:val="00BB5A89"/>
    <w:rsid w:val="00BB7353"/>
    <w:rsid w:val="00BC00DB"/>
    <w:rsid w:val="00BC73C3"/>
    <w:rsid w:val="00BD5057"/>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77514"/>
    <w:rsid w:val="00C845E5"/>
    <w:rsid w:val="00C86727"/>
    <w:rsid w:val="00C90205"/>
    <w:rsid w:val="00C90F82"/>
    <w:rsid w:val="00C93CE6"/>
    <w:rsid w:val="00C95C21"/>
    <w:rsid w:val="00C963D9"/>
    <w:rsid w:val="00C97092"/>
    <w:rsid w:val="00C9774F"/>
    <w:rsid w:val="00CA0E16"/>
    <w:rsid w:val="00CA6987"/>
    <w:rsid w:val="00CB7817"/>
    <w:rsid w:val="00CC4069"/>
    <w:rsid w:val="00CC5F52"/>
    <w:rsid w:val="00CD499C"/>
    <w:rsid w:val="00CE150A"/>
    <w:rsid w:val="00CE1E9B"/>
    <w:rsid w:val="00CE3D3D"/>
    <w:rsid w:val="00CE4377"/>
    <w:rsid w:val="00CE64B7"/>
    <w:rsid w:val="00CF0B71"/>
    <w:rsid w:val="00CF3625"/>
    <w:rsid w:val="00CF60A5"/>
    <w:rsid w:val="00CF685A"/>
    <w:rsid w:val="00CF7C74"/>
    <w:rsid w:val="00D1043E"/>
    <w:rsid w:val="00D109DF"/>
    <w:rsid w:val="00D127FF"/>
    <w:rsid w:val="00D15777"/>
    <w:rsid w:val="00D2158F"/>
    <w:rsid w:val="00D232EF"/>
    <w:rsid w:val="00D25E62"/>
    <w:rsid w:val="00D26534"/>
    <w:rsid w:val="00D2736B"/>
    <w:rsid w:val="00D3662B"/>
    <w:rsid w:val="00D367CF"/>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97AE1"/>
    <w:rsid w:val="00DA1B42"/>
    <w:rsid w:val="00DA3755"/>
    <w:rsid w:val="00DA6DFE"/>
    <w:rsid w:val="00DA7964"/>
    <w:rsid w:val="00DB0170"/>
    <w:rsid w:val="00DB1636"/>
    <w:rsid w:val="00DB3370"/>
    <w:rsid w:val="00DB6399"/>
    <w:rsid w:val="00DC09AA"/>
    <w:rsid w:val="00DC212D"/>
    <w:rsid w:val="00DC520D"/>
    <w:rsid w:val="00DC5824"/>
    <w:rsid w:val="00DC614E"/>
    <w:rsid w:val="00DC7D14"/>
    <w:rsid w:val="00DD26D8"/>
    <w:rsid w:val="00DE12AA"/>
    <w:rsid w:val="00DF143C"/>
    <w:rsid w:val="00DF6FA9"/>
    <w:rsid w:val="00DF7715"/>
    <w:rsid w:val="00DF7911"/>
    <w:rsid w:val="00E03626"/>
    <w:rsid w:val="00E05D4B"/>
    <w:rsid w:val="00E128EB"/>
    <w:rsid w:val="00E134C8"/>
    <w:rsid w:val="00E22797"/>
    <w:rsid w:val="00E254CE"/>
    <w:rsid w:val="00E25F78"/>
    <w:rsid w:val="00E326DD"/>
    <w:rsid w:val="00E3381D"/>
    <w:rsid w:val="00E33E77"/>
    <w:rsid w:val="00E347B6"/>
    <w:rsid w:val="00E42CB0"/>
    <w:rsid w:val="00E6606B"/>
    <w:rsid w:val="00E7617F"/>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2AD0"/>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oNotEmbedSmartTags/>
  <w:decimalSymbol w:val=","/>
  <w:listSeparator w:val=";"/>
  <w14:docId w14:val="3EFD4C10"/>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651799"/>
    <w:pPr>
      <w:numPr>
        <w:numId w:val="19"/>
      </w:numPr>
      <w:tabs>
        <w:tab w:val="clear" w:pos="864"/>
      </w:tabs>
      <w:kinsoku w:val="0"/>
      <w:overflowPunct w:val="0"/>
      <w:autoSpaceDE w:val="0"/>
      <w:autoSpaceDN w:val="0"/>
      <w:jc w:val="center"/>
      <w:pPrChange w:id="0" w:author="BOUQUIER, JEAN-FRANCOIS, Vodafone Spain" w:date="2020-06-23T11:27:00Z">
        <w:pPr>
          <w:numPr>
            <w:numId w:val="19"/>
          </w:numPr>
          <w:tabs>
            <w:tab w:val="left" w:pos="432"/>
            <w:tab w:val="num"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kinsoku w:val="0"/>
          <w:overflowPunct w:val="0"/>
          <w:autoSpaceDE w:val="0"/>
          <w:autoSpaceDN w:val="0"/>
          <w:spacing w:after="240" w:line="240" w:lineRule="exact"/>
          <w:ind w:left="864" w:hanging="432"/>
          <w:jc w:val="center"/>
        </w:pPr>
      </w:pPrChange>
    </w:pPr>
    <w:rPr>
      <w:bCs/>
      <w:szCs w:val="20"/>
      <w:rPrChange w:id="0" w:author="BOUQUIER, JEAN-FRANCOIS, Vodafone Spain" w:date="2020-06-23T11:27:00Z">
        <w:rPr>
          <w:rFonts w:ascii="Courier New" w:eastAsia="Batang" w:hAnsi="Courier New" w:cs="Courier New"/>
          <w:bCs/>
          <w:sz w:val="24"/>
          <w:lang w:val="en-US" w:eastAsia="en-US" w:bidi="ar-SA"/>
        </w:rPr>
      </w:rPrChange>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651799"/>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hyperlink" Target="mailto:antons@sedonasys.com"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younglee.tx@gmail.com" TargetMode="Externa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yperlink" Target="mailto:zhengyanlei@chinaunicom.cn"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mailto:ggalimbe@cisco.com" TargetMode="External"/><Relationship Id="rId20" Type="http://schemas.openxmlformats.org/officeDocument/2006/relationships/hyperlink" Target="mailto:michael.scharf@hs-esslingen.d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sergio.belotti@nokia.com" TargetMode="External"/><Relationship Id="rId23" Type="http://schemas.openxmlformats.org/officeDocument/2006/relationships/header" Target="header1.xml"/><Relationship Id="rId28" Type="http://schemas.microsoft.com/office/2011/relationships/people" Target="people.xml"/><Relationship Id="rId10" Type="http://schemas.openxmlformats.org/officeDocument/2006/relationships/hyperlink" Target="mailto:fabio.peruzzini@telecomitalia.it" TargetMode="External"/><Relationship Id="rId19" Type="http://schemas.openxmlformats.org/officeDocument/2006/relationships/hyperlink" Target="mailto:wcorreia@timbrasil.com.br"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 Id="rId22" Type="http://schemas.openxmlformats.org/officeDocument/2006/relationships/hyperlink" Target="mailto:jefftant.ietf@gmail.com" TargetMode="External"/><Relationship Id="rId27" Type="http://schemas.openxmlformats.org/officeDocument/2006/relationships/fontTable" Target="fontTable.xml"/><Relationship Id="rId30"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43EEF-7E00-4B8C-81B2-B444E04979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28</Pages>
  <Words>6675</Words>
  <Characters>43950</Characters>
  <Application>Microsoft Office Word</Application>
  <DocSecurity>0</DocSecurity>
  <Lines>366</Lines>
  <Paragraphs>10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0524</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2</cp:revision>
  <cp:lastPrinted>2020-03-09T14:33:00Z</cp:lastPrinted>
  <dcterms:created xsi:type="dcterms:W3CDTF">2020-06-29T10:00:00Z</dcterms:created>
  <dcterms:modified xsi:type="dcterms:W3CDTF">2020-06-2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593423973</vt:lpwstr>
  </property>
</Properties>
</file>